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Statistics</w:t>
      </w:r>
    </w:p>
    <w:p w:rsidR="001B30AA" w:rsidRPr="006C7F97" w:rsidRDefault="00AD0571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tistics</w:t>
      </w:r>
      <w:r w:rsidR="00033D0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: I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cience of conducting studies to collect, organize, summarize, analyze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draw a conclusion out of dat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deals with collective informative data, 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terpreting tho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e data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 drawing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onclusion from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a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 used in many disciplines like marketing, business, healthcare, telecom, etc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AD0571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y data science projec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data helps us to analyze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itial level of insigh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br/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Types of Statistics</w:t>
      </w:r>
    </w:p>
    <w:p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</w:t>
      </w:r>
    </w:p>
    <w:p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ferential</w:t>
      </w:r>
    </w:p>
    <w:p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Descriptive</w:t>
      </w:r>
    </w:p>
    <w:p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helps us to organize</w:t>
      </w:r>
      <w:r w:rsidR="0078356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summariz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 using numbers and graphs to look for a pattern in the data set.</w:t>
      </w:r>
    </w:p>
    <w:p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s of Central tendency: Mean, Median, Mode.</w:t>
      </w:r>
    </w:p>
    <w:p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sure of Variability: Standard Deviation, Variance &amp; Range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*Central Tendency- it is the single value which attempts to describe a set of data)</w:t>
      </w:r>
    </w:p>
    <w:p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nferential</w:t>
      </w:r>
    </w:p>
    <w:p w:rsidR="001B30AA" w:rsidRPr="006C7F97" w:rsidRDefault="002D73A1" w:rsidP="002D73A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make an i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ference or draw a conclusion from the population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ample da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used.</w:t>
      </w:r>
    </w:p>
    <w:p w:rsidR="001B30AA" w:rsidRPr="006C7F97" w:rsidRDefault="001B30AA" w:rsidP="006C7F9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ing probability to determine how confident we can be that the conclusion we make is correct. (Confidence Interval &amp; margin of error)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 Our primary concern is to find out how many people like blue cars in the data set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 a city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 lakh peo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le are there. F</w:t>
      </w:r>
      <w:r w:rsidR="00B825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 our analysis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have taken 100 people from the data set. Out of 100, 20 people like blue cars. i.e., 20/100 means 20% population like blue cars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is 20% is descriptive Statistics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we say 20% +/- 2%, i.e., 20% people with 2% margin of error like blue car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in thi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are 98% sure that this is correct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is is called inferential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6C7F97" w:rsidRP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Introduction to basic Statistics terms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Population: A collection, or set, of individuals or objects or events whos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 properties are to be analyzed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Raw data that we get from the client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ample: A subset of the population. It should be representative of the population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Variable: A characteristic of each element of a population or sample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singular): The value of the variable associated with one element of a population or sample. This value may be a number, a word, or a symbol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plural): The set of values collected for the variable from each of the elements belonging to the sample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Experiment: A planned activity whose results yield a collection of data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• Parameter: A numerical value summarizing all the data of 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 entire populatio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(Mean, Median, Mode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tatistic: A numerical value summarizing the sample data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Descriptive Statistics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: It is a method of organizing, summarizing, and presenting data in an informative way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xample: You have all the data 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o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ow the business is going on, how much invent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y you keep, how many customers come to your store, In which month it has been more, at what day of the week it occurs more. Which product i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ing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old more at what point of time, on what hours is your product sold more. What kind of customer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o male customer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ore a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 certa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in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ime,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female customers come </w:t>
      </w:r>
      <w:r w:rsidR="008421DD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n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People with children com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re, cig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ette buyers come mo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be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 buyers come more, or grocery item buyers come more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 answers all these questions based on dat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Types of data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Numerical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 Data represents groups or categories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   * Car brands: Audi, BM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W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and Mercedes.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Answers to yes/no questions: ye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no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2) Numerical data represent numbers. It is divided into two groups: Discrete and Continuous.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Discrete data can be </w:t>
      </w:r>
      <w:r w:rsidR="00881EC6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usually counted finite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while continuous is infinite and impossible to count.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0" w:line="240" w:lineRule="auto"/>
        <w:ind w:left="480" w:right="480"/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Examples: 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Discrete: * Number of children you want to have: 1, 2, 3.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Grades at University: 0 to 100 %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Number of Objects: Bottle</w:t>
      </w:r>
      <w:r w:rsidR="00BC530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glasses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table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 cars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Continuous:    Height</w:t>
      </w:r>
      <w:r w:rsidR="00DE421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Area, Distance, Time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Levels of measurement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: A variable that categorizes or describes a population element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 such 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addition and averaging 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eaning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s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or data resulting from a qualitative variable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Quantitative: A variable that quantifies a population element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757FA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uch as addition and averag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 are meaningful for data resulting from a quantitative variable.</w:t>
      </w:r>
    </w:p>
    <w:p w:rsidR="001B30AA" w:rsidRPr="006C7F97" w:rsidRDefault="00321287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 i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classified into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following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wo levels:</w:t>
      </w:r>
    </w:p>
    <w:p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minal</w:t>
      </w:r>
    </w:p>
    <w:p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dinal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nominal level represents categories that cannot be put in any order, while ordinal represents categories that can be ordered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 * Nominal: four seasons (winter, spring, summer, autumn)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* Ordinal: rating your meal (disgusting, unappetizing, </w:t>
      </w:r>
      <w:r w:rsidR="004F04FB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neutral, tasty, and deliciou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)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There are two quantitative levels: interval and ratio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y both represent “numbers”; however, ratios have a true zero, while intervals don’t.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Interval: degrees Celsius and Fahrenheit</w:t>
      </w:r>
    </w:p>
    <w:p w:rsidR="001B30AA" w:rsidRPr="006C7F97" w:rsidRDefault="00321287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* Ratio: degree Kelvin.</w:t>
      </w:r>
    </w:p>
    <w:p w:rsidR="001B30AA" w:rsidRPr="00AE1840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Central Tendency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5373370" cy="4029782"/>
            <wp:effectExtent l="0" t="0" r="0" b="8890"/>
            <wp:docPr id="54" name="Picture 54" descr="https://S3.amazonaws.com/tinycards/image/1488cc0425eaa4af1011aa44e9574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tinycards/image/1488cc0425eaa4af1011aa44e9574e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523" cy="403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Mean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2683510" cy="748030"/>
            <wp:effectExtent l="0" t="0" r="2540" b="0"/>
            <wp:docPr id="53" name="Picture 53" descr="https://s3.amazonaws.com/acadgildsite/wordpress_images/r/Calculate_Statistical_Mean_Median_Mode_Using_R/mean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3.amazonaws.com/acadgildsite/wordpress_images/r/Calculate_Statistical_Mean_Median_Mode_Using_R/mean_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510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re </w:t>
      </w:r>
      <w:r w:rsidR="005A52F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 is the size of the data set, </w:t>
      </w:r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0"/>
      </w:r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1"/>
      </w:r>
      <w:r w:rsidR="001A5EC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x</w:t>
      </w:r>
      <w:r w:rsidR="001A5ECA"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ample mean, and x¡ the numbers in sequence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∑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ummation of the entire data set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milarly, for a data population of size N, the population mean is:</w:t>
      </w:r>
    </w:p>
    <w:p w:rsidR="00AE1840" w:rsidRDefault="00447723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Style w:val="CommentReference"/>
          <w:rFonts w:ascii="Aparajita" w:hAnsi="Aparajita" w:cs="Aparajita"/>
          <w:sz w:val="28"/>
          <w:szCs w:val="28"/>
        </w:rPr>
        <w:commentReference w:id="2"/>
      </w:r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3"/>
      </w:r>
      <w:r w:rsidR="00AC4936"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2218690" cy="9544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690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Example: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blood </w:t>
      </w:r>
      <w:commentRangeStart w:id="4"/>
      <w:commentRangeStart w:id="5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pressure </w:t>
      </w:r>
      <w:commentRangeEnd w:id="4"/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4"/>
      </w:r>
      <w:commentRangeEnd w:id="5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5"/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f seven middl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aged men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: </w:t>
      </w:r>
    </w:p>
    <w:p w:rsidR="00AE1840" w:rsidRDefault="00AB6567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ab/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15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0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2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3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70, 146, 124 and 113.</w:t>
      </w:r>
    </w:p>
    <w:p w:rsidR="001B30AA" w:rsidRPr="006C7F97" w:rsidRDefault="00A774F3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The Mean is = (150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3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70+146+124+113)/7 = 137.14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lastRenderedPageBreak/>
        <w:t>Mode and Median</w:t>
      </w:r>
    </w:p>
    <w:p w:rsidR="00447723" w:rsidRPr="006C7F97" w:rsidRDefault="001B30AA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dian for the sample data arranged in</w:t>
      </w:r>
      <w:r w:rsidR="0044772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creasing order is defined as :</w:t>
      </w:r>
    </w:p>
    <w:p w:rsidR="00447723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. If"n" is an odd number - Middle value </w:t>
      </w:r>
    </w:p>
    <w:p w:rsidR="001B30AA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i. If "n" is an even number - Midway between the two middle values</w:t>
      </w:r>
    </w:p>
    <w:p w:rsidR="001B30AA" w:rsidRPr="006C7F97" w:rsidRDefault="00260A54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de is the most commonly occu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ing value.</w:t>
      </w:r>
    </w:p>
    <w:p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 exi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s a data point.</w:t>
      </w:r>
    </w:p>
    <w:p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eful for qualitative data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–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odd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re-ordered </w:t>
      </w:r>
      <w:r w:rsidR="008C3F4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blood pressure data: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113,124,12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5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132,146,151 and 170.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-&gt; The median 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s 132.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wo individuals have systolic blood pressure = 124mm Hg, so the Mode is 124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–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even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x men with hi</w:t>
      </w:r>
      <w:r w:rsidR="00513D9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h cholesterol participated in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tudy to investigate the effects of diet on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F0632E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At the beginning of</w:t>
      </w:r>
      <w:r w:rsidR="00957F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y, their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s (mg/dl) were as follows: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66, 327, 274, 292, 274 and 230</w:t>
      </w:r>
    </w:p>
    <w:p w:rsidR="001B30AA" w:rsidRPr="006C7F97" w:rsidRDefault="00AC3930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Rearrange the data in ascending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der as follows: 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230, 274, 274, 292, 327 and 366.</w:t>
      </w:r>
    </w:p>
    <w:p w:rsidR="002164BA" w:rsidRPr="006C7F97" w:rsidRDefault="002164B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he median is  283</w:t>
      </w:r>
      <w:r w:rsidR="00AC393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(average of 274 and 292)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he mode between the two men having the same cholesterol level = 274.</w:t>
      </w:r>
    </w:p>
    <w:p w:rsidR="00AB6567" w:rsidRPr="006C7F97" w:rsidRDefault="00AB6567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:rsidR="00AB6567" w:rsidRPr="00AE1840" w:rsidRDefault="00AB6567" w:rsidP="006C7F97">
      <w:pPr>
        <w:spacing w:line="240" w:lineRule="auto"/>
        <w:rPr>
          <w:rFonts w:ascii="Aparajita" w:eastAsia="Times New Roman" w:hAnsi="Aparajita" w:cs="Aparajita"/>
          <w:b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sz w:val="32"/>
          <w:szCs w:val="28"/>
          <w:lang w:val="en-US"/>
        </w:rPr>
        <w:lastRenderedPageBreak/>
        <w:t>Mean, Mode and Median in Brief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5095875" cy="3496014"/>
            <wp:effectExtent l="0" t="0" r="0" b="9525"/>
            <wp:docPr id="51" name="Picture 51" descr="https://benjamingiraitisace.files.wordpress.com/2012/04/mat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benjamingiraitisace.files.wordpress.com/2012/04/math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49" cy="3498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:</w:t>
      </w:r>
    </w:p>
    <w:p w:rsidR="001B30AA" w:rsidRPr="006C7F97" w:rsidRDefault="001B30AA" w:rsidP="006C7F97">
      <w:pPr>
        <w:numPr>
          <w:ilvl w:val="0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 is highly sensitive to outliers</w:t>
      </w:r>
    </w:p>
    <w:p w:rsidR="001B30AA" w:rsidRPr="006C7F97" w:rsidRDefault="001B30AA" w:rsidP="006C7F97">
      <w:pPr>
        <w:numPr>
          <w:ilvl w:val="1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</w:t>
      </w:r>
    </w:p>
    <w:p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</w:t>
      </w:r>
    </w:p>
    <w:p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3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</w:t>
      </w:r>
    </w:p>
    <w:p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,100</w:t>
      </w:r>
    </w:p>
    <w:p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51.5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.5</w:t>
      </w:r>
    </w:p>
    <w:p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 Mean</w:t>
      </w:r>
      <w:r w:rsidR="00770E9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(Python Code)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: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ormal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(expenditure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820.02338888958</w:t>
      </w:r>
    </w:p>
    <w:p w:rsidR="00AE1840" w:rsidRDefault="00AE1840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 Median: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(expenditure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1.98032372038</w:t>
      </w:r>
    </w:p>
    <w:p w:rsidR="001B30AA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Now, we are adding a </w:t>
      </w:r>
      <w:r w:rsidR="0016458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arge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number to the sample.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ppend(expenditure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="00D66CF2"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(expenditure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8.883118187983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(expenditure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424650.16332356015</w:t>
      </w:r>
    </w:p>
    <w:p w:rsidR="00575B0B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Here, the Median did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no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change much</w:t>
      </w:r>
      <w:r w:rsidR="00FA5C02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but the Mean did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l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ulating Mode:</w:t>
      </w:r>
    </w:p>
    <w:p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t’s generate a random expenditure set data using the script below.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commentRangeStart w:id="6"/>
      <w:commentRangeStart w:id="7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int</w:t>
      </w:r>
      <w:commentRangeEnd w:id="6"/>
      <w:r w:rsidR="00D904DC" w:rsidRPr="006C7F97">
        <w:rPr>
          <w:rStyle w:val="CommentReference"/>
          <w:rFonts w:ascii="Aparajita" w:hAnsi="Aparajita" w:cs="Aparajita"/>
          <w:sz w:val="28"/>
          <w:szCs w:val="28"/>
        </w:rPr>
        <w:commentReference w:id="6"/>
      </w:r>
      <w:commentRangeEnd w:id="7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7"/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high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5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siz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2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</w:p>
    <w:p w:rsidR="00C17BB6" w:rsidRPr="006C7F97" w:rsidRDefault="00C17BB6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Th</w:t>
      </w:r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is gives us the folliwng output: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[40, 15, 46, 22, 17, 45, 23, 29, 15, 24, 41, 34, 36, 37, 32, 17, 38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1, 25, 28, 37, 48, 45, 31, 41, 47, 36, 39, 37, 29, 48, 38, 46, 28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6, 39, 17, 18, 37, 22, 31, 30, 15, 24, 15, 23, 19, 31, 20, 38, 39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2, 47, 27, 19, 24, 27, 34, 21, 20, 38, 15, 28, 48, 32, 41, 29, 21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2, 19, 38, 28, 39, 32, 45, 22, 15, 24, 41, 23, 15, 30, 31, 47, 29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8, 35, 32, 16, 33, 37, 43, 34, 25, 39, 22, 45, 34, 20, 45, 36, 15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4, 24, 29, 42, 41, 47, 48, 33, 44, 25, 49, 39, 41, 41, 39, 34, 48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7, 29, 22, 45, 24, 32, 46, 44, 47, 43, 24, 28, 15, 15, 47, 46, 29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21, 15, 40, 31, 37, 44, 38, 15, 48, 48, 17, 15, 29, 25, 40, 37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33, 47, 26, 48, 16, 20, 37, 32, 37, 30, 44, 25, 49, 19, 41, 15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19, 27, 36, 25, 16, 49, 21, 49, 36, 44, 31, 23, 34, 35, 15, 43, 44,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6, 29, 22, 27, 49, 46, 31, 24, 40, 43, 41, 36, 28]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(expenditure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Result(mode=array([15]), count=array([15]))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Dispersion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5408930" cy="4060079"/>
            <wp:effectExtent l="0" t="0" r="1270" b="0"/>
            <wp:docPr id="50" name="Picture 50" descr="https://www.kullabs.com/uploads/disper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kullabs.com/uploads/dispersion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525" cy="406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652D32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Range</w:t>
      </w:r>
    </w:p>
    <w:p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d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ference between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</w:t>
      </w:r>
      <w:r w:rsidR="00574B9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mallest</w:t>
      </w:r>
      <w:r w:rsidR="00574B9B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d the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larges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servations in the sample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called 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ange.</w:t>
      </w:r>
    </w:p>
    <w:p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For example, the minimum and maximum blood pre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ur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13 and 170, respectively. Hence the range is 57.</w:t>
      </w:r>
    </w:p>
    <w:p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easy to calculate.</w:t>
      </w:r>
    </w:p>
    <w:p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’s i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plemented for both "best" or " worst" case scenarios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o sensitive for extreme values.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ample and Population</w:t>
      </w:r>
    </w:p>
    <w:p w:rsidR="005859A8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pulation - The entire set of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bjects 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dividuals or interest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the measurements 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ta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ed from all individuals or objects of interest. </w:t>
      </w:r>
    </w:p>
    <w:p w:rsidR="005859A8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-&gt; Finite </w:t>
      </w:r>
    </w:p>
    <w:p w:rsidR="001B30AA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-&gt; Infinite</w:t>
      </w:r>
    </w:p>
    <w:p w:rsidR="001B30AA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ample - A portion, or part, of the population of interest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lastRenderedPageBreak/>
        <w:drawing>
          <wp:inline distT="0" distB="0" distL="0" distR="0">
            <wp:extent cx="5450205" cy="4097151"/>
            <wp:effectExtent l="0" t="0" r="0" b="0"/>
            <wp:docPr id="49" name="Picture 49" descr="https://raw.githubusercontent.com/syedyunus2018/Stats/master/pops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raw.githubusercontent.com/syedyunus2018/Stats/master/popsam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679" cy="4099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1840" w:rsidRDefault="00AE1840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</w:p>
    <w:p w:rsidR="001B30AA" w:rsidRPr="00AE1840" w:rsidRDefault="001B30AA" w:rsidP="006C7F97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Variance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iance is a measure of dispersion in a data set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measured by first finding the Deviation of each element in a data set from the mean, and then by squaring it. Variance is an average of all squared deviations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e below figure shows that On an avg how far point is distributed from the mean (x</w:t>
      </w:r>
      <w:r w:rsidRPr="006C7F97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)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6107017" cy="1093592"/>
            <wp:effectExtent l="0" t="0" r="8255" b="0"/>
            <wp:docPr id="48" name="Picture 48" descr="https://raw.githubusercontent.com/syedyunus2018/Stats/master/v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raw.githubusercontent.com/syedyunus2018/Stats/master/var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276" cy="110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re(left side) variance is high becaus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rom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(x</w:t>
      </w: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, the points are distributed at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ong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ance as compared to the right side, where the distanc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t smaller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Q. Consider a list </w:t>
      </w:r>
      <w:r w:rsidR="00CC64BD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of random integers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3,3,3,5,6,1. We will now calculate the variance using the numpy library.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esul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(results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.5833333333333335</w:t>
      </w:r>
    </w:p>
    <w:p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variance of the random data set is 2.58.</w:t>
      </w:r>
    </w:p>
    <w:p w:rsidR="001B30AA" w:rsidRPr="006C7F97" w:rsidRDefault="005F4E02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e sample variance, s squared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, is the ar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metic mean of the squared deviations from the sample mean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2247900" cy="1598674"/>
            <wp:effectExtent l="0" t="0" r="0" b="1905"/>
            <wp:docPr id="47" name="Picture 47" descr="https://github.com/syedyunus2018/Stats/blob/master/variance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github.com/syedyunus2018/Stats/blob/master/variance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29" cy="160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tandard deviation</w:t>
      </w:r>
    </w:p>
    <w:p w:rsidR="001B30AA" w:rsidRPr="006C7F97" w:rsidRDefault="001B30AA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tandard deviation tells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us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bout the concentration of data around the mean of the data set.</w:t>
      </w:r>
    </w:p>
    <w:p w:rsidR="001B30AA" w:rsidRPr="006C7F97" w:rsidRDefault="007F7FB8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ndard deviation (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is the squareroot of the variance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mula to calculate standard deviation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3253740" cy="2386965"/>
            <wp:effectExtent l="0" t="0" r="3810" b="0"/>
            <wp:docPr id="46" name="Picture 46" descr="https://github.com/syedyunus2018/Stats/blob/master/SD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github.com/syedyunus2018/Stats/blob/master/SD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238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ample standard deviation has the advantage of being in the same units as the original variable (x)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 measure standard deviation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use the inbuilt fu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ction “std” from numpy, a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own below: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(results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.6072751268321592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AE1840" w:rsidRDefault="00AE1840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AE1840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Facts about Standard Deviation:</w:t>
      </w:r>
    </w:p>
    <w:p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</w:t>
      </w:r>
      <w:r w:rsidR="00B45BAF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andard deviation is small, the data has little spread(i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e.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majority of points fall very near the mean).</w:t>
      </w:r>
    </w:p>
    <w:p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standard deviation = 0, there is no spread. This only happens when all data items are the same value.</w:t>
      </w:r>
    </w:p>
    <w:p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significantly affected by outliers and skewed distributions.</w:t>
      </w:r>
    </w:p>
    <w:p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Sample Vs</w:t>
      </w:r>
      <w:r w:rsidR="00D063B8"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.</w:t>
      </w: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 xml:space="preserve"> Population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2560320" cy="1221487"/>
            <wp:effectExtent l="0" t="0" r="0" b="0"/>
            <wp:docPr id="45" name="Picture 45" descr="https://github.com/syedyunus2018/Stats/blob/master/population%20mean%20and%20sample%20mean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github.com/syedyunus2018/Stats/blob/master/population%20mean%20and%20sample%20mean.PNG?raw=tru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972" cy="123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26AF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noProof/>
          <w:color w:val="000000"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The variance of Population and Sample</w:t>
      </w:r>
    </w:p>
    <w:p w:rsidR="00C126AF" w:rsidRPr="006C7F97" w:rsidRDefault="001B30AA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commentRangeStart w:id="8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5813425" cy="2523945"/>
            <wp:effectExtent l="0" t="0" r="0" b="0"/>
            <wp:docPr id="44" name="Picture 44" descr="https://github.com/syedyunus2018/Stats/blob/master/Compare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github.com/syedyunus2018/Stats/blob/master/Compare.PNG?raw=tru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459" cy="2530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8"/>
      <w:r w:rsidR="00744CA1" w:rsidRPr="006C7F97">
        <w:rPr>
          <w:rStyle w:val="CommentReference"/>
          <w:rFonts w:ascii="Aparajita" w:hAnsi="Aparajita" w:cs="Aparajita"/>
          <w:sz w:val="28"/>
          <w:szCs w:val="28"/>
        </w:rPr>
        <w:commentReference w:id="8"/>
      </w:r>
    </w:p>
    <w:p w:rsidR="00C126AF" w:rsidRPr="006C7F97" w:rsidRDefault="007D7A00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r w:rsidRPr="00AE1840">
        <w:rPr>
          <w:rStyle w:val="CommentReference"/>
          <w:rFonts w:ascii="Aparajita" w:hAnsi="Aparajita" w:cs="Aparajita"/>
          <w:b/>
          <w:sz w:val="28"/>
          <w:szCs w:val="28"/>
        </w:rPr>
        <w:t>Note: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In 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the 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>sample variance formula, the denominator has n-1 instead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 of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 n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, 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where n is the number of observ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tions in the s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mple. This use of ‘n-1’ is the Bessel’s correction method. The reason behind using this method is, it corrects the bias in the estimation of the population variance. 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commentRangeStart w:id="9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4507114" cy="2201875"/>
            <wp:effectExtent l="0" t="0" r="8255" b="8255"/>
            <wp:docPr id="43" name="Picture 43" descr="https://github.com/syedyunus2018/Stats/blob/master/sample_var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github.com/syedyunus2018/Stats/blob/master/sample_var.PNG?raw=tru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727" cy="2221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9"/>
      <w:r w:rsidR="009351B6">
        <w:rPr>
          <w:rStyle w:val="CommentReference"/>
        </w:rPr>
        <w:commentReference w:id="9"/>
      </w:r>
    </w:p>
    <w:p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Symmetrical and asymmetrical distribution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4690745" cy="1980338"/>
            <wp:effectExtent l="0" t="0" r="0" b="1270"/>
            <wp:docPr id="42" name="Picture 42" descr="https://s3-eu-west-1.amazonaws.com/tutor2u-media/subjects/geography/studynoteimages/mean-median-mode.png?mtime=20151024083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3-eu-west-1.amazonaws.com/tutor2u-media/subjects/geography/studynoteimages/mean-median-mode.png?mtime=2015102408364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892" cy="1984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 UsingNumpy&amp;Scipy to calculate Me</w:t>
      </w:r>
      <w:r w:rsidR="00916C8B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n, Mode</w:t>
      </w:r>
      <w:r w:rsidR="00EE0C94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and Median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:rsidR="00AE1840" w:rsidRDefault="00AE1840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dataset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4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8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an value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(dataset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dian value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(dataset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#mode value 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(dataset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(dataset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r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(dataset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an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di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dian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ode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ode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STD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std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Var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vr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916C8B" w:rsidRPr="006C7F97" w:rsidRDefault="00916C8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utputs: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: 5.0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dian: 5.0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: ModeResult(mode=array([5]), count=array([2])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D 4.997958767010258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: 24.9795918367347</w:t>
      </w:r>
    </w:p>
    <w:p w:rsidR="00433934" w:rsidRDefault="00433934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:rsidR="001B30AA" w:rsidRPr="00433934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Random Variables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a set of </w:t>
      </w:r>
      <w:r w:rsidR="00363BC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ll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ossible values from a random experiment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2643837" cy="1304925"/>
            <wp:effectExtent l="0" t="0" r="4445" b="0"/>
            <wp:docPr id="40" name="Picture 40" descr="https://miro.medium.com/max/488/1*UzBn1v7XGb37h4m191vRM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miro.medium.com/max/488/1*UzBn1v7XGb37h4m191vRMw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316" cy="1317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00" w:beforeAutospacing="1" w:after="100" w:afterAutospacing="1" w:line="240" w:lineRule="auto"/>
        <w:jc w:val="both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riable whose possible values are outcomes of a random phenomenon.Random variables can be discrete or continuous. Discrete variables can only take 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pecific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hile continuous random variables can take any value (within a range).</w:t>
      </w:r>
    </w:p>
    <w:p w:rsidR="001B30AA" w:rsidRPr="00433934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Discrete Random Variable</w:t>
      </w:r>
    </w:p>
    <w:p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discrete random variable is on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ay take on only a countable number of distinct values.</w:t>
      </w:r>
    </w:p>
    <w:p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random variable can take only the finite number of distinct values, then it must b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iscrete random variable.</w:t>
      </w:r>
    </w:p>
    <w:p w:rsidR="001B30AA" w:rsidRPr="006C7F97" w:rsidRDefault="001B30AA" w:rsidP="00433934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s of discrete random variables :</w:t>
      </w:r>
    </w:p>
    <w:p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Number of children in the family. </w:t>
      </w:r>
    </w:p>
    <w:p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Friday night attendance at a Multiplex. </w:t>
      </w:r>
    </w:p>
    <w:p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number of patients in the doctor's surgery. </w:t>
      </w:r>
    </w:p>
    <w:p w:rsidR="001B30AA" w:rsidRPr="006C7F97" w:rsidRDefault="009E3826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* 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he number of defective light bulbs in the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box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:rsidR="001B30AA" w:rsidRPr="006C7F97" w:rsidRDefault="001B30AA" w:rsidP="006C7F97">
      <w:pPr>
        <w:numPr>
          <w:ilvl w:val="0"/>
          <w:numId w:val="18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probability distribution of the discrete variable is the list of the probabilities associated with every possible value. </w:t>
      </w:r>
    </w:p>
    <w:p w:rsidR="001B30AA" w:rsidRPr="006C7F97" w:rsidRDefault="001B30AA" w:rsidP="006C7F97">
      <w:p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 a random variable X may take k different values, with a probability that 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efined to be P(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he probabilities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ust satisfy the following:</w:t>
      </w:r>
    </w:p>
    <w:p w:rsidR="001B30AA" w:rsidRPr="006C7F97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: 0 &lt;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&lt;= 1 for each i</w:t>
      </w:r>
    </w:p>
    <w:p w:rsidR="001B30AA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: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... +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k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= 1.</w:t>
      </w:r>
    </w:p>
    <w:p w:rsidR="001B30AA" w:rsidRPr="00433934" w:rsidRDefault="001B30AA" w:rsidP="006C7F97">
      <w:pPr>
        <w:spacing w:before="240"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Continuous Random Variables:</w:t>
      </w:r>
    </w:p>
    <w:p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on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kes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finite number of possible values. Continuous random variables usually are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ment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For example,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ight of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son,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eight of a m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chine, the amount of sugar i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e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tc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continuous random variable is defined </w:t>
      </w:r>
      <w:r w:rsidR="00A328E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roughou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 and is represented by the area under a curve.</w:t>
      </w:r>
    </w:p>
    <w:p w:rsidR="001B30AA" w:rsidRPr="00433934" w:rsidRDefault="001B30AA" w:rsidP="006C7F97">
      <w:pPr>
        <w:pStyle w:val="Heading1"/>
        <w:rPr>
          <w:rFonts w:ascii="Aparajita" w:hAnsi="Aparajita" w:cs="Aparajita"/>
          <w:sz w:val="36"/>
          <w:szCs w:val="28"/>
        </w:rPr>
      </w:pPr>
      <w:r w:rsidRPr="00433934">
        <w:rPr>
          <w:rFonts w:ascii="Aparajita" w:hAnsi="Aparajita" w:cs="Aparajita"/>
          <w:sz w:val="36"/>
          <w:szCs w:val="28"/>
        </w:rPr>
        <w:lastRenderedPageBreak/>
        <w:t>Set</w:t>
      </w:r>
    </w:p>
    <w:p w:rsidR="001B30AA" w:rsidRPr="00433934" w:rsidRDefault="00167D14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Set Definition</w:t>
      </w:r>
    </w:p>
    <w:p w:rsidR="001B30AA" w:rsidRPr="006C7F97" w:rsidRDefault="001B30AA" w:rsidP="006C7F97">
      <w:pPr>
        <w:numPr>
          <w:ilvl w:val="0"/>
          <w:numId w:val="46"/>
        </w:numPr>
        <w:spacing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se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s a well-defined collection of objects.</w:t>
      </w:r>
    </w:p>
    <w:p w:rsidR="001B30AA" w:rsidRPr="006C7F97" w:rsidRDefault="001B30AA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 set that contains zero elements is called a 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null set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(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empt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set).</w:t>
      </w:r>
    </w:p>
    <w:p w:rsidR="009D109C" w:rsidRPr="006C7F97" w:rsidRDefault="009D109C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t A and B be two sets. Then A is said to be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ubset of B (or B i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uperset of A) if every element of A belongs to B.</w:t>
      </w:r>
    </w:p>
    <w:p w:rsidR="009D109C" w:rsidRPr="006C7F97" w:rsidRDefault="001B30AA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 set may be de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fined by mentioning i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written in brackets.</w:t>
      </w:r>
    </w:p>
    <w:p w:rsidR="001B30AA" w:rsidRPr="006C7F97" w:rsidRDefault="001B30AA" w:rsidP="006C7F97">
      <w:pPr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if Set 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 consists of the numbers 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and 8, we may say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8}.</w:t>
      </w:r>
    </w:p>
    <w:p w:rsidR="009D109C" w:rsidRPr="006C7F97" w:rsidRDefault="009D109C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n empty set is denoted by { }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which is called a null set.</w:t>
      </w:r>
    </w:p>
    <w:p w:rsidR="00D0503F" w:rsidRPr="00433934" w:rsidRDefault="00D0503F" w:rsidP="006C7F9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32"/>
          <w:szCs w:val="28"/>
        </w:rPr>
      </w:pPr>
    </w:p>
    <w:p w:rsidR="001B30AA" w:rsidRPr="00433934" w:rsidRDefault="006C52FA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Operations of Set</w:t>
      </w:r>
    </w:p>
    <w:p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un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of two sets is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defined a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set of elements that 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are present in one or both sets. Thus, if A is {1, 2}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s {2, 3, 4}, the union of sets A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</w:p>
    <w:p w:rsidR="001B30AA" w:rsidRPr="006C7F97" w:rsidRDefault="00135E58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Cambria Math" w:hAnsi="Cambria Math" w:cs="Cambria Math"/>
          <w:color w:val="000000" w:themeColor="text1"/>
          <w:sz w:val="28"/>
          <w:szCs w:val="28"/>
        </w:rPr>
        <w:t>∪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1, 2, 3, 4}</w:t>
      </w:r>
    </w:p>
    <w:p w:rsidR="001B30AA" w:rsidRPr="006C7F97" w:rsidRDefault="00F93BBE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common elements that are present in both set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a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known as the intersection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of two sets. Thus, if 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1, 2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 and Y is {2, 3, 4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}, the union of sets A and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intersection of two sets is </w:t>
      </w:r>
    </w:p>
    <w:p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Arial" w:hAnsi="Arial" w:cs="Arial"/>
          <w:color w:val="000000" w:themeColor="text1"/>
          <w:sz w:val="28"/>
          <w:szCs w:val="28"/>
        </w:rPr>
        <w:t>∩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:rsidR="00F93BBE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complement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 of an event is defined as i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the set of all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the eleme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but not in the event. </w:t>
      </w:r>
    </w:p>
    <w:p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us, if the sample space is {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0, 2, 3, 4, 8, 9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}, and 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2, 3, 4}, the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n the complement of set 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</w:t>
      </w:r>
    </w:p>
    <w:p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' = {0, 8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:rsidR="001B30AA" w:rsidRPr="00433934" w:rsidRDefault="00F93BBE" w:rsidP="006C7F97">
      <w:pPr>
        <w:pStyle w:val="Heading2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lastRenderedPageBreak/>
        <w:t>Example</w:t>
      </w:r>
      <w:r w:rsidR="002A1E1B" w:rsidRPr="00433934">
        <w:rPr>
          <w:rFonts w:ascii="Aparajita" w:hAnsi="Aparajita" w:cs="Aparajita"/>
          <w:color w:val="000000" w:themeColor="text1"/>
          <w:sz w:val="32"/>
          <w:szCs w:val="28"/>
        </w:rPr>
        <w:t>s</w:t>
      </w:r>
    </w:p>
    <w:p w:rsidR="001B30AA" w:rsidRPr="006C7F97" w:rsidRDefault="002A1E1B" w:rsidP="006C7F97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:rsidR="002A1E1B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B is t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then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ould be described as </w:t>
      </w:r>
    </w:p>
    <w:p w:rsidR="001B30AA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 = {b,c,d,f,g,h,j,k,l,m,n,p,q,r,s,t,v,w,x}</w:t>
      </w:r>
    </w:p>
    <w:p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1, 2, 3} and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3, 2, 1}. Is Set </w:t>
      </w:r>
      <w:r w:rsidR="00257DCF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qual to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Yes. Two sets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are equal</w:t>
      </w:r>
      <w:r w:rsidR="00675EDB">
        <w:rPr>
          <w:rFonts w:ascii="Aparajita" w:hAnsi="Aparajita" w:cs="Aparajita"/>
          <w:color w:val="000000" w:themeColor="text1"/>
          <w:sz w:val="28"/>
          <w:szCs w:val="28"/>
        </w:rPr>
        <w:t xml:space="preserve"> only</w:t>
      </w:r>
      <w:r w:rsidR="001D32F0">
        <w:rPr>
          <w:rFonts w:ascii="Aparajita" w:hAnsi="Aparajita" w:cs="Aparajita"/>
          <w:color w:val="000000" w:themeColor="text1"/>
          <w:sz w:val="28"/>
          <w:szCs w:val="28"/>
        </w:rPr>
        <w:t xml:space="preserve"> if they have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identical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. </w:t>
      </w:r>
    </w:p>
    <w:p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 = {1, 2, 4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} and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= {1, 2, 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5, 6}. Is 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a subset of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would be a subset of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f </w:t>
      </w:r>
      <w:r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ever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lement from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were also in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Skewness: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kewness is defined as a measure of the dataset’s symmetry.   A perfectly symmetrical data set will have zero skewness.   </w:t>
      </w:r>
    </w:p>
    <w:p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</w:rPr>
        <w:drawing>
          <wp:inline distT="0" distB="0" distL="0" distR="0">
            <wp:extent cx="5003597" cy="2420205"/>
            <wp:effectExtent l="0" t="0" r="6985" b="0"/>
            <wp:docPr id="41" name="Picture 41" descr="http://webbuild1.knu.ac.kr/~bskim/image/skew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webbuild1.knu.ac.kr/~bskim/image/skew2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971" cy="242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defined as:</w:t>
      </w:r>
    </w:p>
    <w:p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1447800" cy="447675"/>
            <wp:effectExtent l="0" t="0" r="0" b="9525"/>
            <wp:docPr id="23" name="Picture 23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EE0C9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W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he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s the i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th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X value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n is the sample size, </w:t>
      </w:r>
      <w:r w:rsidR="004F04FB"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4F04FB" w:rsidRPr="006C7F97">
        <w:rPr>
          <w:rFonts w:ascii="Arial" w:hAnsi="Arial" w:cs="Arial"/>
          <w:color w:val="000000"/>
          <w:sz w:val="28"/>
          <w:szCs w:val="28"/>
        </w:rPr>
        <w:t>̄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is the average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and s is the sample standard deviation.  </w:t>
      </w:r>
      <w:r w:rsidR="001B30AA"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5153025" cy="523875"/>
            <wp:effectExtent l="0" t="0" r="9525" b="9525"/>
            <wp:docPr id="24" name="Picture 24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E08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is sample size formula is used here</w:t>
      </w:r>
      <w:r w:rsidR="003F0E0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:rsidR="00433934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3397975" cy="2472537"/>
            <wp:effectExtent l="0" t="0" r="0" b="4445"/>
            <wp:docPr id="25" name="Picture 25" descr="symmetrical distrib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ymmetrical distribution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540" cy="251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figure</w:t>
      </w:r>
      <w:r>
        <w:rPr>
          <w:rFonts w:ascii="Aparajita" w:hAnsi="Aparajita" w:cs="Aparajita"/>
          <w:color w:val="000000" w:themeColor="text1"/>
          <w:sz w:val="28"/>
          <w:szCs w:val="28"/>
        </w:rPr>
        <w:t xml:space="preserve"> 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for an asymmetrical data set.  This data set was created by generating the data from 65 to 135 in 5 number of steps with the number of each value, as shown in Figure </w:t>
      </w:r>
      <w:r>
        <w:rPr>
          <w:rFonts w:ascii="Aparajita" w:hAnsi="Aparajita" w:cs="Aparajita"/>
          <w:color w:val="000000" w:themeColor="text1"/>
          <w:sz w:val="28"/>
          <w:szCs w:val="28"/>
        </w:rPr>
        <w:t>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</w:t>
      </w:r>
    </w:p>
    <w:p w:rsidR="00433934" w:rsidRPr="006C7F97" w:rsidRDefault="00A15C2A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The a</w:t>
      </w:r>
      <w:r w:rsidR="00433934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bove</w:t>
      </w:r>
      <w:r w:rsidR="00433934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figure shows Symmetrical Data set with Skewness equals to 0</w:t>
      </w:r>
    </w:p>
    <w:p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there are three 65's, six 70's, and nine 75's, etc. </w:t>
      </w:r>
    </w:p>
    <w:p w:rsidR="001B30AA" w:rsidRPr="006C7F97" w:rsidRDefault="00DB5D35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set of symmetrical data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as a skewness equal </w:t>
      </w:r>
      <w:r w:rsidR="00BE68CD" w:rsidRPr="006C7F97">
        <w:rPr>
          <w:rFonts w:ascii="Aparajita" w:hAnsi="Aparajita" w:cs="Aparajita"/>
          <w:color w:val="000000" w:themeColor="text1"/>
          <w:sz w:val="28"/>
          <w:szCs w:val="28"/>
        </w:rPr>
        <w:t>to 0, wher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 Each X value is subtracted from the avera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So, if a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collect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data is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ymmetrical, for each point that is a distance “d” above the average, there will be a point that is a distance “-d” below the average. </w:t>
      </w:r>
    </w:p>
    <w:p w:rsidR="00D07389" w:rsidRPr="006C7F97" w:rsidRDefault="000F62F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nsider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65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 and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135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The average of the data in </w:t>
      </w:r>
      <w:r w:rsidR="00DB5D35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above figur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100.  </w:t>
      </w:r>
    </w:p>
    <w:p w:rsidR="001B30AA" w:rsidRPr="006C7F97" w:rsidRDefault="00D07389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when X = 65</w:t>
      </w:r>
    </w:p>
    <w:p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3009900" cy="504825"/>
            <wp:effectExtent l="0" t="0" r="0" b="9525"/>
            <wp:docPr id="26" name="Picture 26" descr="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negative skewnes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0F62F4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x = 135then:</w:t>
      </w:r>
    </w:p>
    <w:p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2781300" cy="504825"/>
            <wp:effectExtent l="0" t="0" r="0" b="9525"/>
            <wp:docPr id="27" name="Picture 27" descr="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positive skewness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the -4278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valu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nd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the value of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+4278 even out at 0.  So, a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Symmetrical data set will have 0 skewness.</w:t>
      </w:r>
    </w:p>
    <w:p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explore </w:t>
      </w:r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+ve&amp; -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s of skewness, let’s define the following term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3009900" cy="704850"/>
            <wp:effectExtent l="0" t="0" r="0" b="0"/>
            <wp:docPr id="28" name="Picture 28" descr="skewness above and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kewness above and below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09E2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above the average,   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“size” of the deviations from average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Likewise, 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below the average,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can be viewed as the “size” of the deviations from average. </w:t>
      </w:r>
    </w:p>
    <w:p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n the skewness become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4962525" cy="485775"/>
            <wp:effectExtent l="0" t="0" r="9525" b="9525"/>
            <wp:docPr id="29" name="Picture 29" descr="skewness equatio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kewness equation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h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skewness will be positive i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f 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is larger than 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   This means that the right-</w:t>
      </w:r>
      <w:r w:rsidR="007867A8" w:rsidRPr="006C7F97">
        <w:rPr>
          <w:rFonts w:ascii="Aparajita" w:hAnsi="Aparajita" w:cs="Aparajita"/>
          <w:color w:val="000000" w:themeColor="text1"/>
          <w:sz w:val="28"/>
          <w:szCs w:val="28"/>
        </w:rPr>
        <w:t>hand tail will be longer than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A328E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ft-hand tail.  Figure 2 is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>an</w:t>
      </w:r>
      <w:r w:rsidR="008960C6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xample of this.</w:t>
      </w:r>
      <w:r w:rsidR="0058180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kewness for this dataset is 0.514. 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>P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osi</w:t>
      </w:r>
      <w:r w:rsidR="00B512C5" w:rsidRPr="006C7F97">
        <w:rPr>
          <w:rFonts w:ascii="Aparajita" w:hAnsi="Aparajita" w:cs="Aparajita"/>
          <w:color w:val="000000" w:themeColor="text1"/>
          <w:sz w:val="28"/>
          <w:szCs w:val="28"/>
        </w:rPr>
        <w:t>tive skewness indicates that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ize of the right-handed tail is larger than the left-handed tail.</w:t>
      </w:r>
    </w:p>
    <w:p w:rsidR="001B30AA" w:rsidRPr="006C7F97" w:rsidRDefault="00CE1990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Fig 2: A d</w:t>
      </w:r>
      <w:r w:rsidR="001B30AA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ataset with Positive Skewness</w:t>
      </w:r>
    </w:p>
    <w:p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3547872" cy="2568125"/>
            <wp:effectExtent l="0" t="0" r="0" b="3810"/>
            <wp:docPr id="55" name="Picture 55" descr="distribution with 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distribution with positive skewness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419" cy="258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Figure 3 is an example of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dataset with negative skewness.  It is the mirror image,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necessar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y of Figur</w:t>
      </w:r>
      <w:r w:rsidR="00ED3ABB" w:rsidRPr="006C7F97">
        <w:rPr>
          <w:rFonts w:ascii="Aparajita" w:hAnsi="Aparajita" w:cs="Aparajita"/>
          <w:color w:val="000000" w:themeColor="text1"/>
          <w:sz w:val="28"/>
          <w:szCs w:val="28"/>
        </w:rPr>
        <w:t>e 2.</w:t>
      </w:r>
      <w:r w:rsidR="005D476E"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-0.514.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n this case, </w:t>
      </w:r>
      <w:r w:rsidR="006252D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6252D0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r w:rsidR="006252D0">
        <w:rPr>
          <w:rFonts w:ascii="Aparajita" w:hAnsi="Aparajita" w:cs="Aparajita"/>
          <w:color w:val="000000" w:themeColor="text1"/>
          <w:sz w:val="28"/>
          <w:szCs w:val="28"/>
        </w:rPr>
        <w:t xml:space="preserve"> is smaller than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.  The left-hand tail will typically be longer than the right-hand tail.</w:t>
      </w:r>
    </w:p>
    <w:p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Figure 3: Negative Skewness</w:t>
      </w:r>
      <w:r w:rsidR="006252D0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with Dataset</w:t>
      </w:r>
    </w:p>
    <w:p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b/>
          <w:bCs/>
          <w:noProof/>
          <w:color w:val="000000" w:themeColor="text1"/>
          <w:sz w:val="28"/>
          <w:szCs w:val="28"/>
        </w:rPr>
        <w:drawing>
          <wp:inline distT="0" distB="0" distL="0" distR="0">
            <wp:extent cx="3762375" cy="2399743"/>
            <wp:effectExtent l="0" t="0" r="0" b="635"/>
            <wp:docPr id="56" name="Picture 56" descr="distribution with 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distribution with negative skewness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39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2D0" w:rsidRDefault="001B30AA" w:rsidP="006252D0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o, when is the skewness too much?</w:t>
      </w:r>
      <w:r w:rsidR="0039543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 </w:t>
      </w:r>
    </w:p>
    <w:p w:rsidR="001B30AA" w:rsidRPr="006252D0" w:rsidRDefault="001B30AA" w:rsidP="00F82D9F">
      <w:pPr>
        <w:pStyle w:val="NormalWeb"/>
        <w:numPr>
          <w:ilvl w:val="0"/>
          <w:numId w:val="25"/>
        </w:numPr>
        <w:shd w:val="clear" w:color="auto" w:fill="FFFFFF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0.5 and 0.5, the data are fairly symmetrical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1 and – 0.5 or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between 0.5 and 1, the data is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moderately skewed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:rsidR="001B30AA" w:rsidRPr="006C7F97" w:rsidRDefault="001B30AA" w:rsidP="006C7F97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the skewness is </w:t>
      </w:r>
      <w:r w:rsidR="005C72A8" w:rsidRPr="006C7F97">
        <w:rPr>
          <w:rFonts w:ascii="Aparajita" w:hAnsi="Aparajita" w:cs="Aparajita"/>
          <w:color w:val="000000" w:themeColor="text1"/>
          <w:sz w:val="28"/>
          <w:szCs w:val="28"/>
        </w:rPr>
        <w:t>greater than 1</w:t>
      </w:r>
      <w:r w:rsidR="005C72A8">
        <w:rPr>
          <w:rFonts w:ascii="Aparajita" w:hAnsi="Aparajita" w:cs="Aparajita"/>
          <w:color w:val="000000" w:themeColor="text1"/>
          <w:sz w:val="28"/>
          <w:szCs w:val="28"/>
        </w:rPr>
        <w:t xml:space="preserve">or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ess than -1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, the data 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highly skewed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:rsidR="001B30AA" w:rsidRDefault="001B30AA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252D0" w:rsidRPr="006C7F97" w:rsidRDefault="006252D0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Example: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Heights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men in a colle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ab/>
      </w:r>
    </w:p>
    <w:tbl>
      <w:tblPr>
        <w:tblW w:w="0" w:type="auto"/>
        <w:tblInd w:w="120" w:type="dxa"/>
        <w:tblCellMar>
          <w:left w:w="0" w:type="dxa"/>
          <w:right w:w="0" w:type="dxa"/>
        </w:tblCellMar>
        <w:tblLook w:val="04A0"/>
      </w:tblPr>
      <w:tblGrid>
        <w:gridCol w:w="1142"/>
        <w:gridCol w:w="1017"/>
        <w:gridCol w:w="1449"/>
      </w:tblGrid>
      <w:tr w:rsidR="001B30AA" w:rsidRPr="006C7F9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Height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(inches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Mark, x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 xml:space="preserve">Frequency, </w:t>
            </w:r>
          </w:p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9.5–62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2.5–65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5.5–68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8.5–71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1.5–74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</w:tr>
    </w:tbl>
    <w:p w:rsidR="001B30AA" w:rsidRPr="006C7F97" w:rsidRDefault="001B30AA" w:rsidP="006C7F97">
      <w:pPr>
        <w:pStyle w:val="brk"/>
        <w:spacing w:before="240" w:beforeAutospacing="0" w:after="24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In the below histogram th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e data are skewed towards left:</w:t>
      </w:r>
    </w:p>
    <w:p w:rsidR="001B30AA" w:rsidRPr="006C7F97" w:rsidRDefault="001B30AA" w:rsidP="006C7F97">
      <w:pPr>
        <w:pStyle w:val="illotight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</w:rPr>
        <w:drawing>
          <wp:inline distT="0" distB="0" distL="0" distR="0">
            <wp:extent cx="1905000" cy="1295400"/>
            <wp:effectExtent l="0" t="0" r="0" b="0"/>
            <wp:docPr id="57" name="Picture 57" descr="histogram of heights of male stud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istogram of heights of male students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F61E35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know how the dataset is highly skewed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mpared to other data sets,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we need to compute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kewness.</w:t>
      </w:r>
    </w:p>
    <w:p w:rsidR="00DC6F10" w:rsidRPr="006C7F97" w:rsidRDefault="00DC6F10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1B30AA" w:rsidRPr="006C7F97" w:rsidRDefault="00F61E35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 = 4+1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+42+27+8 = 100</w:t>
      </w:r>
    </w:p>
    <w:p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(61×5 + 64×18 + 67×42 + 70×27 + 73×8) ÷ 100</w:t>
      </w:r>
    </w:p>
    <w:p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9305 + 1152 + 2814 + 1890 + 584) ÷ 100</w:t>
      </w:r>
    </w:p>
    <w:p w:rsidR="001B30AA" w:rsidRPr="006C7F97" w:rsidRDefault="001B30AA" w:rsidP="006C7F97">
      <w:pPr>
        <w:pStyle w:val="algebra"/>
        <w:spacing w:before="0" w:beforeAutospacing="0" w:after="24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6745÷100 = 67.45</w:t>
      </w:r>
    </w:p>
    <w:p w:rsidR="001B30AA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ow, with the mean in hand, w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an compute the skewnes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:rsidR="00DC6F10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tbl>
      <w:tblPr>
        <w:tblW w:w="0" w:type="auto"/>
        <w:tblCellMar>
          <w:left w:w="0" w:type="dxa"/>
          <w:right w:w="0" w:type="dxa"/>
        </w:tblCellMar>
        <w:tblLook w:val="04A0"/>
      </w:tblPr>
      <w:tblGrid>
        <w:gridCol w:w="1674"/>
        <w:gridCol w:w="1455"/>
        <w:gridCol w:w="747"/>
        <w:gridCol w:w="744"/>
        <w:gridCol w:w="887"/>
        <w:gridCol w:w="1048"/>
      </w:tblGrid>
      <w:tr w:rsidR="001B30AA" w:rsidRPr="006C7F9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 Marks, x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requency, 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84D91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*</w:t>
            </w:r>
            <w:r w:rsidR="001B30AA"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²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³f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30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6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08.0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1341.68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15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14.2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739.15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lastRenderedPageBreak/>
              <w:t>6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81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0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83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9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75.5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47.70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8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46.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367.63</w:t>
            </w:r>
          </w:p>
        </w:tc>
      </w:tr>
      <w:tr w:rsidR="001B30AA" w:rsidRPr="006C7F9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∑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52.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69.33</w:t>
            </w:r>
          </w:p>
        </w:tc>
      </w:tr>
      <w:tr w:rsidR="001B30AA" w:rsidRPr="006C7F9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2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.6933</w:t>
            </w:r>
          </w:p>
        </w:tc>
      </w:tr>
    </w:tbl>
    <w:p w:rsidR="001B30AA" w:rsidRPr="006C7F97" w:rsidRDefault="001B30AA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inally, the skewness is</w:t>
      </w:r>
    </w:p>
    <w:p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g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/ 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−2.6933 / 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0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8.5275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</w:p>
    <w:p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= −0.1082</w:t>
      </w:r>
    </w:p>
    <w:p w:rsidR="001B30AA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6737F8" w:rsidRPr="006C7F97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:rsidR="00E407E1" w:rsidRPr="006737F8" w:rsidRDefault="00E407E1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lastRenderedPageBreak/>
        <w:t xml:space="preserve">Probability </w:t>
      </w:r>
      <w:r w:rsidR="00DC6F10"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Density Function</w:t>
      </w:r>
    </w:p>
    <w:p w:rsidR="008857F3" w:rsidRPr="006C7F97" w:rsidRDefault="008857F3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Probability Distribution is a mathematical function through which the probability of occurrence of different possible outcomes 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 experiment can be calculated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probability of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is higher, it’s more likely that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will occur.</w:t>
      </w:r>
    </w:p>
    <w:p w:rsidR="001B30AA" w:rsidRPr="006C7F97" w:rsidRDefault="001B30AA" w:rsidP="006C7F97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 Example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hile tossing a fair (unbiased) coin, there could be a chance of the possibility of two outcomes (“heads” and “tails”), which are equal</w:t>
      </w:r>
      <w:r w:rsidR="00CE199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robable. 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CE1990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obability of getting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ad or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il is 50 %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0.5.</w:t>
      </w:r>
    </w:p>
    <w:p w:rsidR="001B30AA" w:rsidRPr="006C7F97" w:rsidRDefault="001B30AA" w:rsidP="006737F8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ypes of </w:t>
      </w:r>
      <w:r w:rsidR="00CE199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probability distribution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re are many different types of probability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ribution. Some of them which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ill be covering in this blog are l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ted below:</w:t>
      </w:r>
    </w:p>
    <w:p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rmal Distribution</w:t>
      </w:r>
    </w:p>
    <w:p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rnoulli’s Distribution</w:t>
      </w:r>
    </w:p>
    <w:p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nomial Distribution</w:t>
      </w:r>
    </w:p>
    <w:p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niform Distribution</w:t>
      </w:r>
    </w:p>
    <w:p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ent’s T Distribution</w:t>
      </w:r>
    </w:p>
    <w:p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isson Distribution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Expected value</w:t>
      </w:r>
    </w:p>
    <w:p w:rsidR="001B30AA" w:rsidRPr="006C7F97" w:rsidRDefault="001B30AA" w:rsidP="006C7F9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(C) = C</w:t>
      </w:r>
    </w:p>
    <w:p w:rsidR="001B30AA" w:rsidRPr="006C7F97" w:rsidRDefault="001B30AA" w:rsidP="006C7F9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xpected Value of a Constant is on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 value of a constant.</w:t>
      </w:r>
    </w:p>
    <w:p w:rsidR="001B30AA" w:rsidRPr="006C7F97" w:rsidRDefault="001B30AA" w:rsidP="006C7F9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 (X + C) = E(X) + C</w:t>
      </w:r>
    </w:p>
    <w:p w:rsidR="001B30AA" w:rsidRPr="006C7F97" w:rsidRDefault="001B30AA" w:rsidP="006C7F97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(CX) = cE(X)</w:t>
      </w:r>
    </w:p>
    <w:p w:rsidR="001B30AA" w:rsidRPr="006C7F97" w:rsidRDefault="001B30AA" w:rsidP="006C7F97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e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an “pull” a constant out of 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x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ected value expression 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art of a sum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ith a random variable X.</w:t>
      </w:r>
    </w:p>
    <w:p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:rsidR="001B30AA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:rsidR="006737F8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:rsidR="006737F8" w:rsidRPr="006C7F97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737F8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lastRenderedPageBreak/>
        <w:t>Binomial Distribution</w:t>
      </w:r>
    </w:p>
    <w:p w:rsidR="001B30AA" w:rsidRPr="006C7F97" w:rsidRDefault="00CE1990" w:rsidP="006C7F97">
      <w:pPr>
        <w:pStyle w:val="Heading1"/>
        <w:spacing w:before="129" w:beforeAutospacing="0" w:after="0" w:afterAutospacing="0"/>
        <w:rPr>
          <w:rFonts w:ascii="Aparajita" w:hAnsi="Aparajita" w:cs="Aparajita"/>
          <w:b w:val="0"/>
          <w:color w:val="000000"/>
          <w:sz w:val="28"/>
          <w:szCs w:val="28"/>
        </w:rPr>
      </w:pPr>
      <w:r w:rsidRPr="006C7F97">
        <w:rPr>
          <w:rFonts w:ascii="Aparajita" w:hAnsi="Aparajita" w:cs="Aparajita"/>
          <w:b w:val="0"/>
          <w:color w:val="000000"/>
          <w:sz w:val="28"/>
          <w:szCs w:val="28"/>
        </w:rPr>
        <w:t>The b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nomial distribution is used when there 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s more than one outcome of a tr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a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l. </w:t>
      </w:r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>These outcomes are labeled as “Success” and “Failure</w:t>
      </w:r>
      <w:r w:rsidR="00DD0DA9" w:rsidRPr="006C7F97">
        <w:rPr>
          <w:rFonts w:ascii="Aparajita" w:hAnsi="Aparajita" w:cs="Aparajita"/>
          <w:b w:val="0"/>
          <w:color w:val="000000"/>
          <w:sz w:val="28"/>
          <w:szCs w:val="28"/>
        </w:rPr>
        <w:t>.”</w:t>
      </w:r>
    </w:p>
    <w:p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</w:t>
      </w:r>
      <w:r w:rsidR="00811C14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of both outcomes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is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same for all the trials.</w:t>
      </w:r>
    </w:p>
    <w:p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Each trial is independent. The parameters o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f a binomial distribution are p and</w:t>
      </w:r>
      <w:r w:rsidR="00F82D9F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n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where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p is the probability of success in the individual trial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nd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n is the total number of trials.</w:t>
      </w:r>
    </w:p>
    <w:p w:rsidR="001B30AA" w:rsidRPr="006C7F97" w:rsidRDefault="001B30AA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:rsidR="0094528F" w:rsidRPr="006737F8" w:rsidRDefault="0094528F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t>Binomial distribution:</w:t>
      </w:r>
    </w:p>
    <w:p w:rsidR="001B30AA" w:rsidRPr="006C7F97" w:rsidRDefault="001B30AA" w:rsidP="006737F8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  <w:lang w:eastAsia="en-IN"/>
        </w:rPr>
        <w:drawing>
          <wp:inline distT="0" distB="0" distL="0" distR="0">
            <wp:extent cx="5361889" cy="2298682"/>
            <wp:effectExtent l="0" t="0" r="0" b="6985"/>
            <wp:docPr id="59" name="Picture 59" descr="https://acadgildsite.s3.amazonaws.com/wordpress_images/StatisticsDS/ProbabilityDistribution/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acadgildsite.s3.amazonaws.com/wordpress_images/StatisticsDS/ProbabilityDistribution/14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390" cy="2301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color w:val="000000"/>
          <w:sz w:val="28"/>
          <w:szCs w:val="28"/>
        </w:rPr>
        <w:t>Python binomial distributi</w:t>
      </w:r>
      <w:r w:rsidR="00811C14">
        <w:rPr>
          <w:rFonts w:ascii="Aparajita" w:hAnsi="Aparajita" w:cs="Aparajita"/>
          <w:color w:val="000000"/>
          <w:sz w:val="28"/>
          <w:szCs w:val="28"/>
        </w:rPr>
        <w:t>on tells us the probabilit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how often there will be a success in </w:t>
      </w:r>
      <w:r w:rsidR="00811C14">
        <w:rPr>
          <w:rFonts w:ascii="Aparajita" w:hAnsi="Aparajita" w:cs="Aparajita"/>
          <w:color w:val="000000"/>
          <w:sz w:val="28"/>
          <w:szCs w:val="28"/>
        </w:rPr>
        <w:t>‘</w:t>
      </w:r>
      <w:r w:rsidRPr="006C7F97">
        <w:rPr>
          <w:rFonts w:ascii="Aparajita" w:hAnsi="Aparajita" w:cs="Aparajita"/>
          <w:color w:val="000000"/>
          <w:sz w:val="28"/>
          <w:szCs w:val="28"/>
        </w:rPr>
        <w:t>n</w:t>
      </w:r>
      <w:r w:rsidR="00811C14">
        <w:rPr>
          <w:rFonts w:ascii="Aparajita" w:hAnsi="Aparajita" w:cs="Aparajita"/>
          <w:color w:val="000000"/>
          <w:sz w:val="28"/>
          <w:szCs w:val="28"/>
        </w:rPr>
        <w:t>’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dependent experiments. Such experiments are yes-no questions. One example may be tossing a coin.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from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cipy.stats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v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oc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1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abor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kd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kc"/>
          <w:rFonts w:ascii="Aparajita" w:hAnsi="Aparajita" w:cs="Aparajita"/>
          <w:b/>
          <w:bCs/>
          <w:color w:val="008000"/>
          <w:sz w:val="28"/>
          <w:szCs w:val="28"/>
        </w:rPr>
        <w:t>Tru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color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pink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ist_kw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{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linewidth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22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alpha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})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xlabel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Binomial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ylabel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Frequency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3408883" cy="2016760"/>
            <wp:effectExtent l="0" t="0" r="127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12097" cy="201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pStyle w:val="Heading3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ow to Work a Binomial Distribution Formula:</w:t>
      </w:r>
    </w:p>
    <w:p w:rsidR="001B30AA" w:rsidRPr="006C7F97" w:rsidRDefault="001B30AA" w:rsidP="006C7F97">
      <w:pPr>
        <w:pStyle w:val="Heading4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>Examples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ospital records show that of patients suffering from a </w:t>
      </w:r>
      <w:r w:rsidR="00811C14">
        <w:rPr>
          <w:rFonts w:ascii="Aparajita" w:hAnsi="Aparajita" w:cs="Aparajita"/>
          <w:color w:val="000000"/>
          <w:sz w:val="28"/>
          <w:szCs w:val="28"/>
        </w:rPr>
        <w:t>specific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disease, `75%` die of it. What is the probability that of six rand</w:t>
      </w:r>
      <w:r w:rsidR="007C237C" w:rsidRPr="006C7F97">
        <w:rPr>
          <w:rFonts w:ascii="Aparajita" w:hAnsi="Aparajita" w:cs="Aparajita"/>
          <w:color w:val="000000"/>
          <w:sz w:val="28"/>
          <w:szCs w:val="28"/>
        </w:rPr>
        <w:t>omly selected Patients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four will recover?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is is a </w:t>
      </w: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binomial </w:t>
      </w:r>
      <w:r w:rsidRPr="006C7F97">
        <w:rPr>
          <w:rFonts w:ascii="Aparajita" w:hAnsi="Aparajita" w:cs="Aparajita"/>
          <w:color w:val="000000"/>
          <w:sz w:val="28"/>
          <w:szCs w:val="28"/>
        </w:rPr>
        <w:t>distribution because the reason is that there are only two outcomes (the patient dies, or does not)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 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who recover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003255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Fonts w:ascii="Aparajita" w:hAnsi="Aparajita" w:cs="Aparajita"/>
          <w:color w:val="000000"/>
          <w:sz w:val="28"/>
          <w:szCs w:val="28"/>
        </w:rPr>
        <w:t> and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. 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5</w:t>
      </w:r>
      <w:r w:rsidRPr="006C7F97">
        <w:rPr>
          <w:rFonts w:ascii="Aparajita" w:hAnsi="Aparajita" w:cs="Aparajita"/>
          <w:color w:val="000000"/>
          <w:sz w:val="28"/>
          <w:szCs w:val="28"/>
        </w:rPr>
        <w:t> (success, i.e., they live)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75</w:t>
      </w:r>
      <w:r w:rsidRPr="006C7F97">
        <w:rPr>
          <w:rFonts w:ascii="Aparajita" w:hAnsi="Aparajita" w:cs="Aparajita"/>
          <w:color w:val="000000"/>
          <w:sz w:val="28"/>
          <w:szCs w:val="28"/>
        </w:rPr>
        <w:t> (failure, i.e.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y die)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 probability that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four</w:t>
      </w:r>
      <w:r w:rsidRPr="006C7F97">
        <w:rPr>
          <w:rFonts w:ascii="Aparajita" w:hAnsi="Aparajita" w:cs="Aparajita"/>
          <w:color w:val="000000"/>
          <w:sz w:val="28"/>
          <w:szCs w:val="28"/>
        </w:rPr>
        <w:t> will recover: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5731510" cy="297815"/>
            <wp:effectExtent l="0" t="0" r="2540" b="698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 A die is rolled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times. What is the probability of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fives turning up?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Pr="006C7F97">
        <w:rPr>
          <w:rFonts w:ascii="Aparajita" w:hAnsi="Aparajita" w:cs="Aparajita"/>
          <w:color w:val="000000"/>
          <w:sz w:val="28"/>
          <w:szCs w:val="28"/>
        </w:rPr>
        <w:t> five?</w:t>
      </w:r>
    </w:p>
    <w:p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c) 3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ives?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b/>
          <w:color w:val="000000"/>
          <w:sz w:val="28"/>
          <w:szCs w:val="28"/>
        </w:rPr>
        <w:t> 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 are only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possible outcomes (we get 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a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 xml:space="preserve">, </w:t>
      </w:r>
      <w:r w:rsidRPr="006C7F97">
        <w:rPr>
          <w:rFonts w:ascii="Aparajita" w:hAnsi="Aparajita" w:cs="Aparajita"/>
          <w:color w:val="000000"/>
          <w:sz w:val="28"/>
          <w:szCs w:val="28"/>
        </w:rPr>
        <w:t>or we do not).</w:t>
      </w:r>
    </w:p>
    <w:p w:rsidR="00811C14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Now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for each part.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fives appearing.</w:t>
      </w:r>
    </w:p>
    <w:p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a) When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="001B30AA"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0.</w:t>
      </w:r>
      <w:r w:rsidR="001B30AA"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4784141" cy="669111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15379" cy="6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1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4828032" cy="579038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874795" cy="58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noProof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 xml:space="preserve">(c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4825290" cy="577901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13064" cy="60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 the old days, there was a probability of `0.8` of success in any attempt to make a telephone call. (This often depended on the importance of a person making the call, or the operator's curiosity!)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Calculate the probability of having seven successes in just ten attempts.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 success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 so 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probability of failure </w:t>
      </w:r>
      <w:r w:rsidR="00023CDE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 in getting through.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es i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Fonts w:ascii="Aparajita" w:hAnsi="Aparajita" w:cs="Aparajita"/>
          <w:color w:val="000000"/>
          <w:sz w:val="28"/>
          <w:szCs w:val="28"/>
        </w:rPr>
        <w:t> attempts:</w:t>
      </w:r>
    </w:p>
    <w:p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ab/>
        <w:t xml:space="preserve">Probability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noProof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tab/>
      </w:r>
      <w:r w:rsidRPr="006C7F97">
        <w:rPr>
          <w:rFonts w:ascii="Aparajita" w:hAnsi="Aparajita" w:cs="Aparajita"/>
          <w:noProof/>
          <w:sz w:val="28"/>
          <w:szCs w:val="28"/>
        </w:rPr>
        <w:tab/>
      </w:r>
      <w:r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2133600" cy="43815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pStyle w:val="NormalWeb"/>
        <w:ind w:left="720"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0133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(blindfolded) marksman finds that on the average, he hits the target `4` times out of `5`. If he fires `4` shots, what is a probability of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more than `2` hits?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 at least `3` misses?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 ‘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q’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be the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hits.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= no hits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ne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, etc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2582266" cy="675946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14325" cy="684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      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192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 and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.</w:t>
      </w:r>
    </w:p>
    <w:p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     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2399385" cy="631417"/>
            <wp:effectExtent l="0" t="0" r="127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24645" cy="63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0272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manufacturer of metal pistons finds that on the average, `12%` of his piston</w:t>
      </w:r>
      <w:r w:rsidR="00023CDE">
        <w:rPr>
          <w:rFonts w:ascii="Aparajita" w:hAnsi="Aparajita" w:cs="Aparajita"/>
          <w:color w:val="000000"/>
          <w:sz w:val="28"/>
          <w:szCs w:val="28"/>
        </w:rPr>
        <w:t>s get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rejected because either the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re oversize or they are undersize. What is a probability that a batch of ten pistons will contain?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more than `2` rejects? (b) at least `2` rejects?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rejected pistons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In this case, "success" means rejection!)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12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8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  <w:r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4752975" cy="381000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One reject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: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638550" cy="4191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w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600450" cy="3810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So the probability is:</w:t>
      </w:r>
    </w:p>
    <w:p w:rsidR="001B30AA" w:rsidRPr="006C7F97" w:rsidRDefault="001B30AA" w:rsidP="006C7F97">
      <w:pPr>
        <w:pStyle w:val="NormalWeb"/>
        <w:spacing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lastRenderedPageBreak/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pStyle w:val="NormalWeb"/>
        <w:spacing w:before="0" w:beforeAutospacing="0" w:after="0" w:after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0.2785 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+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 +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3304</w:t>
      </w:r>
    </w:p>
    <w:p w:rsidR="001B30AA" w:rsidRPr="006C7F97" w:rsidRDefault="001B30AA" w:rsidP="006C7F97">
      <w:pPr>
        <w:pStyle w:val="NormalWeb"/>
        <w:spacing w:before="0" w:before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 0.89131</w:t>
      </w:r>
    </w:p>
    <w:p w:rsidR="001B30AA" w:rsidRPr="006C7F97" w:rsidRDefault="00D33499" w:rsidP="006C7F97">
      <w:pPr>
        <w:pStyle w:val="NormalWeb"/>
        <w:spacing w:before="0" w:before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 We could work out every case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or </w:t>
      </w:r>
      <w:r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1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5,6,7,8,9,1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, but it is much easier to solve as follows:</w:t>
      </w:r>
    </w:p>
    <w:p w:rsidR="001B30AA" w:rsidRPr="006C7F97" w:rsidRDefault="001B30AA" w:rsidP="006C7F97">
      <w:pPr>
        <w:pStyle w:val="NormalWeb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</w:t>
      </w:r>
      <w:r w:rsidR="00CE1990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i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lity of at least 2 rejects</w:t>
      </w:r>
    </w:p>
    <w:p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78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4173</w:t>
      </w:r>
    </w:p>
    <w:p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</w:p>
    <w:p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 company drills 9 wild-cat oil exploration wells, each with an estimate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d probability of success of 0.1. What is the probability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that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a</w:t>
      </w:r>
      <w:r w:rsidR="00023CDE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ll nine wells 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fail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? </w:t>
      </w:r>
    </w:p>
    <w:p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  <w:t>Solution:</w:t>
      </w:r>
    </w:p>
    <w:p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et’s do 20,000 trials of the model, and count the number that generate</w:t>
      </w:r>
      <w:r w:rsidR="00CE1990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zero positive results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sum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np.random.binomial(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9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.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==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/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.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0.3918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Note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a binomial experiment consists of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 trials and results in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successes. If the probability of success on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 xml:space="preserve">an </w:t>
      </w:r>
      <w:r w:rsidRPr="006C7F97">
        <w:rPr>
          <w:rFonts w:ascii="Aparajita" w:hAnsi="Aparajita" w:cs="Aparajita"/>
          <w:color w:val="000000"/>
          <w:sz w:val="28"/>
          <w:szCs w:val="28"/>
        </w:rPr>
        <w:t>individual trial is ‘</w:t>
      </w:r>
      <w:r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P</w:t>
      </w:r>
      <w:r w:rsidR="00DD0DA9"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’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binomial probability:</w:t>
      </w:r>
    </w:p>
    <w:p w:rsidR="001B30AA" w:rsidRPr="006C7F97" w:rsidRDefault="001B30AA" w:rsidP="006C7F97">
      <w:pPr>
        <w:pStyle w:val="NormalWeb"/>
        <w:jc w:val="center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b(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;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, P</w:t>
      </w:r>
      <w:r w:rsidRPr="006C7F97">
        <w:rPr>
          <w:rFonts w:ascii="Aparajita" w:hAnsi="Aparajita" w:cs="Aparajita"/>
          <w:color w:val="000000"/>
          <w:sz w:val="28"/>
          <w:szCs w:val="28"/>
        </w:rPr>
        <w:t>) = 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C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 * P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 * ( ‘1’ – P )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 - x</w:t>
      </w:r>
    </w:p>
    <w:p w:rsidR="001B30AA" w:rsidRDefault="001B30AA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:rsidR="006737F8" w:rsidRPr="006C7F97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Question:</w:t>
      </w:r>
    </w:p>
    <w:p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74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lastRenderedPageBreak/>
        <w:t>Generate a random number between ‘0’ and ‘1’. If that number is 0.5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then it will count it as heads, otherwise tails. Do this n times using a list comprehension of python. This</w:t>
      </w:r>
      <w:r w:rsidR="00AD423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should happen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within the function </w:t>
      </w:r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run_binom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22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Repeat this a specified number of time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(the 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input variable trials specify the </w:t>
      </w:r>
      <w:r w:rsidR="00671688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number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of </w:t>
      </w:r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trial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). We will perform 1,000 trials.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Solution: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mport libraries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umpy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p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matplotlib.pyplot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plt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ns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nput variables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trials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independent experiments in each trial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success for each experiment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Function that runs our coin toss trials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def</w:t>
      </w:r>
      <w:r w:rsidRPr="006C7F97">
        <w:rPr>
          <w:rStyle w:val="nf"/>
          <w:rFonts w:ascii="Aparajita" w:hAnsi="Aparajita" w:cs="Aparajita"/>
          <w:color w:val="0000FF"/>
          <w:sz w:val="28"/>
          <w:szCs w:val="28"/>
        </w:rPr>
        <w:t>run_binom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]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)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]</w:t>
      </w:r>
    </w:p>
    <w:p w:rsidR="001B30AA" w:rsidRPr="006C7F97" w:rsidRDefault="00934FE5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r w:rsidR="001B30AA"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="001B30AA" w:rsidRPr="006C7F97">
        <w:rPr>
          <w:rStyle w:val="n"/>
          <w:rFonts w:ascii="Aparajita" w:hAnsi="Aparajita" w:cs="Aparajita"/>
          <w:color w:val="333333"/>
          <w:sz w:val="28"/>
          <w:szCs w:val="28"/>
        </w:rPr>
        <w:t>append</w:t>
      </w:r>
      <w:r w:rsidR="001B30AA"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="001B30AA" w:rsidRPr="006C7F97">
        <w:rPr>
          <w:rStyle w:val="nb"/>
          <w:rFonts w:ascii="Aparajita" w:hAnsi="Aparajita" w:cs="Aparajita"/>
          <w:color w:val="008000"/>
          <w:sz w:val="28"/>
          <w:szCs w:val="28"/>
        </w:rPr>
        <w:t>len</w:t>
      </w:r>
      <w:r w:rsidR="001B30AA" w:rsidRPr="006C7F97">
        <w:rPr>
          <w:rStyle w:val="p"/>
          <w:rFonts w:ascii="Aparajita" w:hAnsi="Aparajita" w:cs="Aparajita"/>
          <w:color w:val="333333"/>
          <w:sz w:val="28"/>
          <w:szCs w:val="28"/>
        </w:rPr>
        <w:t>([</w:t>
      </w:r>
      <w:r w:rsidR="001B30AA"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r w:rsidR="001B30AA"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="001B30AA"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r w:rsidR="001B30AA"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r w:rsidR="001B30AA"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="001B30AA"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r w:rsidR="001B30AA" w:rsidRPr="006C7F97">
        <w:rPr>
          <w:rStyle w:val="o"/>
          <w:rFonts w:ascii="Aparajita" w:hAnsi="Aparajita" w:cs="Aparajita"/>
          <w:color w:val="666666"/>
          <w:sz w:val="28"/>
          <w:szCs w:val="28"/>
        </w:rPr>
        <w:t>&gt;=</w:t>
      </w:r>
      <w:r w:rsidR="001B30AA"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0</w:t>
      </w:r>
      <w:r w:rsidR="001B30AA" w:rsidRPr="006C7F97">
        <w:rPr>
          <w:rStyle w:val="p"/>
          <w:rFonts w:ascii="Aparajita" w:hAnsi="Aparajita" w:cs="Aparajita"/>
          <w:color w:val="333333"/>
          <w:sz w:val="28"/>
          <w:szCs w:val="28"/>
        </w:rPr>
        <w:t>]))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return</w:t>
      </w:r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Run the function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_binom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lot and save the results as the histogram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lt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ubplot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4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1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abel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simulation results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xlabel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Number of Heads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lastRenderedPageBreak/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ylabel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Frequency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5731510" cy="276796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6C7F97" w:rsidRDefault="00BD3420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getting 5</w:t>
      </w:r>
      <w:r w:rsidR="001B30AA"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 xml:space="preserve"> heads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0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um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[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ial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 xml:space="preserve">=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=</w:t>
      </w:r>
      <w:r w:rsidR="00BD3420" w:rsidRPr="006C7F97">
        <w:rPr>
          <w:rStyle w:val="o"/>
          <w:rFonts w:ascii="Aparajita" w:hAnsi="Aparajita" w:cs="Aparajita"/>
          <w:color w:val="666666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)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/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</w:p>
    <w:p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prin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The probability of 6 heads is: '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+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tr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:rsidR="001B30AA" w:rsidRPr="00AD4237" w:rsidRDefault="001B30AA" w:rsidP="006C7F97">
      <w:pPr>
        <w:shd w:val="clear" w:color="auto" w:fill="E7E6E6" w:themeFill="background2"/>
        <w:spacing w:line="240" w:lineRule="auto"/>
        <w:rPr>
          <w:rFonts w:ascii="Aparajita" w:hAnsi="Aparajita" w:cs="Aparajita"/>
          <w:color w:val="000000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sz w:val="28"/>
          <w:szCs w:val="28"/>
        </w:rPr>
        <w:br/>
      </w:r>
      <w:r w:rsidRPr="00AD4237">
        <w:rPr>
          <w:rStyle w:val="n"/>
          <w:rFonts w:eastAsia="Times New Roman"/>
          <w:color w:val="333333"/>
          <w:lang w:eastAsia="en-IN"/>
        </w:rPr>
        <w:t xml:space="preserve">The probability of </w:t>
      </w:r>
      <w:r w:rsidR="00BD3420" w:rsidRPr="00AD4237">
        <w:rPr>
          <w:rStyle w:val="n"/>
          <w:rFonts w:eastAsia="Times New Roman"/>
          <w:color w:val="333333"/>
          <w:lang w:eastAsia="en-IN"/>
        </w:rPr>
        <w:t>5</w:t>
      </w:r>
      <w:r w:rsidRPr="00AD4237">
        <w:rPr>
          <w:rStyle w:val="n"/>
          <w:rFonts w:eastAsia="Times New Roman"/>
          <w:color w:val="333333"/>
          <w:lang w:eastAsia="en-IN"/>
        </w:rPr>
        <w:t xml:space="preserve"> heads is: 0.2035</w:t>
      </w:r>
    </w:p>
    <w:p w:rsidR="00FD505C" w:rsidRPr="006C7F97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FD505C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Pr="006C7F97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F82D9F" w:rsidRDefault="00F82D9F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</w:p>
    <w:p w:rsidR="00F82D9F" w:rsidRDefault="00F82D9F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</w:p>
    <w:p w:rsidR="001B30AA" w:rsidRPr="006737F8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lastRenderedPageBreak/>
        <w:t>Normal Distribution (</w:t>
      </w:r>
      <w:r w:rsidRPr="006737F8">
        <w:rPr>
          <w:rFonts w:ascii="Aparajita" w:eastAsia="Times New Roman" w:hAnsi="Aparajita" w:cs="Aparajita"/>
          <w:b/>
          <w:sz w:val="32"/>
          <w:szCs w:val="28"/>
          <w:lang w:eastAsia="en-IN"/>
        </w:rPr>
        <w:t>Gaussian Distribution</w:t>
      </w: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)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ormal Distribution is 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one of the mos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common continuous probability distribution. This type of distribution is important in statistics and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ten used to represent random variables whose distribution is not known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is type of distribution is symmetric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 mean, media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mode are equal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athematically, Gaussian Distribution is represented as: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    N~(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2 )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re N sta</w:t>
      </w:r>
      <w:r w:rsidR="00BD342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ds for Normal, symbol ~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for distribution, whereas symbol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nds for mean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stands for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variance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588940" cy="1538605"/>
            <wp:effectExtent l="0" t="0" r="0" b="4445"/>
            <wp:docPr id="12" name="Picture 12" descr="https://acadgildsite.s3.amazonaws.com/wordpress_images/StatisticsDS/ProbabilityDistribution/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02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092" cy="1547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In the above image, we can view the highest point is located at the mean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the spread of the graph can beobserve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y the standard deviation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et us understand this with the easiest example where we can have the random variable X with distribution:</w:t>
      </w:r>
    </w:p>
    <w:p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 2, 3, 4, 5}</w:t>
      </w:r>
    </w:p>
    <w:p w:rsidR="00FD505C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we take the mean and the standard deviation of the above data set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we get mean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 = 3 and standard deviation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= 1. </w:t>
      </w:r>
    </w:p>
    <w:p w:rsidR="001B30AA" w:rsidRPr="006C7F97" w:rsidRDefault="001B30AA" w:rsidP="006737F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n we plot it, we get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ew distribu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like this mentioned below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821486" cy="1638300"/>
            <wp:effectExtent l="0" t="0" r="7620" b="0"/>
            <wp:docPr id="11" name="Picture 11" descr="https://acadgildsite.s3.amazonaws.com/wordpress_images/StatisticsDS/ProbabilityDistribution/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cadgildsite.s3.amazonaws.com/wordpress_images/StatisticsDS/ProbabilityDistribution/03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032" cy="1649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is Bell curve specifies </w:t>
      </w: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the Gaussian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lastRenderedPageBreak/>
        <w:t>1.1 Empirical Formula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empirical rule states that for the Normal Distribution, nearly all of the data will fall within three range of standard deviations of a mean. The empirical rule can be understood through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llowing:</w:t>
      </w:r>
    </w:p>
    <w:p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68% of the data falls within the1st standard deviation from the mean.</w:t>
      </w:r>
    </w:p>
    <w:p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5% fall within two standard deviations.</w:t>
      </w:r>
    </w:p>
    <w:p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9.7% fall within three standard deviations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anchor distT="0" distB="0" distL="114300" distR="114300" simplePos="0" relativeHeight="251659264" behindDoc="0" locked="0" layoutInCell="1" allowOverlap="1">
            <wp:simplePos x="914400" y="5303520"/>
            <wp:positionH relativeFrom="column">
              <wp:align>left</wp:align>
            </wp:positionH>
            <wp:positionV relativeFrom="paragraph">
              <wp:align>top</wp:align>
            </wp:positionV>
            <wp:extent cx="4777748" cy="2048256"/>
            <wp:effectExtent l="0" t="0" r="3810" b="9525"/>
            <wp:wrapSquare wrapText="bothSides"/>
            <wp:docPr id="10" name="Picture 10" descr="https://acadgildsite.s3.amazonaws.com/wordpress_images/StatisticsDS/ProbabilityDistribution/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acadgildsite.s3.amazonaws.com/wordpress_images/StatisticsDS/ProbabilityDistribution/04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8" cy="2048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br w:type="textWrapping" w:clear="all"/>
      </w:r>
    </w:p>
    <w:p w:rsidR="001B30AA" w:rsidRPr="006C7F97" w:rsidRDefault="00A53198" w:rsidP="006C7F9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68%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 the data falls within one standard deviation of a mean In mathematical notation, this is represented as 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1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:rsidR="001B30AA" w:rsidRPr="006C7F97" w:rsidRDefault="001B30AA" w:rsidP="006C7F9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bou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95% of the data falls within 2 standard deviations of the mean (i.e., between the mean – 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imes the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,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+ 2 times the standard deviation). The mathematical notation for this is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2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:rsidR="00F26AAB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99.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7% of the data lies in 3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a me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n (i.e., between the mean –3 times the 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the mean + 3 times the standard deviation).</w:t>
      </w:r>
    </w:p>
    <w:p w:rsidR="001B30AA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following notation is used to 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epresen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3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:rsidR="006737F8" w:rsidRPr="00A428C8" w:rsidRDefault="001B30AA" w:rsidP="00A428C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Empirical Rule is often used to forecast when obtaining the right data is difficult or impossible to get. </w:t>
      </w:r>
    </w:p>
    <w:p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F82D9F" w:rsidRDefault="00F82D9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F82D9F" w:rsidRDefault="00F82D9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F82D9F" w:rsidRDefault="00F82D9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lastRenderedPageBreak/>
        <w:t>1.2 Standard Normal Distribution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Understanding Standardization in the context of statistics. Every distribution can be standardized. Let say if the mean and variance of a variable are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respectively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andardization is the process of transforming the</w:t>
      </w:r>
      <w:r w:rsidR="00B52F4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o one with a mean of 0 and a standard deviation of 1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~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(0, 1)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a Normal Distribution is standardized, a result is called a Standard Normal Distribution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~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N(0, 1)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use the following formula for standardization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942893" cy="1690347"/>
            <wp:effectExtent l="0" t="0" r="635" b="5715"/>
            <wp:docPr id="9" name="Picture 9" descr="https://acadgildsite.s3.amazonaws.com/wordpress_images/StatisticsDS/ProbabilityDistribution/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acadgildsite.s3.amazonaws.com/wordpress_images/StatisticsDS/ProbabilityDistribution/05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914" cy="169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re x is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data element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 mean &amp;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 is the standard devi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used to denote standardiz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known as the z-score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ith the help of Z 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scores, we can come to know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ow far a value is from the mean. When you standardize a random variable, it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ecomes 0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standard deviation becomes 1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the Z score of x is 0, then the value of x is equal to the mean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4843518" cy="2076450"/>
            <wp:effectExtent l="0" t="0" r="0" b="0"/>
            <wp:docPr id="8" name="Picture 8" descr="https://acadgildsite.s3.amazonaws.com/wordpress_images/StatisticsDS/ProbabilityDistribution/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acadgildsite.s3.amazonaws.com/wordpress_images/StatisticsDS/ProbabilityDistribution/06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084" cy="209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>Let us understand the steps in Standardization with the help of a simple example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uppose we have a dataset with elements</w:t>
      </w:r>
    </w:p>
    <w:p w:rsidR="00F26AAB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1,1,2,2,2,3,3,4,4,4,4,5}</w:t>
      </w:r>
    </w:p>
    <w:p w:rsidR="001B30AA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uniformly 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istributed as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4457700" cy="1911049"/>
            <wp:effectExtent l="0" t="0" r="0" b="0"/>
            <wp:docPr id="7" name="Picture 7" descr="https://acadgildsite.s3.amazonaws.com/wordpress_images/StatisticsDS/ProbabilityDistribution/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acadgildsite.s3.amazonaws.com/wordpress_images/StatisticsDS/ProbabilityDistribution/07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31" cy="191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737F8">
      <w:pPr>
        <w:spacing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get mean as 3, variance =  1.49&amp; standard deviation as 1.22 i.e., N ~ (3, 1.49).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ow we will subtract the mean from every the data points, that is, 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will get a new data set mentioned below: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1 = {-2, -1, -1, 0, 0, 1, 1 ,1, 2,2}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s 0, but the variance and std dev still as 1.49 and 1.22 respectively 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 ~ (0, 1.49)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o in the next step of standardization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viding all data points by the standard deviation, i.e., (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/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ividing each datapoint by 1.22(standard deviation) we get a new data set as :</w:t>
      </w:r>
    </w:p>
    <w:p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2 = {-1.6, -0.82,  0, 0.82, 0, , 0.82,0,0.82, 0.82, 0 and 1.63.}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ow if we calculate the mean as 1 i.e., N ~ (0, 1)</w:t>
      </w:r>
    </w:p>
    <w:p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>Plotting it on a graph :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4359859" cy="1869104"/>
            <wp:effectExtent l="0" t="0" r="3175" b="0"/>
            <wp:docPr id="6" name="Picture 6" descr="https://acadgildsite.s3.amazonaws.com/wordpress_images/StatisticsDS/ProbabilityDistribution/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acadgildsite.s3.amazonaws.com/wordpress_images/StatisticsDS/ProbabilityDistribution/08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197" cy="187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6737F8" w:rsidRDefault="001B30AA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Using this standardized normal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 makes inferences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redictions much easier.</w:t>
      </w:r>
    </w:p>
    <w:p w:rsidR="00BA38FD" w:rsidRPr="00BA38FD" w:rsidRDefault="00BA38FD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1.3 Probability Density Function and </w:t>
      </w:r>
      <w:r w:rsidR="00F26AAB"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Mass Function 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robability density function and Probability mass function defines a Probability Distribution for a random variable.</w:t>
      </w:r>
    </w:p>
    <w:p w:rsidR="001B30AA" w:rsidRDefault="004062F6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we know the variance and the mean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the dataset, then we can calculate the PDF and PMF. PDF an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MF tell how well data is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e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roun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and standard deviation within a particular curve.</w:t>
      </w:r>
    </w:p>
    <w:p w:rsidR="006737F8" w:rsidRPr="006C7F97" w:rsidRDefault="006737F8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566250" cy="1528877"/>
            <wp:effectExtent l="0" t="0" r="0" b="0"/>
            <wp:docPr id="5" name="Picture 5" descr="https://acadgildsite.s3.amazonaws.com/wordpress_images/StatisticsDS/ProbabilityDistribution/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acadgildsite.s3.amazonaws.com/wordpress_images/StatisticsDS/ProbabilityDistribution/09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192" cy="153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505C" w:rsidRPr="006C7F97" w:rsidRDefault="00FD505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1.4 Cumulative Density Function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distribution function (CDF) of a random variable is another method to describe the distribution of random variables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fre</w:t>
      </w:r>
      <w:r w:rsidR="00CE12F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quency is the sum of the </w:t>
      </w:r>
      <w:r w:rsidR="00134E98" w:rsidRPr="006C7F97">
        <w:rPr>
          <w:rFonts w:ascii="Aparajita" w:eastAsia="Times New Roman" w:hAnsi="Aparajita" w:cs="Aparajita"/>
          <w:sz w:val="28"/>
          <w:szCs w:val="28"/>
          <w:lang w:eastAsia="en-IN"/>
        </w:rPr>
        <w:t>frequencies.C</w:t>
      </w:r>
      <w:r w:rsidR="007831C6" w:rsidRPr="006C7F97">
        <w:rPr>
          <w:rFonts w:ascii="Aparajita" w:eastAsia="Times New Roman" w:hAnsi="Aparajita" w:cs="Aparajita"/>
          <w:sz w:val="28"/>
          <w:szCs w:val="28"/>
          <w:lang w:eastAsia="en-IN"/>
        </w:rPr>
        <w:t>umulative frequency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rts at the frequency of the 1st brand,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hen we add the 2nd, th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3r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so on until it finishes 100%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r all kin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random variabl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(discrete, continuous, and mixed), CDF can be defined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4996282" cy="2141944"/>
            <wp:effectExtent l="0" t="0" r="0" b="0"/>
            <wp:docPr id="4" name="Picture 4" descr="https://acadgildsite.s3.amazonaws.com/wordpress_images/StatisticsDS/ProbabilityDistribution/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0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789" cy="2145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503F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Examples of Normal Distribution:</w:t>
      </w:r>
    </w:p>
    <w:p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An average light bulb manufactured by the Acme Corporation lasts 300 days with a standard deviation of 50 days. Assuming that bulb life is normally distributed. What is a probability that an acme light bulb will last at most 365 days?</w:t>
      </w:r>
    </w:p>
    <w:p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Given a mean score of 300 Days &amp; A standard deviation of fifty days, we want to find the cumulative probability that bulb Life is higher than equal to 365 days. Thus, we know the following:</w:t>
      </w:r>
    </w:p>
    <w:p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value of the standard random variable is 365 days.</w:t>
      </w:r>
    </w:p>
    <w:p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n is equal to 300 days.</w:t>
      </w:r>
    </w:p>
    <w:p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equal to 50days.</w:t>
      </w:r>
    </w:p>
    <w:p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e enter these values into the Normal Distribution Calculator and compute the cumulative probability. The answer is P( X 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u w:val="single"/>
          <w:lang w:eastAsia="en-IN"/>
        </w:rPr>
        <w:t>&lt;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365) equal to 0.90. That means  90% of the chance that a light bulb will burn-out within 365 days.</w:t>
      </w:r>
    </w:p>
    <w:p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that the scores on an IQ test are normally distributed(bell-shaped). If the test has a mean is 100 and a standard deviation(sigma^2) of 10, what is the probability that a particular person who takes the test will score between 90 and 110.?</w:t>
      </w:r>
    </w:p>
    <w:p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Here, we came to know the probability that the test score comes between 90 and 110. The "trick" to solving this problem is the following:</w:t>
      </w:r>
    </w:p>
    <w:p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90 &lt; </w:t>
      </w:r>
      <w:r w:rsidRPr="006C7F97">
        <w:rPr>
          <w:rFonts w:ascii="Aparajita" w:eastAsia="Times New Roman" w:hAnsi="Aparajita" w:cs="Aparajita"/>
          <w:i/>
          <w:iCs/>
          <w:color w:val="000000"/>
          <w:sz w:val="28"/>
          <w:szCs w:val="28"/>
          <w:lang w:eastAsia="en-IN"/>
        </w:rPr>
        <w:t>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 &lt; 110 ) </w:t>
      </w:r>
    </w:p>
    <w:p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= P( X&lt; 110 ) - P( X &lt; 90 )</w:t>
      </w:r>
    </w:p>
    <w:p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Here, the value of the normal random variable is 110, the mean is 100, and the standard deviation = 10. Where  P( X &lt; 110 ) is 0.84.</w:t>
      </w:r>
    </w:p>
    <w:p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 compute P( X&lt; 90 ), The value of the normal random variable is 90, the mean is 100, and the standard deviation = 10. P( X&lt; 90 ) is 0.16.</w:t>
      </w:r>
    </w:p>
    <w:p w:rsidR="00FD505C" w:rsidRPr="00F36462" w:rsidRDefault="00E0469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A</w:t>
      </w:r>
      <w:r w:rsidR="00B52F4C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bout 68%</w:t>
      </w:r>
      <w:r w:rsidR="001B30AA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 of the test scores will lie between 90 and 110.</w:t>
      </w:r>
    </w:p>
    <w:p w:rsidR="001B30AA" w:rsidRPr="006737F8" w:rsidRDefault="001B30AA" w:rsidP="006737F8">
      <w:pPr>
        <w:pStyle w:val="Heading1"/>
        <w:spacing w:after="0" w:afterAutospacing="0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>Bernoulli Distribution</w:t>
      </w:r>
    </w:p>
    <w:p w:rsidR="006737F8" w:rsidRDefault="001B30AA" w:rsidP="006737F8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ernoulli distribution is a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discrete probability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 of a random variable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as only two outcomes.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, namely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1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success) and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0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failure).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 n = 1 occurs with probability p and n = 0 (usually called a “failure”) occurs with probability q =</w:t>
      </w:r>
      <w:r w:rsidR="006737F8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1 – p,</w:t>
      </w:r>
    </w:p>
    <w:p w:rsidR="001B30AA" w:rsidRPr="006C7F97" w:rsidRDefault="001B30AA" w:rsidP="006737F8">
      <w:pPr>
        <w:shd w:val="clear" w:color="auto" w:fill="FFFFFF"/>
        <w:spacing w:before="24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 0 &lt; p &lt; 1. </w:t>
      </w:r>
    </w:p>
    <w:p w:rsidR="001B30AA" w:rsidRPr="006C7F97" w:rsidRDefault="001B30AA" w:rsidP="006737F8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herefore, th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robability density function(PDF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) &amp; the graph for Bernoulli’s Distribution is shown in the figure below:</w:t>
      </w: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5295900" cy="2269671"/>
            <wp:effectExtent l="0" t="0" r="0" b="207010"/>
            <wp:docPr id="17" name="Picture 17" descr="https://acadgildsite.s3.amazonaws.com/wordpress_images/StatisticsDS/ProbabilityDistribution/Probability-Distribution-and-its-types_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Probability-Distribution-and-its-types_20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399" cy="2270742"/>
                    </a:xfrm>
                    <a:prstGeom prst="rect">
                      <a:avLst/>
                    </a:prstGeom>
                    <a:solidFill>
                      <a:schemeClr val="tx1">
                        <a:lumMod val="95000"/>
                        <a:lumOff val="5000"/>
                        <a:alpha val="3000"/>
                      </a:schemeClr>
                    </a:solidFill>
                    <a:ln>
                      <a:noFill/>
                    </a:ln>
                    <a:effectLst>
                      <a:reflection stA="45000" endPos="6000" dist="508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In the abov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diagram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, 1 refers to ‘success’ &amp; 0 refers 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o 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 failure. The head and tail distribution in tossing a coin is an example of Bernoulli’s Distribution with p = q = ½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For exampl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probability (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of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ast 10 minutes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 (success)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;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probability of not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prev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0 minutes (failure)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1 - p = 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lotting Bernoulli distribution with probability for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 = 0.65</w:t>
      </w:r>
    </w:p>
    <w:p w:rsidR="00D0503F" w:rsidRPr="006C7F97" w:rsidRDefault="001B30AA" w:rsidP="006C7F97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yplot</w:t>
      </w:r>
      <w:r w:rsidRPr="006C7F97">
        <w:rPr>
          <w:rFonts w:ascii="Aparajita" w:eastAsia="Times New Roman" w:hAnsi="Aparajita" w:cs="Aparajita"/>
          <w:color w:val="055BE0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ar([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0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1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)</w:t>
      </w:r>
    </w:p>
    <w:p w:rsidR="00D0503F" w:rsidRPr="006C7F97" w:rsidRDefault="00D0503F" w:rsidP="006C7F97">
      <w:pPr>
        <w:spacing w:line="240" w:lineRule="auto"/>
        <w:rPr>
          <w:rFonts w:ascii="Aparajita" w:hAnsi="Aparajita" w:cs="Aparajita"/>
          <w:i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>&lt;BarContainer object of 2 artists&gt;</w:t>
      </w: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2924175" cy="1965045"/>
            <wp:effectExtent l="0" t="0" r="0" b="0"/>
            <wp:docPr id="18" name="Picture 18" descr="__results___28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__results___28_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76" cy="198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737F8" w:rsidRDefault="001B30AA" w:rsidP="006C7F97">
      <w:pPr>
        <w:pStyle w:val="Heading1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>Uniform Distribution</w:t>
      </w:r>
    </w:p>
    <w:p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The probability distribution function of the continues uniform distribution:</w:t>
      </w:r>
    </w:p>
    <w:p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2686050" cy="714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FFFFFF"/>
        <w:spacing w:beforeAutospacing="1" w:after="0" w:line="240" w:lineRule="auto"/>
        <w:jc w:val="both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Since the area under the curve must be equal to 1</w:t>
      </w:r>
      <w:r w:rsidR="00873CB4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 and the length of the interval dete</w:t>
      </w:r>
      <w:r w:rsidR="007601E6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rmines the height of the curve, t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he following figure shows a uniform distribution (a,b). </w:t>
      </w:r>
    </w:p>
    <w:p w:rsidR="001B30AA" w:rsidRPr="006C7F97" w:rsidRDefault="001B30AA" w:rsidP="006C7F97">
      <w:pPr>
        <w:shd w:val="clear" w:color="auto" w:fill="FFFFFF"/>
        <w:spacing w:beforeAutospacing="1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Note that since the area needs to be </w:t>
      </w:r>
      <w:r w:rsidR="00E71060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 The height is set to 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/(b−a)1/(b−a)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</w:t>
      </w:r>
    </w:p>
    <w:p w:rsidR="00FD505C" w:rsidRPr="006C7F97" w:rsidRDefault="00FD505C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686F75"/>
          <w:sz w:val="28"/>
          <w:szCs w:val="28"/>
          <w:lang w:eastAsia="en-IN"/>
        </w:rPr>
        <w:drawing>
          <wp:inline distT="0" distB="0" distL="0" distR="0">
            <wp:extent cx="2263701" cy="1616660"/>
            <wp:effectExtent l="0" t="0" r="3810" b="3175"/>
            <wp:docPr id="20" name="Picture 20" descr="https://res.cloudinary.com/dyd911kmh/image/upload/f_auto,q_auto:best/v1539784816/output_7_0_eyzh5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es.cloudinary.com/dyd911kmh/image/upload/f_auto,q_auto:best/v1539784816/output_7_0_eyzh5s.png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201" cy="162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color w:val="FF0000"/>
          <w:sz w:val="28"/>
          <w:szCs w:val="28"/>
        </w:rPr>
      </w:pPr>
    </w:p>
    <w:p w:rsidR="001B30AA" w:rsidRPr="006C7F97" w:rsidRDefault="001B30AA" w:rsidP="006C7F97">
      <w:pPr>
        <w:pStyle w:val="NormalWeb"/>
        <w:shd w:val="clear" w:color="auto" w:fill="FFFFFF"/>
        <w:spacing w:before="0" w:beforeAutospacing="0" w:after="240" w:afterAutospacing="0"/>
        <w:rPr>
          <w:rFonts w:ascii="Aparajita" w:hAnsi="Aparajita" w:cs="Aparajita"/>
          <w:b/>
          <w:color w:val="2C2F34"/>
          <w:sz w:val="28"/>
          <w:szCs w:val="28"/>
        </w:rPr>
      </w:pPr>
      <w:r w:rsidRPr="006C7F97">
        <w:rPr>
          <w:rFonts w:ascii="Aparajita" w:hAnsi="Aparajita" w:cs="Aparajita"/>
          <w:b/>
          <w:color w:val="2C2F34"/>
          <w:sz w:val="28"/>
          <w:szCs w:val="28"/>
        </w:rPr>
        <w:t xml:space="preserve">EXAMPLE:  </w:t>
      </w:r>
    </w:p>
    <w:p w:rsidR="001B30AA" w:rsidRPr="006C7F97" w:rsidRDefault="001B30AA" w:rsidP="006C7F97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0" w:afterAutospacing="0"/>
        <w:rPr>
          <w:rFonts w:ascii="Aparajita" w:hAnsi="Aparajita" w:cs="Aparajita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>If we roll a die(numbered 1 to 8), then the probability of getting 1 is one out of 8.</w:t>
      </w:r>
    </w:p>
    <w:p w:rsidR="006737F8" w:rsidRPr="00E71060" w:rsidRDefault="001B30AA" w:rsidP="00E71060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240" w:afterAutospacing="0"/>
        <w:rPr>
          <w:rStyle w:val="Strong"/>
          <w:rFonts w:ascii="Aparajita" w:hAnsi="Aparajita" w:cs="Aparajita"/>
          <w:b w:val="0"/>
          <w:bCs w:val="0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>Similarly, the probability of getting 2 to 6 is 1/6. There is an equal chance to get each of 8 result</w:t>
      </w:r>
      <w:r w:rsidR="00E0469C" w:rsidRPr="006C7F97">
        <w:rPr>
          <w:rFonts w:ascii="Aparajita" w:hAnsi="Aparajita" w:cs="Aparajita"/>
          <w:color w:val="2C2F34"/>
          <w:sz w:val="28"/>
          <w:szCs w:val="28"/>
        </w:rPr>
        <w:t xml:space="preserve">s </w:t>
      </w:r>
      <w:r w:rsidRPr="006C7F97">
        <w:rPr>
          <w:rFonts w:ascii="Aparajita" w:hAnsi="Aparajita" w:cs="Aparajita"/>
          <w:color w:val="2C2F34"/>
          <w:sz w:val="28"/>
          <w:szCs w:val="28"/>
        </w:rPr>
        <w:t>(outcomes)</w:t>
      </w:r>
      <w:r w:rsidR="00E71060">
        <w:rPr>
          <w:rFonts w:ascii="Aparajita" w:hAnsi="Aparajita" w:cs="Aparajita"/>
          <w:color w:val="2C2F34"/>
          <w:sz w:val="28"/>
          <w:szCs w:val="28"/>
        </w:rPr>
        <w:t>.</w:t>
      </w:r>
    </w:p>
    <w:p w:rsidR="008B7BE9" w:rsidRDefault="008B7BE9" w:rsidP="006C7F97">
      <w:pPr>
        <w:pStyle w:val="NormalWeb"/>
        <w:shd w:val="clear" w:color="auto" w:fill="FFFFFF"/>
        <w:spacing w:before="0" w:beforeAutospacing="0" w:after="375" w:afterAutospacing="0"/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</w:pPr>
    </w:p>
    <w:p w:rsidR="001B30AA" w:rsidRPr="006737F8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</w:pPr>
      <w:r w:rsidRPr="006737F8"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  <w:lastRenderedPageBreak/>
        <w:t>Poisson distribution:</w:t>
      </w:r>
    </w:p>
    <w:p w:rsidR="001B30AA" w:rsidRPr="006C7F97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Style w:val="Strong"/>
          <w:rFonts w:ascii="Aparajita" w:hAnsi="Aparajita" w:cs="Aparajita"/>
          <w:spacing w:val="-1"/>
          <w:sz w:val="28"/>
          <w:szCs w:val="28"/>
          <w:shd w:val="clear" w:color="auto" w:fill="FFFFFF"/>
        </w:rPr>
        <w:t>Poisson Distribution</w:t>
      </w:r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 can be used to find the probability of </w:t>
      </w:r>
      <w:r w:rsidR="00E0469C"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>several</w:t>
      </w:r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 events in a time period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161616"/>
          <w:sz w:val="28"/>
          <w:szCs w:val="28"/>
          <w:lang w:eastAsia="en-IN"/>
        </w:rPr>
        <w:t>Conditions for Poisson Distribution:</w:t>
      </w:r>
    </w:p>
    <w:p w:rsidR="001B30AA" w:rsidRPr="006C7F97" w:rsidRDefault="001B30AA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Here the events can occur independently</w:t>
      </w:r>
      <w:r w:rsidR="002F5E67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:rsidR="001B30AA" w:rsidRPr="006C7F97" w:rsidRDefault="002F5E67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n event can occur</w:t>
      </w: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 xml:space="preserve"> any number of times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:rsidR="001B30AA" w:rsidRPr="006C7F97" w:rsidRDefault="00E71060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The r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te of occurrence is constant; i.e., the rate does not change based on time.</w:t>
      </w:r>
    </w:p>
    <w:p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:rsidR="001B30AA" w:rsidRPr="006C7F97" w:rsidRDefault="004F04FB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Example</w:t>
      </w:r>
      <w:r w:rsidR="001B30AA"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:</w:t>
      </w:r>
    </w:p>
    <w:p w:rsidR="001B30AA" w:rsidRPr="006C7F97" w:rsidRDefault="001B30AA" w:rsidP="006C7F97">
      <w:pPr>
        <w:pStyle w:val="NormalWeb"/>
        <w:spacing w:before="240" w:beforeAutospacing="0" w:after="300" w:afterAutospacing="0"/>
        <w:rPr>
          <w:rFonts w:ascii="Aparajita" w:hAnsi="Aparajita" w:cs="Aparajita"/>
          <w:color w:val="161616"/>
          <w:sz w:val="28"/>
          <w:szCs w:val="28"/>
        </w:rPr>
      </w:pPr>
      <w:r w:rsidRPr="006C7F97">
        <w:rPr>
          <w:rFonts w:ascii="Aparajita" w:hAnsi="Aparajita" w:cs="Aparajita"/>
          <w:color w:val="161616"/>
          <w:sz w:val="28"/>
          <w:szCs w:val="28"/>
        </w:rPr>
        <w:t xml:space="preserve">A </w:t>
      </w:r>
      <w:r w:rsidR="00E0469C" w:rsidRPr="006C7F97">
        <w:rPr>
          <w:rFonts w:ascii="Aparajita" w:hAnsi="Aparajita" w:cs="Aparajita"/>
          <w:color w:val="161616"/>
          <w:sz w:val="28"/>
          <w:szCs w:val="28"/>
        </w:rPr>
        <w:t>specific</w:t>
      </w:r>
      <w:r w:rsidRPr="006C7F97">
        <w:rPr>
          <w:rFonts w:ascii="Aparajita" w:hAnsi="Aparajita" w:cs="Aparajita"/>
          <w:color w:val="161616"/>
          <w:sz w:val="28"/>
          <w:szCs w:val="28"/>
        </w:rPr>
        <w:t xml:space="preserve"> fast-food restaurant gets an average of three visitors to the drive per minute. T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his is just an average</w:t>
      </w:r>
      <w:r w:rsidR="000E3713" w:rsidRPr="006C7F97">
        <w:rPr>
          <w:rFonts w:ascii="Aparajita" w:hAnsi="Aparajita" w:cs="Aparajita"/>
          <w:color w:val="161616"/>
          <w:sz w:val="28"/>
          <w:szCs w:val="28"/>
        </w:rPr>
        <w:t>. H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owever, t</w:t>
      </w:r>
      <w:r w:rsidRPr="006C7F97">
        <w:rPr>
          <w:rFonts w:ascii="Aparajita" w:hAnsi="Aparajita" w:cs="Aparajita"/>
          <w:color w:val="161616"/>
          <w:sz w:val="28"/>
          <w:szCs w:val="28"/>
        </w:rPr>
        <w:t>he actual amount can vary.</w:t>
      </w:r>
    </w:p>
    <w:p w:rsidR="001B30AA" w:rsidRPr="006C7F97" w:rsidRDefault="00D36ACD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Suppose we conduct the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oisson experiment,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the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average number of successi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n a given region is </w:t>
      </w:r>
      <w:r w:rsidR="001B30AA" w:rsidRPr="006C7F97">
        <w:rPr>
          <w:rFonts w:ascii="Calibri" w:eastAsia="Times New Roman" w:hAnsi="Calibri" w:cs="Calibri"/>
          <w:color w:val="2C2F34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. </w:t>
      </w:r>
    </w:p>
    <w:p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n, the Poisson probability is:</w:t>
      </w:r>
    </w:p>
    <w:p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 xml:space="preserve">P(x; 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= (e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-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(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x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/ x!</w:t>
      </w:r>
    </w:p>
    <w:p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:rsidR="001B30AA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 graph of Poisson Distribution:</w:t>
      </w:r>
    </w:p>
    <w:p w:rsidR="006737F8" w:rsidRPr="006C7F97" w:rsidRDefault="006737F8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5124450" cy="2570738"/>
            <wp:effectExtent l="0" t="0" r="0" b="1270"/>
            <wp:docPr id="21" name="Picture 21" descr="https://acadgildsite.s3.amazonaws.com/wordpress_images/StatisticsDS/ProbabilityDistribution/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8.jp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904" cy="257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:rsidR="00EE73DD" w:rsidRPr="006C7F97" w:rsidRDefault="001B30AA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lastRenderedPageBreak/>
        <w:t>Examples</w:t>
      </w:r>
      <w:r w:rsidR="00EE73DD" w:rsidRPr="006737F8">
        <w:rPr>
          <w:rFonts w:ascii="Aparajita" w:hAnsi="Aparajita" w:cs="Aparajita"/>
          <w:b/>
          <w:sz w:val="32"/>
          <w:szCs w:val="28"/>
        </w:rPr>
        <w:t xml:space="preserve">: </w:t>
      </w:r>
    </w:p>
    <w:p w:rsidR="001B30AA" w:rsidRPr="006C7F97" w:rsidRDefault="001B30AA" w:rsidP="006C7F97">
      <w:pPr>
        <w:pStyle w:val="NormalWeb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A life insurance salesman sells on the average `3` life insurance policies per week. Use Poisson's law to calculate the probability </w:t>
      </w:r>
    </w:p>
    <w:p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 given week he will sell how may policies</w:t>
      </w:r>
    </w:p>
    <w:p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 given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sell 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`2` or more policies but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 more than five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licies.</w:t>
      </w:r>
    </w:p>
    <w:p w:rsidR="001B30AA" w:rsidRPr="006C7F97" w:rsidRDefault="001B30AA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ssuming that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 `5` workin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 day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what is the probability that 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 a given day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sell one policy?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Emphasis"/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a) "Some policies" means "1 or more policies". We can work this out by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computing to find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1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-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"zero policies" probability:</w:t>
      </w:r>
    </w:p>
    <w:p w:rsidR="001B30AA" w:rsidRPr="006C7F97" w:rsidRDefault="001B30AA" w:rsidP="006C7F97">
      <w:pPr>
        <w:pStyle w:val="NormalWeb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&gt; 0) = 1 −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</w:pPr>
      <w:r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4352925" cy="5619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fore</w:t>
      </w:r>
      <w:r w:rsidR="00E71060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of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 or more</w:t>
      </w:r>
      <w:r w:rsidR="002D16D1" w:rsidRPr="006C7F97">
        <w:rPr>
          <w:rFonts w:ascii="Aparajita" w:hAnsi="Aparajita" w:cs="Aparajita"/>
          <w:color w:val="000000"/>
          <w:sz w:val="28"/>
          <w:szCs w:val="28"/>
        </w:rPr>
        <w:t xml:space="preserve"> than 1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 policies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2D16D1" w:rsidRPr="006C7F97" w:rsidRDefault="001B30AA" w:rsidP="006C7F97">
      <w:pPr>
        <w:pStyle w:val="NormalWeb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.9787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−2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 because</w:t>
      </w:r>
      <w:r w:rsidR="00E0469C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f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="002D16D1"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="002D16D1"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="002D16D1"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="002D16D1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pStyle w:val="NormalWeb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95021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The probability of selling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2 or more policies but less than 5 policies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are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&lt;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2181225" cy="466725"/>
            <wp:effectExtent l="0" t="0" r="9525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61611</w:t>
      </w:r>
    </w:p>
    <w:p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c)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The a</w:t>
      </w:r>
      <w:r w:rsidRPr="006C7F97">
        <w:rPr>
          <w:rFonts w:ascii="Aparajita" w:hAnsi="Aparajita" w:cs="Aparajita"/>
          <w:color w:val="000000"/>
          <w:sz w:val="28"/>
          <w:szCs w:val="28"/>
        </w:rPr>
        <w:t>verage number of policies sold per day is 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3/5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0.6</w:t>
      </w:r>
      <w:r w:rsidR="006737F8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. </w:t>
      </w:r>
    </w:p>
    <w:p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On a given day, </w:t>
      </w:r>
    </w:p>
    <w:p w:rsidR="001B30AA" w:rsidRPr="006C7F97" w:rsidRDefault="001B30AA" w:rsidP="006C7F97">
      <w:pPr>
        <w:pStyle w:val="NormalWeb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drawing>
          <wp:inline distT="0" distB="0" distL="0" distR="0">
            <wp:extent cx="2318918" cy="59364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327054" cy="59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B97902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 xml:space="preserve">Q.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Aluminium 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alloy sheets(20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sheets) were examined for surface flaws. The frequency of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sheets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 xml:space="preserve"> along with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 xml:space="preserve">the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number of flaws</w:t>
      </w:r>
      <w:r w:rsidR="00E71060">
        <w:rPr>
          <w:rFonts w:ascii="Aparajita" w:hAnsi="Aparajita" w:cs="Aparajita"/>
          <w:color w:val="000000"/>
          <w:sz w:val="28"/>
          <w:szCs w:val="28"/>
        </w:rPr>
        <w:t xml:space="preserve">,is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as follows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795"/>
        <w:gridCol w:w="1219"/>
      </w:tblGrid>
      <w:tr w:rsidR="001B30AA" w:rsidRPr="006C7F97" w:rsidTr="00EE73DD"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Number of flaws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Frequency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0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  <w:tr w:rsidR="001B30AA" w:rsidRPr="006C7F9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6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</w:tbl>
    <w:p w:rsidR="001B30AA" w:rsidRPr="006C7F97" w:rsidRDefault="00E71060" w:rsidP="006C7F97">
      <w:p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hen 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hosen at random, w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t is the probability of finding 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eet that con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s three or more surface flaws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?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The total number of flaws: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 average number of flaws for twenty sheets is given by:</w:t>
      </w:r>
    </w:p>
    <w:p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+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="009A0F4F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= 44</w:t>
      </w:r>
    </w:p>
    <w:p w:rsidR="001B30AA" w:rsidRPr="006C7F97" w:rsidRDefault="009A0F4F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n a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verage number of flaws for twenty sheets is given by:</w:t>
      </w: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4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/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.3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 required probability is: </w:t>
      </w:r>
    </w:p>
    <w:p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ility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:rsidR="001B30AA" w:rsidRPr="006C7F97" w:rsidRDefault="001B30AA" w:rsidP="006C7F97">
      <w:pPr>
        <w:spacing w:line="240" w:lineRule="auto"/>
        <w:ind w:firstLine="72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429000" cy="5905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240"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40396</w:t>
      </w:r>
    </w:p>
    <w:p w:rsidR="00D0503F" w:rsidRDefault="00D0503F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:rsidR="006737F8" w:rsidRDefault="006737F8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:rsidR="001B30AA" w:rsidRPr="006C7F97" w:rsidRDefault="001B30AA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lastRenderedPageBreak/>
        <w:t>Question:</w:t>
      </w:r>
    </w:p>
    <w:p w:rsidR="001B30AA" w:rsidRPr="006C7F97" w:rsidRDefault="00D36ACD" w:rsidP="006C7F97">
      <w:pPr>
        <w:spacing w:before="24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If electrical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power failures occur according to the Poisson distribution with an average of `3` failures every twenty we</w:t>
      </w:r>
      <w:r w:rsidR="00793B1D">
        <w:rPr>
          <w:rFonts w:ascii="Aparajita" w:hAnsi="Aparajita" w:cs="Aparajita"/>
          <w:color w:val="000000"/>
          <w:sz w:val="28"/>
          <w:szCs w:val="28"/>
        </w:rPr>
        <w:t>eks, calculate the probability of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more than 1 fa</w:t>
      </w:r>
      <w:r w:rsidR="00793B1D">
        <w:rPr>
          <w:rFonts w:ascii="Aparajita" w:hAnsi="Aparajita" w:cs="Aparajita"/>
          <w:color w:val="000000"/>
          <w:sz w:val="28"/>
          <w:szCs w:val="28"/>
        </w:rPr>
        <w:t>ilure during a particular week.</w:t>
      </w: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Solution: </w:t>
      </w:r>
    </w:p>
    <w:p w:rsidR="001B30AA" w:rsidRPr="006C7F97" w:rsidRDefault="001B30AA" w:rsidP="006C7F97">
      <w:pPr>
        <w:spacing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er week, the avera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ge number of failures</w:t>
      </w: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3/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0.15</w:t>
      </w:r>
    </w:p>
    <w:p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need to include the probabilities for zero failures plus “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failure".</w:t>
      </w:r>
    </w:p>
    <w:p w:rsidR="006737F8" w:rsidRPr="006C7F97" w:rsidRDefault="001B30AA" w:rsidP="00793B1D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4124325" cy="62865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737F8" w:rsidRDefault="001B30AA" w:rsidP="006C7F97">
      <w:pPr>
        <w:spacing w:after="0" w:line="240" w:lineRule="auto"/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</w:pPr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 xml:space="preserve">Z </w:t>
      </w:r>
      <w:commentRangeStart w:id="10"/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>Stats</w:t>
      </w:r>
      <w:commentRangeEnd w:id="10"/>
      <w:r w:rsidR="006B390D" w:rsidRPr="006737F8">
        <w:rPr>
          <w:rStyle w:val="CommentReference"/>
          <w:rFonts w:ascii="Aparajita" w:hAnsi="Aparajita" w:cs="Aparajita"/>
          <w:b/>
          <w:sz w:val="32"/>
          <w:szCs w:val="28"/>
        </w:rPr>
        <w:commentReference w:id="10"/>
      </w:r>
    </w:p>
    <w:p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</w:p>
    <w:p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a) It allows us to calculate the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 xml:space="preserve">score probability, 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which occurs within our normal distribution</w:t>
      </w:r>
      <w:r w:rsidR="00255772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b) It enables us to compare two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>scores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of different normal distributions.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basic z score formula</w:t>
      </w:r>
      <w:r w:rsidR="00255772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: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z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) /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y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ou have multiple samples and thei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ample means (the standard error), you w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ill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use the following z-score formula:</w:t>
      </w:r>
    </w:p>
    <w:p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z 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) / (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/ </w:t>
      </w:r>
      <w:r w:rsidRPr="006C7F97">
        <w:rPr>
          <w:rFonts w:ascii="Arial" w:eastAsia="Times New Roman" w:hAnsi="Arial" w:cs="Arial"/>
          <w:sz w:val="28"/>
          <w:szCs w:val="28"/>
          <w:bdr w:val="none" w:sz="0" w:space="0" w:color="auto" w:frame="1"/>
          <w:shd w:val="clear" w:color="auto" w:fill="FFFFFF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n)</w:t>
      </w:r>
    </w:p>
    <w:p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Calculating z-scores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Question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grades on a physics midterm at Covington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= 72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2.0.</w:t>
      </w:r>
    </w:p>
    <w:p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ephanie scored 74 on the exam.</w:t>
      </w:r>
    </w:p>
    <w:p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Stephanie's exam grade. Round to two decimal places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-score is defined as the number of </w:t>
      </w:r>
      <w:r w:rsidR="000E3713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74-72)/2.0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.00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1.00. In other words, Stephanie's score was 1.00 standard deviation above the mean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lastRenderedPageBreak/>
        <w:t>Question: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grades on a math midterm at Gardner Bullis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=76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4.5.</w:t>
      </w:r>
    </w:p>
    <w:p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aniel scored 64 on the exam.</w:t>
      </w:r>
    </w:p>
    <w:p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Daniel's exam grade. Round to two decimal places.</w:t>
      </w:r>
    </w:p>
    <w:p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:rsidR="00587E04" w:rsidRPr="006C7F97" w:rsidRDefault="00587E04" w:rsidP="00587E04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-score is defined as the number of the </w:t>
      </w:r>
      <w:r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64-76)/4.5</w:t>
      </w:r>
    </w:p>
    <w:p w:rsidR="006737F8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-2.67</w:t>
      </w:r>
    </w:p>
    <w:p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-2.67. In other words, Daniel's score was 2.67 standard deviations below the mean.</w:t>
      </w:r>
    </w:p>
    <w:p w:rsidR="001B30AA" w:rsidRPr="006C7F97" w:rsidRDefault="001B30AA" w:rsidP="006C7F97">
      <w:pPr>
        <w:spacing w:after="0" w:line="240" w:lineRule="auto"/>
        <w:jc w:val="right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Molly earne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 score of 940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on a national achievement test. The mean test score was 850</w:t>
      </w:r>
      <w:r w:rsidR="00A509E0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long with the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st</w:t>
      </w:r>
      <w:r w:rsidR="00587E04">
        <w:rPr>
          <w:rFonts w:ascii="Aparajita" w:hAnsi="Aparajita" w:cs="Aparajita"/>
          <w:color w:val="000000"/>
          <w:sz w:val="28"/>
          <w:szCs w:val="28"/>
        </w:rPr>
        <w:t>andard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dev</w:t>
      </w:r>
      <w:r w:rsidR="00587E04">
        <w:rPr>
          <w:rFonts w:ascii="Aparajita" w:hAnsi="Aparajita" w:cs="Aparajita"/>
          <w:color w:val="000000"/>
          <w:sz w:val="28"/>
          <w:szCs w:val="28"/>
        </w:rPr>
        <w:t>iation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of 100. W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at proportion of students ha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587E04">
        <w:rPr>
          <w:rFonts w:ascii="Aparajita" w:hAnsi="Aparajita" w:cs="Aparajita"/>
          <w:color w:val="000000"/>
          <w:sz w:val="28"/>
          <w:szCs w:val="28"/>
        </w:rPr>
        <w:t>high</w:t>
      </w:r>
      <w:r w:rsidR="007B73D1">
        <w:rPr>
          <w:rFonts w:ascii="Aparajita" w:hAnsi="Aparajita" w:cs="Aparajita"/>
          <w:color w:val="000000"/>
          <w:sz w:val="28"/>
          <w:szCs w:val="28"/>
        </w:rPr>
        <w:t>er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core than Molly? </w:t>
      </w: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ssume that test scores are normally distributed.)</w:t>
      </w:r>
    </w:p>
    <w:p w:rsidR="001B30AA" w:rsidRPr="006C7F97" w:rsidRDefault="001B30AA" w:rsidP="006C7F97">
      <w:pPr>
        <w:pStyle w:val="probs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0.1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B) 0.18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C) 1.5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D) 5.82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E) 2.90</w:t>
      </w:r>
    </w:p>
    <w:p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correct answer is B. We assume that test scores are normally distributed. Given an assumption of normality, It involves the following steps:</w:t>
      </w:r>
    </w:p>
    <w:p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after="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transform Molly's test score into the </w:t>
      </w:r>
      <w:r w:rsidRPr="006C7F97">
        <w:rPr>
          <w:rFonts w:ascii="Aparajita" w:hAnsi="Aparajita" w:cs="Aparajita"/>
          <w:sz w:val="28"/>
          <w:szCs w:val="28"/>
        </w:rPr>
        <w:t>z-score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using the z-score transformation equation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:rsidR="001B30AA" w:rsidRPr="006C7F97" w:rsidRDefault="001B30AA" w:rsidP="006C7F97">
      <w:pPr>
        <w:shd w:val="clear" w:color="auto" w:fill="FFFFFF"/>
        <w:spacing w:after="100" w:afterAutospacing="1" w:line="240" w:lineRule="auto"/>
        <w:ind w:left="720"/>
        <w:jc w:val="center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z</w:t>
      </w:r>
      <w:r w:rsidRPr="006C7F97">
        <w:rPr>
          <w:rFonts w:ascii="Aparajita" w:hAnsi="Aparajita" w:cs="Aparajita"/>
          <w:color w:val="000000"/>
          <w:sz w:val="28"/>
          <w:szCs w:val="28"/>
        </w:rPr>
        <w:t> = (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- </w:t>
      </w:r>
      <w:r w:rsidRPr="006C7F97">
        <w:rPr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) / </w:t>
      </w:r>
      <w:r w:rsidRPr="006C7F97">
        <w:rPr>
          <w:rFonts w:ascii="Calibri" w:hAnsi="Calibri" w:cs="Calibri"/>
          <w:color w:val="000000"/>
          <w:sz w:val="28"/>
          <w:szCs w:val="28"/>
        </w:rPr>
        <w:t>σ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= (940 - 850) / 100 = 000.90</w:t>
      </w:r>
    </w:p>
    <w:p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n, using the standard normal distribution table, we find the cumulative probability associated with the z-score. In this case, we find P(Z &lt; 00.90) = 00.8159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refore, the P(z &gt; 0.90) </w:t>
      </w:r>
    </w:p>
    <w:p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= 1 - P( z &lt; 0.90) </w:t>
      </w:r>
    </w:p>
    <w:p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=1 - 0.8159 = 0.1841.</w:t>
      </w:r>
    </w:p>
    <w:p w:rsidR="004F04FB" w:rsidRPr="00587E04" w:rsidRDefault="001B30AA" w:rsidP="00587E04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us, we estimate that 18.41</w:t>
      </w:r>
      <w:r w:rsidR="00587E04">
        <w:rPr>
          <w:rFonts w:ascii="Aparajita" w:hAnsi="Aparajita" w:cs="Aparajita"/>
          <w:color w:val="000000"/>
          <w:sz w:val="28"/>
          <w:szCs w:val="28"/>
        </w:rPr>
        <w:t>%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 of the students tested had a higher score than Molly.</w:t>
      </w:r>
    </w:p>
    <w:p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lastRenderedPageBreak/>
        <w:t>Central Limit Theorem</w:t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5630917" cy="2414016"/>
            <wp:effectExtent l="0" t="0" r="8255" b="5715"/>
            <wp:docPr id="3" name="Picture 3" descr="https://acadgildsite.s3.amazonaws.com/wordpress_images/StatisticsDS/ProbabilityDistribution/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acadgildsite.s3.amazonaws.com/wordpress_images/StatisticsDS/ProbabilityDistribution/11.jp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694" cy="2417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fter fetc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hing different samples, which ar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nough in numbers, we can then calculate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ean o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f each sample and then plot thevar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:rsidR="001B30AA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lso, if we take the average of the sample mean, then the result will be equal to the actual population mean &amp;  the standard deviation equal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/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.</w:t>
      </w:r>
    </w:p>
    <w:p w:rsidR="009D75A7" w:rsidRPr="006C7F97" w:rsidRDefault="009D75A7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D77737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re</w:t>
      </w:r>
      <w:r w:rsidR="00D77737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 is the population of std deviation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 = the sample size(i.e., # of observations in our sample)</w:t>
      </w:r>
    </w:p>
    <w:p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mportant points while app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lying the Central Limit Theorem:</w:t>
      </w:r>
    </w:p>
    <w:p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distribution of the original(population) dataset does not matter. It could be normal, uniform, binomial, etc.</w:t>
      </w:r>
    </w:p>
    <w:p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distribution of the sample means would be Normal Distribution</w:t>
      </w:r>
    </w:p>
    <w:p w:rsidR="001B30AA" w:rsidRPr="006C7F97" w:rsidRDefault="009D75A7" w:rsidP="006C7F97">
      <w:pPr>
        <w:numPr>
          <w:ilvl w:val="0"/>
          <w:numId w:val="44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>Larger th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number of samples taken from the population, the closer to a Normal Distribution the sample means will be.</w:t>
      </w:r>
      <w:r w:rsidR="001B30AA" w:rsidRPr="006C7F97">
        <w:rPr>
          <w:rFonts w:ascii="Aparajita" w:eastAsia="Times New Roman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4619625" cy="1980467"/>
            <wp:effectExtent l="0" t="0" r="0" b="1270"/>
            <wp:docPr id="1" name="Picture 1" descr="https://acadgildsite.s3.amazonaws.com/wordpress_images/StatisticsDS/ProbabilityDistribution/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acadgildsite.s3.amazonaws.com/wordpress_images/StatisticsDS/ProbabilityDistribution/13.jp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55" cy="199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:rsidR="001B30AA" w:rsidRPr="006C7F97" w:rsidRDefault="001B30AA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samples extracted should be more significant than 30 observations.</w:t>
      </w:r>
    </w:p>
    <w:p w:rsidR="001B30AA" w:rsidRPr="006C7F97" w:rsidRDefault="009D75A7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t>The sample mean averag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xtracted will be approximately equal to the mean of the populatio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variance would be similar to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original variance, which is divided by the sample size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.e., ‘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>Mathematical Explanation of Central limit Theorem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central limit theorem states that the mean</w:t>
      </w:r>
      <w:r w:rsidR="00E83104" w:rsidRPr="006C7F97">
        <w:rPr>
          <w:rFonts w:ascii="Aparajita" w:hAnsi="Aparajita" w:cs="Aparajita"/>
          <w:sz w:val="28"/>
          <w:szCs w:val="28"/>
        </w:rPr>
        <w:t xml:space="preserve"> (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17043" cy="128603"/>
            <wp:effectExtent l="0" t="0" r="0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100" cy="15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3104" w:rsidRPr="006C7F97">
        <w:rPr>
          <w:rFonts w:ascii="Aparajita" w:hAnsi="Aparajita" w:cs="Aparajita"/>
          <w:sz w:val="28"/>
          <w:szCs w:val="28"/>
        </w:rPr>
        <w:t>)</w:t>
      </w:r>
      <w:r w:rsidRPr="006C7F97">
        <w:rPr>
          <w:rFonts w:ascii="Aparajita" w:hAnsi="Aparajita" w:cs="Aparajita"/>
          <w:sz w:val="28"/>
          <w:szCs w:val="28"/>
        </w:rPr>
        <w:t xml:space="preserve">follows approximately </w:t>
      </w:r>
      <w:r w:rsidR="00A509E0" w:rsidRPr="006C7F97">
        <w:rPr>
          <w:rFonts w:ascii="Aparajita" w:hAnsi="Aparajita" w:cs="Aparajita"/>
          <w:sz w:val="28"/>
          <w:szCs w:val="28"/>
        </w:rPr>
        <w:t>the</w:t>
      </w:r>
      <w:r w:rsidRPr="006C7F97">
        <w:rPr>
          <w:rFonts w:ascii="Aparajita" w:hAnsi="Aparajita" w:cs="Aparajita"/>
          <w:sz w:val="28"/>
          <w:szCs w:val="28"/>
        </w:rPr>
        <w:t xml:space="preserve"> Normal distribution with mean µ and standard deviation 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60934" cy="186079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5628" cy="21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sz w:val="28"/>
          <w:szCs w:val="28"/>
        </w:rPr>
        <w:t xml:space="preserve">, 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andard deviation of the population.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899698" cy="247422"/>
            <wp:effectExtent l="0" t="0" r="5715" b="63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997646" cy="26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2670886" cy="287288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144028" cy="33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Example: </w:t>
      </w:r>
      <w:r w:rsidRPr="006C7F97">
        <w:rPr>
          <w:rFonts w:ascii="Aparajita" w:hAnsi="Aparajita" w:cs="Aparajita"/>
          <w:sz w:val="28"/>
          <w:szCs w:val="28"/>
        </w:rPr>
        <w:t xml:space="preserve">Let X be a random variable along with µ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4. A sample of size 100. Find the probability that the sample mean ‘µ’ of 100 number of observations is not more than (less than) 9. </w:t>
      </w:r>
    </w:p>
    <w:p w:rsidR="00A24B62" w:rsidRDefault="00A24B62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e write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3145168" cy="275978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376602" cy="29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imilarly, the central limit theorem states that the sum T follows approximately a normal distribution,</w:t>
      </w:r>
    </w:p>
    <w:p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160907" cy="201168"/>
            <wp:effectExtent l="0" t="0" r="1270" b="889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222395" cy="211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</w:t>
      </w:r>
      <w:r w:rsidR="00A24B62">
        <w:rPr>
          <w:rFonts w:ascii="Aparajita" w:hAnsi="Aparajita" w:cs="Aparajita"/>
          <w:sz w:val="28"/>
          <w:szCs w:val="28"/>
        </w:rPr>
        <w:t>andar</w:t>
      </w:r>
      <w:r w:rsidRPr="006C7F97">
        <w:rPr>
          <w:rFonts w:ascii="Aparajita" w:hAnsi="Aparajita" w:cs="Aparajita"/>
          <w:sz w:val="28"/>
          <w:szCs w:val="28"/>
        </w:rPr>
        <w:t>d dev</w:t>
      </w:r>
      <w:r w:rsidR="00A24B62">
        <w:rPr>
          <w:rFonts w:ascii="Aparajita" w:hAnsi="Aparajita" w:cs="Aparajita"/>
          <w:sz w:val="28"/>
          <w:szCs w:val="28"/>
        </w:rPr>
        <w:t>iation</w:t>
      </w:r>
      <w:r w:rsidRPr="006C7F97">
        <w:rPr>
          <w:rFonts w:ascii="Aparajita" w:hAnsi="Aparajita" w:cs="Aparajita"/>
          <w:sz w:val="28"/>
          <w:szCs w:val="28"/>
        </w:rPr>
        <w:t xml:space="preserve"> of a population. To transform T into z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use: </w:t>
      </w:r>
    </w:p>
    <w:p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892454" cy="349745"/>
            <wp:effectExtent l="0" t="0" r="317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912631" cy="35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lastRenderedPageBreak/>
        <w:t>Example:</w:t>
      </w:r>
      <w:r w:rsidRPr="006C7F97">
        <w:rPr>
          <w:rFonts w:ascii="Aparajita" w:hAnsi="Aparajita" w:cs="Aparajita"/>
          <w:sz w:val="28"/>
          <w:szCs w:val="28"/>
        </w:rPr>
        <w:t xml:space="preserve"> Let X be a random variable along with ‘µ’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="00A24B62">
        <w:rPr>
          <w:rFonts w:ascii="Aparajita" w:hAnsi="Aparajita" w:cs="Aparajita"/>
          <w:sz w:val="28"/>
          <w:szCs w:val="28"/>
        </w:rPr>
        <w:t xml:space="preserve"> = 4. A sample of size </w:t>
      </w:r>
      <w:r w:rsidRPr="006C7F97">
        <w:rPr>
          <w:rFonts w:ascii="Aparajita" w:hAnsi="Aparajita" w:cs="Aparajita"/>
          <w:sz w:val="28"/>
          <w:szCs w:val="28"/>
        </w:rPr>
        <w:t>100</w:t>
      </w:r>
      <w:r w:rsidR="00A24B62">
        <w:rPr>
          <w:rFonts w:ascii="Aparajita" w:hAnsi="Aparajita" w:cs="Aparajita"/>
          <w:sz w:val="28"/>
          <w:szCs w:val="28"/>
        </w:rPr>
        <w:t xml:space="preserve"> is taken from the population. Find</w:t>
      </w:r>
      <w:r w:rsidRPr="006C7F97">
        <w:rPr>
          <w:rFonts w:ascii="Aparajita" w:hAnsi="Aparajita" w:cs="Aparajita"/>
          <w:sz w:val="28"/>
          <w:szCs w:val="28"/>
        </w:rPr>
        <w:t xml:space="preserve"> the probability that the sum of these 100 number of observations is less than 900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e write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P(T &lt; 900)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258214" cy="244430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314845" cy="25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P(z &lt; −2.5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0062 (from the  tableofstandard normal probabilities)</w:t>
      </w:r>
    </w:p>
    <w:p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 xml:space="preserve">Applications of the </w:t>
      </w:r>
      <w:commentRangeStart w:id="11"/>
      <w:r w:rsidRPr="006737F8">
        <w:rPr>
          <w:rFonts w:ascii="Aparajita" w:hAnsi="Aparajita" w:cs="Aparajita"/>
          <w:b/>
          <w:sz w:val="32"/>
          <w:szCs w:val="28"/>
        </w:rPr>
        <w:t>central</w:t>
      </w:r>
      <w:commentRangeEnd w:id="11"/>
      <w:r w:rsidR="00F03A77" w:rsidRPr="006737F8">
        <w:rPr>
          <w:rStyle w:val="CommentReference"/>
          <w:rFonts w:ascii="Aparajita" w:hAnsi="Aparajita" w:cs="Aparajita"/>
          <w:b/>
          <w:sz w:val="32"/>
          <w:szCs w:val="28"/>
        </w:rPr>
        <w:commentReference w:id="11"/>
      </w:r>
      <w:r w:rsidRPr="006737F8">
        <w:rPr>
          <w:rFonts w:ascii="Aparajita" w:hAnsi="Aparajita" w:cs="Aparajita"/>
          <w:b/>
          <w:sz w:val="32"/>
          <w:szCs w:val="28"/>
        </w:rPr>
        <w:t xml:space="preserve"> limit theorem</w:t>
      </w: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sz w:val="28"/>
          <w:szCs w:val="28"/>
        </w:rPr>
        <w:t xml:space="preserve"> A large freight elevator can transport a maximum of 9800 pounds. Suppose a load of cargo containin</w:t>
      </w:r>
      <w:r w:rsidR="005F7DC8" w:rsidRPr="006C7F97">
        <w:rPr>
          <w:rFonts w:ascii="Aparajita" w:hAnsi="Aparajita" w:cs="Aparajita"/>
          <w:sz w:val="28"/>
          <w:szCs w:val="28"/>
        </w:rPr>
        <w:t>g 49</w:t>
      </w:r>
      <w:r w:rsidRPr="006C7F97">
        <w:rPr>
          <w:rFonts w:ascii="Aparajita" w:hAnsi="Aparajita" w:cs="Aparajita"/>
          <w:sz w:val="28"/>
          <w:szCs w:val="28"/>
        </w:rPr>
        <w:t xml:space="preserve"> boxes must be </w:t>
      </w:r>
      <w:r w:rsidR="000E32A2" w:rsidRPr="006C7F97">
        <w:rPr>
          <w:rFonts w:ascii="Aparajita" w:hAnsi="Aparajita" w:cs="Aparajita"/>
          <w:sz w:val="28"/>
          <w:szCs w:val="28"/>
        </w:rPr>
        <w:t>carri</w:t>
      </w:r>
      <w:r w:rsidRPr="006C7F97">
        <w:rPr>
          <w:rFonts w:ascii="Aparajita" w:hAnsi="Aparajita" w:cs="Aparajita"/>
          <w:sz w:val="28"/>
          <w:szCs w:val="28"/>
        </w:rPr>
        <w:t xml:space="preserve">ed through the elevator. Experience has shown that the weight of </w:t>
      </w:r>
      <w:r w:rsidR="000E32A2" w:rsidRPr="006C7F97">
        <w:rPr>
          <w:rFonts w:ascii="Aparajita" w:hAnsi="Aparajita" w:cs="Aparajita"/>
          <w:sz w:val="28"/>
          <w:szCs w:val="28"/>
        </w:rPr>
        <w:t>some</w:t>
      </w:r>
      <w:r w:rsidRPr="006C7F97">
        <w:rPr>
          <w:rFonts w:ascii="Aparajita" w:hAnsi="Aparajita" w:cs="Aparajita"/>
          <w:sz w:val="28"/>
          <w:szCs w:val="28"/>
        </w:rPr>
        <w:t xml:space="preserve"> boxes of this type of cargo follows a distribution with mean µ = 205 pounds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>’ = 15 pounds. Based on this information, what is a probability that all 49 boxes can be safely loaded onto the freight elevator and transported?</w:t>
      </w:r>
    </w:p>
    <w:p w:rsidR="00D0503F" w:rsidRPr="006C7F97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n = 49, µ = 205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15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elevator can transport up to 9,800 Pounds. Therefore</w:t>
      </w:r>
      <w:r w:rsidR="00723886">
        <w:rPr>
          <w:rFonts w:ascii="Aparajita" w:hAnsi="Aparajita" w:cs="Aparajita"/>
          <w:sz w:val="28"/>
          <w:szCs w:val="28"/>
        </w:rPr>
        <w:t>, these 49</w:t>
      </w:r>
      <w:r w:rsidRPr="006C7F97">
        <w:rPr>
          <w:rFonts w:ascii="Aparajita" w:hAnsi="Aparajita" w:cs="Aparajita"/>
          <w:sz w:val="28"/>
          <w:szCs w:val="28"/>
        </w:rPr>
        <w:t xml:space="preserve"> boxes will be safely transported if they weigh in total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not more than(less than) 9800 pounds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probability that t</w:t>
      </w:r>
      <w:r w:rsidR="00723886">
        <w:rPr>
          <w:rFonts w:ascii="Aparajita" w:hAnsi="Aparajita" w:cs="Aparajita"/>
          <w:sz w:val="28"/>
          <w:szCs w:val="28"/>
        </w:rPr>
        <w:t>he total weight of  49</w:t>
      </w:r>
      <w:r w:rsidRPr="006C7F97">
        <w:rPr>
          <w:rFonts w:ascii="Aparajita" w:hAnsi="Aparajita" w:cs="Aparajita"/>
          <w:sz w:val="28"/>
          <w:szCs w:val="28"/>
        </w:rPr>
        <w:t xml:space="preserve"> boxes is not more than(less than) 9800 pounds is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P(T &lt; 9800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470355" cy="300928"/>
            <wp:effectExtent l="0" t="0" r="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500892" cy="30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P(z &lt; −2.33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1 − 0.9901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0099.</w:t>
      </w:r>
    </w:p>
    <w:p w:rsidR="00D0503F" w:rsidRPr="006C7F97" w:rsidRDefault="00D0503F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Question: </w:t>
      </w:r>
      <w:r w:rsidR="000E32A2" w:rsidRPr="006C7F97">
        <w:rPr>
          <w:rFonts w:ascii="Aparajita" w:hAnsi="Aparajita" w:cs="Aparajita"/>
          <w:sz w:val="28"/>
          <w:szCs w:val="28"/>
        </w:rPr>
        <w:t xml:space="preserve">It </w:t>
      </w:r>
      <w:r w:rsidRPr="006C7F97">
        <w:rPr>
          <w:rFonts w:ascii="Aparajita" w:hAnsi="Aparajita" w:cs="Aparajita"/>
          <w:sz w:val="28"/>
          <w:szCs w:val="28"/>
        </w:rPr>
        <w:t>is known that the number of tickets purchased by a student standing in line at the ticket counter to buy the tickets for the Football match of U.C.L.A</w:t>
      </w:r>
      <w:r w:rsidR="005F7DC8" w:rsidRPr="006C7F97">
        <w:rPr>
          <w:rFonts w:ascii="Aparajita" w:hAnsi="Aparajita" w:cs="Aparajita"/>
          <w:sz w:val="28"/>
          <w:szCs w:val="28"/>
        </w:rPr>
        <w:t>.</w:t>
      </w:r>
      <w:r w:rsidRPr="006C7F97">
        <w:rPr>
          <w:rFonts w:ascii="Aparajita" w:hAnsi="Aparajita" w:cs="Aparajita"/>
          <w:sz w:val="28"/>
          <w:szCs w:val="28"/>
        </w:rPr>
        <w:t xml:space="preserve"> against USC follows a distribution that has a mean µ = 2.4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2.0. </w:t>
      </w: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uppose 100 eager students</w:t>
      </w:r>
      <w:r w:rsidR="000E32A2" w:rsidRPr="006C7F97">
        <w:rPr>
          <w:rFonts w:ascii="Aparajita" w:hAnsi="Aparajita" w:cs="Aparajita"/>
          <w:sz w:val="28"/>
          <w:szCs w:val="28"/>
        </w:rPr>
        <w:t xml:space="preserve"> are</w:t>
      </w:r>
      <w:r w:rsidRPr="006C7F97">
        <w:rPr>
          <w:rFonts w:ascii="Aparajita" w:hAnsi="Aparajita" w:cs="Aparajita"/>
          <w:sz w:val="28"/>
          <w:szCs w:val="28"/>
        </w:rPr>
        <w:t xml:space="preserve"> standing in line to purchase</w:t>
      </w:r>
      <w:r w:rsidR="005F7DC8" w:rsidRPr="006C7F97">
        <w:rPr>
          <w:rFonts w:ascii="Aparajita" w:hAnsi="Aparajita" w:cs="Aparajita"/>
          <w:sz w:val="28"/>
          <w:szCs w:val="28"/>
        </w:rPr>
        <w:t xml:space="preserve"> the</w:t>
      </w:r>
      <w:r w:rsidRPr="006C7F97">
        <w:rPr>
          <w:rFonts w:ascii="Aparajita" w:hAnsi="Aparajita" w:cs="Aparajita"/>
          <w:sz w:val="28"/>
          <w:szCs w:val="28"/>
        </w:rPr>
        <w:t xml:space="preserve"> tickets. If only 250 tickets remain unbooked, what is a Probability that all 100 students will be able to </w:t>
      </w:r>
      <w:r w:rsidR="000E32A2" w:rsidRPr="006C7F97">
        <w:rPr>
          <w:rFonts w:ascii="Aparajita" w:hAnsi="Aparajita" w:cs="Aparajita"/>
          <w:sz w:val="28"/>
          <w:szCs w:val="28"/>
        </w:rPr>
        <w:t>buy</w:t>
      </w:r>
      <w:r w:rsidRPr="006C7F97">
        <w:rPr>
          <w:rFonts w:ascii="Aparajita" w:hAnsi="Aparajita" w:cs="Aparajita"/>
          <w:sz w:val="28"/>
          <w:szCs w:val="28"/>
        </w:rPr>
        <w:t xml:space="preserve"> the tickets they desire?</w:t>
      </w:r>
    </w:p>
    <w:p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that µ = 2.4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2, n = 100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There are 250 tickets available, so 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 xml:space="preserve"> hundred students will be able to purchase the tickets they want if all together ask for not more than 250 tickets. Probability for that is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P(T &lt; 250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653235" cy="283992"/>
            <wp:effectExtent l="0" t="0" r="4445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877959" cy="32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P(z &lt; 0.5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6915.</w:t>
      </w:r>
    </w:p>
    <w:p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Suppose that you have a sample of 100 values from a population with mean µ = 500 and with standard deviation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.</w:t>
      </w:r>
    </w:p>
    <w:p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a. What is the probability that the µ will be in the interval (490, 510)?</w:t>
      </w: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b. Give the interval that covers the </w:t>
      </w:r>
      <w:r w:rsidR="000E32A2" w:rsidRPr="006C7F97">
        <w:rPr>
          <w:rFonts w:ascii="Aparajita" w:hAnsi="Aparajita" w:cs="Aparajita"/>
          <w:sz w:val="28"/>
          <w:szCs w:val="28"/>
        </w:rPr>
        <w:t>averag</w:t>
      </w:r>
      <w:r w:rsidRPr="006C7F97">
        <w:rPr>
          <w:rFonts w:ascii="Aparajita" w:hAnsi="Aparajita" w:cs="Aparajita"/>
          <w:sz w:val="28"/>
          <w:szCs w:val="28"/>
        </w:rPr>
        <w:t xml:space="preserve">e 95 percent of </w:t>
      </w:r>
      <w:r w:rsidR="005F7DC8" w:rsidRPr="006C7F97">
        <w:rPr>
          <w:rFonts w:ascii="Aparajita" w:hAnsi="Aparajita" w:cs="Aparajita"/>
          <w:sz w:val="28"/>
          <w:szCs w:val="28"/>
        </w:rPr>
        <w:t xml:space="preserve">the </w:t>
      </w:r>
      <w:r w:rsidR="000E32A2" w:rsidRPr="006C7F97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>istribution of the sample mean.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We are given µ = 500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, n = 100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419149" cy="225979"/>
            <wp:effectExtent l="0" t="0" r="0" b="31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427434" cy="22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843430" cy="325060"/>
            <wp:effectExtent l="0" t="0" r="444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900786" cy="3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P(−1.25 &lt; z &lt; 1.25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8944 − (1 − 0.8944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7888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418590" cy="396225"/>
            <wp:effectExtent l="0" t="0" r="0" b="444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469463" cy="41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652905" cy="209102"/>
            <wp:effectExtent l="0" t="0" r="4445" b="63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731877" cy="21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2245766" cy="188645"/>
            <wp:effectExtent l="0" t="0" r="2540" b="190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443794" cy="20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95.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The amount of regular unleaded gasoline purchased every week at a gas station near UCLA follows the normal distribution with mean 50,000 gallons and </w:t>
      </w:r>
      <w:r w:rsidR="000E32A2" w:rsidRPr="006C7F97">
        <w:rPr>
          <w:rFonts w:ascii="Aparajita" w:hAnsi="Aparajita" w:cs="Aparajita"/>
          <w:sz w:val="28"/>
          <w:szCs w:val="28"/>
        </w:rPr>
        <w:t xml:space="preserve">a </w:t>
      </w:r>
      <w:r w:rsidRPr="006C7F97">
        <w:rPr>
          <w:rFonts w:ascii="Aparajita" w:hAnsi="Aparajita" w:cs="Aparajita"/>
          <w:sz w:val="28"/>
          <w:szCs w:val="28"/>
        </w:rPr>
        <w:t xml:space="preserve">standard deviation </w:t>
      </w:r>
      <w:r w:rsidR="000E32A2" w:rsidRPr="006C7F97">
        <w:rPr>
          <w:rFonts w:ascii="Aparajita" w:hAnsi="Aparajita" w:cs="Aparajita"/>
          <w:sz w:val="28"/>
          <w:szCs w:val="28"/>
        </w:rPr>
        <w:t xml:space="preserve">of </w:t>
      </w:r>
      <w:r w:rsidRPr="006C7F97">
        <w:rPr>
          <w:rFonts w:ascii="Aparajita" w:hAnsi="Aparajita" w:cs="Aparajita"/>
          <w:sz w:val="28"/>
          <w:szCs w:val="28"/>
        </w:rPr>
        <w:t>10,000 g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>llons. The starting supply of gasoline is 74</w:t>
      </w:r>
      <w:r w:rsidR="008D5FEF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000 Gallons, and there is a scheduled weekly delivery of 47000 gallons. </w:t>
      </w:r>
    </w:p>
    <w:p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Find the probability that, after 11 weeks, a supply of gasoline will be below 20000 gallons. </w:t>
      </w: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lastRenderedPageBreak/>
        <w:t>b. How much should the weekly delivery b</w:t>
      </w:r>
      <w:r w:rsidR="005F7DC8" w:rsidRPr="006C7F97">
        <w:rPr>
          <w:rFonts w:ascii="Aparajita" w:hAnsi="Aparajita" w:cs="Aparajita"/>
          <w:sz w:val="28"/>
          <w:szCs w:val="28"/>
        </w:rPr>
        <w:t>e</w:t>
      </w:r>
      <w:r w:rsidRPr="006C7F97">
        <w:rPr>
          <w:rFonts w:ascii="Aparajita" w:hAnsi="Aparajita" w:cs="Aparajita"/>
          <w:sz w:val="28"/>
          <w:szCs w:val="28"/>
        </w:rPr>
        <w:t xml:space="preserve"> so that after </w:t>
      </w:r>
      <w:r w:rsidR="0013144D">
        <w:rPr>
          <w:rFonts w:ascii="Aparajita" w:hAnsi="Aparajita" w:cs="Aparajita"/>
          <w:sz w:val="28"/>
          <w:szCs w:val="28"/>
        </w:rPr>
        <w:t>11</w:t>
      </w:r>
      <w:r w:rsidR="00723886">
        <w:rPr>
          <w:rFonts w:ascii="Aparajita" w:hAnsi="Aparajita" w:cs="Aparajita"/>
          <w:sz w:val="28"/>
          <w:szCs w:val="28"/>
        </w:rPr>
        <w:t xml:space="preserve"> weeks, the</w:t>
      </w:r>
      <w:r w:rsidRPr="006C7F97">
        <w:rPr>
          <w:rFonts w:ascii="Aparajita" w:hAnsi="Aparajita" w:cs="Aparajita"/>
          <w:sz w:val="28"/>
          <w:szCs w:val="28"/>
        </w:rPr>
        <w:t xml:space="preserve"> probability that</w:t>
      </w:r>
      <w:r w:rsidR="00723886">
        <w:rPr>
          <w:rFonts w:ascii="Aparajita" w:hAnsi="Aparajita" w:cs="Aparajita"/>
          <w:sz w:val="28"/>
          <w:szCs w:val="28"/>
        </w:rPr>
        <w:t xml:space="preserve"> the supply is only 0.5%</w:t>
      </w:r>
      <w:r w:rsidRPr="006C7F97">
        <w:rPr>
          <w:rFonts w:ascii="Aparajita" w:hAnsi="Aparajita" w:cs="Aparajita"/>
          <w:sz w:val="28"/>
          <w:szCs w:val="28"/>
        </w:rPr>
        <w:t xml:space="preserve"> below 20000 gallons is?</w:t>
      </w: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</w:p>
    <w:p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Given:  ‘µ’ = 50000,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10000, n = 11. The starting supply is 74000 gallons. 47000 gallons is </w:t>
      </w:r>
      <w:r w:rsidR="00723886">
        <w:rPr>
          <w:rFonts w:ascii="Aparajita" w:hAnsi="Aparajita" w:cs="Aparajita"/>
          <w:sz w:val="28"/>
          <w:szCs w:val="28"/>
        </w:rPr>
        <w:t>the</w:t>
      </w:r>
      <w:r w:rsidRPr="006C7F97">
        <w:rPr>
          <w:rFonts w:ascii="Aparajita" w:hAnsi="Aparajita" w:cs="Aparajita"/>
          <w:sz w:val="28"/>
          <w:szCs w:val="28"/>
        </w:rPr>
        <w:t>weekly delivery. Therefore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supply for the eleven</w:t>
      </w:r>
      <w:r w:rsidR="00723886">
        <w:rPr>
          <w:rFonts w:ascii="Aparajita" w:hAnsi="Aparajita" w:cs="Aparajita"/>
          <w:sz w:val="28"/>
          <w:szCs w:val="28"/>
        </w:rPr>
        <w:t xml:space="preserve"> weeks</w:t>
      </w:r>
      <w:r w:rsidRPr="006C7F97">
        <w:rPr>
          <w:rFonts w:ascii="Aparajita" w:hAnsi="Aparajita" w:cs="Aparajita"/>
          <w:sz w:val="28"/>
          <w:szCs w:val="28"/>
        </w:rPr>
        <w:t xml:space="preserve"> is 74000 + 11 × 47000 = 591000 Gallons.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The supply will be below 20000 gaallons if the gasoline purchased in these 11 weeks is more than 591000 − 20000 = 571000 Gallons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refore</w:t>
      </w:r>
      <w:r w:rsidR="005F7DC8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need to find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P(T &gt; 571000) = 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1506931" cy="25613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533342" cy="2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7F8" w:rsidRDefault="006737F8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P(z &gt; 0.63)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1 − 0.7357 </w:t>
      </w:r>
    </w:p>
    <w:p w:rsidR="001B30AA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2643.</w:t>
      </w:r>
    </w:p>
    <w:p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b. Let A be the unknown schedule</w:t>
      </w:r>
      <w:r w:rsidR="00723886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 xml:space="preserve"> delivery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Now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gasoline purchased must be higher than 74000 + 11 × A − 20000.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We need this</w:t>
      </w:r>
      <w:r w:rsidR="00723886">
        <w:rPr>
          <w:rFonts w:ascii="Aparajita" w:hAnsi="Aparajita" w:cs="Aparajita"/>
          <w:sz w:val="28"/>
          <w:szCs w:val="28"/>
        </w:rPr>
        <w:t xml:space="preserve"> with probability 0.5%</w:t>
      </w:r>
      <w:r w:rsidRPr="006C7F97">
        <w:rPr>
          <w:rFonts w:ascii="Aparajita" w:hAnsi="Aparajita" w:cs="Aparajita"/>
          <w:sz w:val="28"/>
          <w:szCs w:val="28"/>
        </w:rPr>
        <w:t xml:space="preserve">  or Probability P(T &gt; 74000 + 11A − 20000) = 0.005. </w:t>
      </w:r>
    </w:p>
    <w:p w:rsidR="001B30AA" w:rsidRPr="006C7F97" w:rsidRDefault="00723886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The z value is 2.57566.</w:t>
      </w:r>
      <w:bookmarkStart w:id="12" w:name="_GoBack"/>
      <w:bookmarkEnd w:id="12"/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drawing>
          <wp:inline distT="0" distB="0" distL="0" distR="0">
            <wp:extent cx="2668829" cy="290558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749429" cy="29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 = 52854.88 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The weekly delivery must be 52854.8 gallons.</w:t>
      </w: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</w:p>
    <w:p w:rsidR="004C7F68" w:rsidRPr="006C7F97" w:rsidRDefault="004C7F68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sectPr w:rsidR="004C7F68" w:rsidRPr="006C7F97" w:rsidSect="004F039A">
      <w:headerReference w:type="even" r:id="rId84"/>
      <w:headerReference w:type="default" r:id="rId85"/>
      <w:footerReference w:type="even" r:id="rId86"/>
      <w:footerReference w:type="default" r:id="rId87"/>
      <w:headerReference w:type="first" r:id="rId88"/>
      <w:footerReference w:type="first" r:id="rId8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Syed Yunus" w:date="2019-11-11T02:25:00Z" w:initials="SY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x bar</w:t>
      </w:r>
    </w:p>
  </w:comment>
  <w:comment w:id="1" w:author="Syed Yunus" w:date="2019-11-12T17:14:00Z" w:initials="SY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Done</w:t>
      </w:r>
    </w:p>
    <w:p w:rsidR="00F82D9F" w:rsidRDefault="00F82D9F">
      <w:pPr>
        <w:pStyle w:val="CommentText"/>
      </w:pPr>
    </w:p>
  </w:comment>
  <w:comment w:id="2" w:author="Syed Yunus" w:date="2019-11-11T02:25:00Z" w:initials="SY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mu itself is mean</w:t>
      </w:r>
    </w:p>
    <w:p w:rsidR="00F82D9F" w:rsidRDefault="00F82D9F">
      <w:pPr>
        <w:pStyle w:val="CommentText"/>
      </w:pPr>
    </w:p>
    <w:p w:rsidR="00F82D9F" w:rsidRDefault="00F82D9F">
      <w:pPr>
        <w:pStyle w:val="CommentText"/>
      </w:pPr>
      <w:r>
        <w:t>Changed</w:t>
      </w:r>
    </w:p>
  </w:comment>
  <w:comment w:id="3" w:author="Syed Yunus" w:date="2019-11-12T17:14:00Z" w:initials="SY">
    <w:p w:rsidR="00F82D9F" w:rsidRDefault="00F82D9F">
      <w:pPr>
        <w:pStyle w:val="CommentText"/>
      </w:pPr>
      <w:r>
        <w:rPr>
          <w:rStyle w:val="CommentReference"/>
        </w:rPr>
        <w:annotationRef/>
      </w:r>
    </w:p>
  </w:comment>
  <w:comment w:id="4" w:author="Syed Yunus" w:date="2019-11-11T02:26:00Z" w:initials="SY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change example</w:t>
      </w:r>
    </w:p>
  </w:comment>
  <w:comment w:id="5" w:author="Syed Yunus" w:date="2019-11-15T10:29:00Z" w:initials="SY">
    <w:p w:rsidR="00F82D9F" w:rsidRDefault="00F82D9F">
      <w:pPr>
        <w:pStyle w:val="CommentText"/>
      </w:pPr>
      <w:r>
        <w:rPr>
          <w:rStyle w:val="CommentReference"/>
        </w:rPr>
        <w:annotationRef/>
      </w:r>
    </w:p>
  </w:comment>
  <w:comment w:id="6" w:author="virat" w:date="2019-11-12T11:41:00Z" w:initials="v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Wherever there are code blocks, keep them in a different style other than the normal text. And Beside the lines of code,try to put comments as well. Comments will help the reder understand what the line is actually doing.</w:t>
      </w:r>
    </w:p>
  </w:comment>
  <w:comment w:id="7" w:author="Syed Yunus" w:date="2019-11-15T10:30:00Z" w:initials="SY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Done</w:t>
      </w:r>
    </w:p>
    <w:p w:rsidR="00F82D9F" w:rsidRDefault="00F82D9F">
      <w:pPr>
        <w:pStyle w:val="CommentText"/>
      </w:pPr>
    </w:p>
  </w:comment>
  <w:comment w:id="8" w:author="virat" w:date="2019-11-12T11:49:00Z" w:initials="v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 xml:space="preserve">Describe why the denominator has n-1 </w:t>
      </w:r>
    </w:p>
  </w:comment>
  <w:comment w:id="9" w:author="virat Sagar" w:date="2019-11-16T18:07:00Z" w:initials="vS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Left border for the table is missing</w:t>
      </w:r>
    </w:p>
  </w:comment>
  <w:comment w:id="10" w:author="virat" w:date="2019-11-12T13:11:00Z" w:initials="v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Correct the formatting, Bold</w:t>
      </w:r>
    </w:p>
  </w:comment>
  <w:comment w:id="11" w:author="virat" w:date="2019-11-12T13:22:00Z" w:initials="v">
    <w:p w:rsidR="00F82D9F" w:rsidRDefault="00F82D9F">
      <w:pPr>
        <w:pStyle w:val="CommentText"/>
      </w:pPr>
      <w:r>
        <w:rPr>
          <w:rStyle w:val="CommentReference"/>
        </w:rPr>
        <w:annotationRef/>
      </w:r>
      <w:r>
        <w:t>Correct the format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5A6E5BE" w15:done="1"/>
  <w15:commentEx w15:paraId="56DD9A6A" w15:paraIdParent="05A6E5BE" w15:done="1"/>
  <w15:commentEx w15:paraId="6EC60B1F" w15:done="1"/>
  <w15:commentEx w15:paraId="7E2F2819" w15:paraIdParent="6EC60B1F" w15:done="1"/>
  <w15:commentEx w15:paraId="5CDCF2E8" w15:done="1"/>
  <w15:commentEx w15:paraId="5ECEA9BA" w15:paraIdParent="5CDCF2E8" w15:done="1"/>
  <w15:commentEx w15:paraId="1700165E" w15:done="1"/>
  <w15:commentEx w15:paraId="66A57F5F" w15:paraIdParent="1700165E" w15:done="0"/>
  <w15:commentEx w15:paraId="072C640A" w15:done="1"/>
  <w15:commentEx w15:paraId="26D124E5" w15:done="0"/>
  <w15:commentEx w15:paraId="6E6B7BA2" w15:done="1"/>
  <w15:commentEx w15:paraId="2CB8FDF9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4F86" w:rsidRDefault="00A44F86" w:rsidP="00AB6567">
      <w:pPr>
        <w:spacing w:after="0" w:line="240" w:lineRule="auto"/>
      </w:pPr>
      <w:r>
        <w:separator/>
      </w:r>
    </w:p>
  </w:endnote>
  <w:endnote w:type="continuationSeparator" w:id="1">
    <w:p w:rsidR="00A44F86" w:rsidRDefault="00A44F86" w:rsidP="00AB6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2D9F" w:rsidRDefault="00F82D9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2D9F" w:rsidRDefault="00F82D9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2D9F" w:rsidRDefault="00F82D9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4F86" w:rsidRDefault="00A44F86" w:rsidP="00AB6567">
      <w:pPr>
        <w:spacing w:after="0" w:line="240" w:lineRule="auto"/>
      </w:pPr>
      <w:r>
        <w:separator/>
      </w:r>
    </w:p>
  </w:footnote>
  <w:footnote w:type="continuationSeparator" w:id="1">
    <w:p w:rsidR="00A44F86" w:rsidRDefault="00A44F86" w:rsidP="00AB6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2D9F" w:rsidRDefault="00F82D9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2D9F" w:rsidRDefault="00F82D9F" w:rsidP="00A82B5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2D9F" w:rsidRDefault="00F82D9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A7F6A"/>
    <w:multiLevelType w:val="multilevel"/>
    <w:tmpl w:val="D7103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85" w:hanging="405"/>
      </w:pPr>
      <w:rPr>
        <w:rFonts w:ascii="Arial" w:hAnsi="Arial" w:cs="Arial" w:hint="default"/>
        <w:sz w:val="27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04A3EE5"/>
    <w:multiLevelType w:val="multilevel"/>
    <w:tmpl w:val="54DE4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0E91785"/>
    <w:multiLevelType w:val="multilevel"/>
    <w:tmpl w:val="0B1EE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1833A6B"/>
    <w:multiLevelType w:val="hybridMultilevel"/>
    <w:tmpl w:val="417CBA7E"/>
    <w:lvl w:ilvl="0" w:tplc="40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222741C"/>
    <w:multiLevelType w:val="multilevel"/>
    <w:tmpl w:val="58BEC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05124560"/>
    <w:multiLevelType w:val="multilevel"/>
    <w:tmpl w:val="7674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05DE3996"/>
    <w:multiLevelType w:val="multilevel"/>
    <w:tmpl w:val="ED208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076E482E"/>
    <w:multiLevelType w:val="multilevel"/>
    <w:tmpl w:val="88804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0DA074A3"/>
    <w:multiLevelType w:val="multilevel"/>
    <w:tmpl w:val="A5009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35B4D46"/>
    <w:multiLevelType w:val="multilevel"/>
    <w:tmpl w:val="97A8A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185D5D36"/>
    <w:multiLevelType w:val="multilevel"/>
    <w:tmpl w:val="342CC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19C97A3F"/>
    <w:multiLevelType w:val="multilevel"/>
    <w:tmpl w:val="3784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B8E41E5"/>
    <w:multiLevelType w:val="multilevel"/>
    <w:tmpl w:val="4F060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CE668E8"/>
    <w:multiLevelType w:val="multilevel"/>
    <w:tmpl w:val="CDCC8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08F3A3C"/>
    <w:multiLevelType w:val="multilevel"/>
    <w:tmpl w:val="9F1EE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211138F0"/>
    <w:multiLevelType w:val="multilevel"/>
    <w:tmpl w:val="FD0EC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1BE40A5"/>
    <w:multiLevelType w:val="multilevel"/>
    <w:tmpl w:val="9174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6D56056"/>
    <w:multiLevelType w:val="multilevel"/>
    <w:tmpl w:val="12BE7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2A634F3B"/>
    <w:multiLevelType w:val="multilevel"/>
    <w:tmpl w:val="BCAA7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2C61358E"/>
    <w:multiLevelType w:val="multilevel"/>
    <w:tmpl w:val="A1A49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CBC5F8B"/>
    <w:multiLevelType w:val="multilevel"/>
    <w:tmpl w:val="2BB4E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2EB80B6A"/>
    <w:multiLevelType w:val="multilevel"/>
    <w:tmpl w:val="28743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1F70F61"/>
    <w:multiLevelType w:val="multilevel"/>
    <w:tmpl w:val="684ED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32187B9B"/>
    <w:multiLevelType w:val="multilevel"/>
    <w:tmpl w:val="697C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3418474E"/>
    <w:multiLevelType w:val="multilevel"/>
    <w:tmpl w:val="78E09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397C7A92"/>
    <w:multiLevelType w:val="multilevel"/>
    <w:tmpl w:val="2F08C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3A29747E"/>
    <w:multiLevelType w:val="multilevel"/>
    <w:tmpl w:val="B08E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3B83416C"/>
    <w:multiLevelType w:val="multilevel"/>
    <w:tmpl w:val="38B87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3D484153"/>
    <w:multiLevelType w:val="multilevel"/>
    <w:tmpl w:val="90C6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3FC06E74"/>
    <w:multiLevelType w:val="multilevel"/>
    <w:tmpl w:val="73924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4547035F"/>
    <w:multiLevelType w:val="multilevel"/>
    <w:tmpl w:val="0B8C7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485061A5"/>
    <w:multiLevelType w:val="multilevel"/>
    <w:tmpl w:val="7AD27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4A834774"/>
    <w:multiLevelType w:val="multilevel"/>
    <w:tmpl w:val="FA88D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4CA87C78"/>
    <w:multiLevelType w:val="multilevel"/>
    <w:tmpl w:val="BB820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50C966A2"/>
    <w:multiLevelType w:val="multilevel"/>
    <w:tmpl w:val="4E4E9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530B0E66"/>
    <w:multiLevelType w:val="multilevel"/>
    <w:tmpl w:val="292C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>
    <w:nsid w:val="54982130"/>
    <w:multiLevelType w:val="multilevel"/>
    <w:tmpl w:val="AA72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54DE1952"/>
    <w:multiLevelType w:val="multilevel"/>
    <w:tmpl w:val="467C9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5531081A"/>
    <w:multiLevelType w:val="multilevel"/>
    <w:tmpl w:val="14E87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55543376"/>
    <w:multiLevelType w:val="multilevel"/>
    <w:tmpl w:val="D3B4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>
    <w:nsid w:val="57830CA1"/>
    <w:multiLevelType w:val="multilevel"/>
    <w:tmpl w:val="40AEA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>
    <w:nsid w:val="586D1749"/>
    <w:multiLevelType w:val="multilevel"/>
    <w:tmpl w:val="0F4660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595A1713"/>
    <w:multiLevelType w:val="multilevel"/>
    <w:tmpl w:val="E796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59C93349"/>
    <w:multiLevelType w:val="multilevel"/>
    <w:tmpl w:val="73A4C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>
    <w:nsid w:val="5A330ECA"/>
    <w:multiLevelType w:val="multilevel"/>
    <w:tmpl w:val="35569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5D3D3708"/>
    <w:multiLevelType w:val="multilevel"/>
    <w:tmpl w:val="E1C84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>
    <w:nsid w:val="62605098"/>
    <w:multiLevelType w:val="multilevel"/>
    <w:tmpl w:val="3410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65524F40"/>
    <w:multiLevelType w:val="multilevel"/>
    <w:tmpl w:val="2F5EA3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>
    <w:nsid w:val="659133D0"/>
    <w:multiLevelType w:val="multilevel"/>
    <w:tmpl w:val="BAB09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>
    <w:nsid w:val="6B3F26EB"/>
    <w:multiLevelType w:val="multilevel"/>
    <w:tmpl w:val="8670F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>
    <w:nsid w:val="70315F52"/>
    <w:multiLevelType w:val="multilevel"/>
    <w:tmpl w:val="40A43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72684765"/>
    <w:multiLevelType w:val="multilevel"/>
    <w:tmpl w:val="62D05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>
    <w:nsid w:val="73863F4C"/>
    <w:multiLevelType w:val="multilevel"/>
    <w:tmpl w:val="FFA6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>
    <w:nsid w:val="75811585"/>
    <w:multiLevelType w:val="multilevel"/>
    <w:tmpl w:val="662C2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>
    <w:nsid w:val="7AC47280"/>
    <w:multiLevelType w:val="multilevel"/>
    <w:tmpl w:val="DE7CF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8"/>
  </w:num>
  <w:num w:numId="2">
    <w:abstractNumId w:val="19"/>
  </w:num>
  <w:num w:numId="3">
    <w:abstractNumId w:val="37"/>
  </w:num>
  <w:num w:numId="4">
    <w:abstractNumId w:val="1"/>
  </w:num>
  <w:num w:numId="5">
    <w:abstractNumId w:val="36"/>
  </w:num>
  <w:num w:numId="6">
    <w:abstractNumId w:val="5"/>
  </w:num>
  <w:num w:numId="7">
    <w:abstractNumId w:val="45"/>
  </w:num>
  <w:num w:numId="8">
    <w:abstractNumId w:val="33"/>
  </w:num>
  <w:num w:numId="9">
    <w:abstractNumId w:val="51"/>
  </w:num>
  <w:num w:numId="10">
    <w:abstractNumId w:val="9"/>
  </w:num>
  <w:num w:numId="11">
    <w:abstractNumId w:val="40"/>
  </w:num>
  <w:num w:numId="12">
    <w:abstractNumId w:val="29"/>
  </w:num>
  <w:num w:numId="13">
    <w:abstractNumId w:val="31"/>
  </w:num>
  <w:num w:numId="14">
    <w:abstractNumId w:val="7"/>
  </w:num>
  <w:num w:numId="15">
    <w:abstractNumId w:val="27"/>
  </w:num>
  <w:num w:numId="16">
    <w:abstractNumId w:val="15"/>
  </w:num>
  <w:num w:numId="17">
    <w:abstractNumId w:val="49"/>
  </w:num>
  <w:num w:numId="18">
    <w:abstractNumId w:val="39"/>
  </w:num>
  <w:num w:numId="19">
    <w:abstractNumId w:val="22"/>
  </w:num>
  <w:num w:numId="20">
    <w:abstractNumId w:val="23"/>
  </w:num>
  <w:num w:numId="21">
    <w:abstractNumId w:val="20"/>
  </w:num>
  <w:num w:numId="22">
    <w:abstractNumId w:val="11"/>
  </w:num>
  <w:num w:numId="23">
    <w:abstractNumId w:val="54"/>
  </w:num>
  <w:num w:numId="24">
    <w:abstractNumId w:val="4"/>
  </w:num>
  <w:num w:numId="25">
    <w:abstractNumId w:val="46"/>
  </w:num>
  <w:num w:numId="26">
    <w:abstractNumId w:val="32"/>
  </w:num>
  <w:num w:numId="27">
    <w:abstractNumId w:val="26"/>
  </w:num>
  <w:num w:numId="28">
    <w:abstractNumId w:val="30"/>
  </w:num>
  <w:num w:numId="29">
    <w:abstractNumId w:val="10"/>
  </w:num>
  <w:num w:numId="30">
    <w:abstractNumId w:val="38"/>
  </w:num>
  <w:num w:numId="31">
    <w:abstractNumId w:val="28"/>
  </w:num>
  <w:num w:numId="32">
    <w:abstractNumId w:val="5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">
    <w:abstractNumId w:val="2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">
    <w:abstractNumId w:val="35"/>
  </w:num>
  <w:num w:numId="35">
    <w:abstractNumId w:val="24"/>
  </w:num>
  <w:num w:numId="36">
    <w:abstractNumId w:val="17"/>
  </w:num>
  <w:num w:numId="37">
    <w:abstractNumId w:val="12"/>
  </w:num>
  <w:num w:numId="38">
    <w:abstractNumId w:val="14"/>
  </w:num>
  <w:num w:numId="39">
    <w:abstractNumId w:val="34"/>
  </w:num>
  <w:num w:numId="40">
    <w:abstractNumId w:val="18"/>
  </w:num>
  <w:num w:numId="41">
    <w:abstractNumId w:val="13"/>
  </w:num>
  <w:num w:numId="42">
    <w:abstractNumId w:val="5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">
    <w:abstractNumId w:val="44"/>
  </w:num>
  <w:num w:numId="44">
    <w:abstractNumId w:val="6"/>
  </w:num>
  <w:num w:numId="45">
    <w:abstractNumId w:val="2"/>
  </w:num>
  <w:num w:numId="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">
    <w:abstractNumId w:val="5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">
    <w:abstractNumId w:val="4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9">
    <w:abstractNumId w:val="21"/>
  </w:num>
  <w:num w:numId="50">
    <w:abstractNumId w:val="3"/>
  </w:num>
  <w:num w:numId="51">
    <w:abstractNumId w:val="43"/>
  </w:num>
  <w:num w:numId="52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">
    <w:abstractNumId w:val="47"/>
  </w:num>
  <w:num w:numId="55">
    <w:abstractNumId w:val="41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yed Yunus">
    <w15:presenceInfo w15:providerId="Windows Live" w15:userId="396a2e3da8d8da70"/>
  </w15:person>
  <w15:person w15:author="virat">
    <w15:presenceInfo w15:providerId="None" w15:userId="virat"/>
  </w15:person>
  <w15:person w15:author="virat Sagar">
    <w15:presenceInfo w15:providerId="Windows Live" w15:userId="ea38c37ed416c71f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czMDIwMTU0tTQzNDVV0lEKTi0uzszPAykwMq0FAJtbi6stAAAA"/>
  </w:docVars>
  <w:rsids>
    <w:rsidRoot w:val="002A03AA"/>
    <w:rsid w:val="00003255"/>
    <w:rsid w:val="00023CDE"/>
    <w:rsid w:val="000314A8"/>
    <w:rsid w:val="00031F89"/>
    <w:rsid w:val="00033D04"/>
    <w:rsid w:val="00051749"/>
    <w:rsid w:val="0006579C"/>
    <w:rsid w:val="00075A6B"/>
    <w:rsid w:val="00094F40"/>
    <w:rsid w:val="000A286B"/>
    <w:rsid w:val="000D61AE"/>
    <w:rsid w:val="000E0DDA"/>
    <w:rsid w:val="000E32A2"/>
    <w:rsid w:val="000E3713"/>
    <w:rsid w:val="000F62F4"/>
    <w:rsid w:val="000F7EDD"/>
    <w:rsid w:val="00131373"/>
    <w:rsid w:val="0013144D"/>
    <w:rsid w:val="00134E98"/>
    <w:rsid w:val="00135E58"/>
    <w:rsid w:val="0016458E"/>
    <w:rsid w:val="00167D14"/>
    <w:rsid w:val="00184D91"/>
    <w:rsid w:val="001917C3"/>
    <w:rsid w:val="001A2DD7"/>
    <w:rsid w:val="001A5ECA"/>
    <w:rsid w:val="001B30AA"/>
    <w:rsid w:val="001D32F0"/>
    <w:rsid w:val="001D7DFA"/>
    <w:rsid w:val="002046F5"/>
    <w:rsid w:val="002164BA"/>
    <w:rsid w:val="00251D33"/>
    <w:rsid w:val="00255772"/>
    <w:rsid w:val="00257DCF"/>
    <w:rsid w:val="002608A7"/>
    <w:rsid w:val="00260A54"/>
    <w:rsid w:val="00266F67"/>
    <w:rsid w:val="00287F13"/>
    <w:rsid w:val="002A03AA"/>
    <w:rsid w:val="002A1E1B"/>
    <w:rsid w:val="002D16D1"/>
    <w:rsid w:val="002D3FE9"/>
    <w:rsid w:val="002D73A1"/>
    <w:rsid w:val="002F5E67"/>
    <w:rsid w:val="00321287"/>
    <w:rsid w:val="003267D0"/>
    <w:rsid w:val="00363BCB"/>
    <w:rsid w:val="0039543B"/>
    <w:rsid w:val="003C48E9"/>
    <w:rsid w:val="003D0B9A"/>
    <w:rsid w:val="003D22EE"/>
    <w:rsid w:val="003F0E08"/>
    <w:rsid w:val="004062F6"/>
    <w:rsid w:val="00407DC5"/>
    <w:rsid w:val="0041369F"/>
    <w:rsid w:val="00415450"/>
    <w:rsid w:val="0043379A"/>
    <w:rsid w:val="00433934"/>
    <w:rsid w:val="00444B1D"/>
    <w:rsid w:val="00444E40"/>
    <w:rsid w:val="00447723"/>
    <w:rsid w:val="004C1485"/>
    <w:rsid w:val="004C7F68"/>
    <w:rsid w:val="004F039A"/>
    <w:rsid w:val="004F04FB"/>
    <w:rsid w:val="00513D92"/>
    <w:rsid w:val="00517D64"/>
    <w:rsid w:val="005407B1"/>
    <w:rsid w:val="00542AB8"/>
    <w:rsid w:val="0054434C"/>
    <w:rsid w:val="00550923"/>
    <w:rsid w:val="00566471"/>
    <w:rsid w:val="00574B9B"/>
    <w:rsid w:val="00575B0B"/>
    <w:rsid w:val="00581800"/>
    <w:rsid w:val="005859A8"/>
    <w:rsid w:val="00587E04"/>
    <w:rsid w:val="005A52F0"/>
    <w:rsid w:val="005C72A8"/>
    <w:rsid w:val="005D476E"/>
    <w:rsid w:val="005E5533"/>
    <w:rsid w:val="005F4E02"/>
    <w:rsid w:val="005F7DC8"/>
    <w:rsid w:val="00605FE9"/>
    <w:rsid w:val="006252D0"/>
    <w:rsid w:val="00652D32"/>
    <w:rsid w:val="006531C5"/>
    <w:rsid w:val="0066608C"/>
    <w:rsid w:val="00671688"/>
    <w:rsid w:val="0067271C"/>
    <w:rsid w:val="006737F8"/>
    <w:rsid w:val="00675EDB"/>
    <w:rsid w:val="006877F5"/>
    <w:rsid w:val="00693889"/>
    <w:rsid w:val="006B2063"/>
    <w:rsid w:val="006B390D"/>
    <w:rsid w:val="006B6350"/>
    <w:rsid w:val="006C52FA"/>
    <w:rsid w:val="006C7F97"/>
    <w:rsid w:val="006D33C7"/>
    <w:rsid w:val="006D348D"/>
    <w:rsid w:val="006E2CD3"/>
    <w:rsid w:val="00704F6C"/>
    <w:rsid w:val="00716AC9"/>
    <w:rsid w:val="00723886"/>
    <w:rsid w:val="007313B9"/>
    <w:rsid w:val="00744CA1"/>
    <w:rsid w:val="007500BA"/>
    <w:rsid w:val="00753851"/>
    <w:rsid w:val="00757FA4"/>
    <w:rsid w:val="007601E6"/>
    <w:rsid w:val="00765B77"/>
    <w:rsid w:val="00770E9A"/>
    <w:rsid w:val="00781D19"/>
    <w:rsid w:val="007831C6"/>
    <w:rsid w:val="00783568"/>
    <w:rsid w:val="007867A8"/>
    <w:rsid w:val="00792410"/>
    <w:rsid w:val="00793B1D"/>
    <w:rsid w:val="007B36C0"/>
    <w:rsid w:val="007B73D1"/>
    <w:rsid w:val="007C237C"/>
    <w:rsid w:val="007D7A00"/>
    <w:rsid w:val="007F7FB8"/>
    <w:rsid w:val="00811C14"/>
    <w:rsid w:val="00821CAB"/>
    <w:rsid w:val="00822158"/>
    <w:rsid w:val="00834E5D"/>
    <w:rsid w:val="008421DD"/>
    <w:rsid w:val="0087302B"/>
    <w:rsid w:val="00873CB4"/>
    <w:rsid w:val="0088013B"/>
    <w:rsid w:val="00881EC6"/>
    <w:rsid w:val="008857F3"/>
    <w:rsid w:val="00890AE9"/>
    <w:rsid w:val="008960C6"/>
    <w:rsid w:val="008A2710"/>
    <w:rsid w:val="008B7BE9"/>
    <w:rsid w:val="008C3F45"/>
    <w:rsid w:val="008D5FEF"/>
    <w:rsid w:val="008E5CAE"/>
    <w:rsid w:val="008F4521"/>
    <w:rsid w:val="00916C8B"/>
    <w:rsid w:val="009177F8"/>
    <w:rsid w:val="00934FE5"/>
    <w:rsid w:val="009351B6"/>
    <w:rsid w:val="0094528F"/>
    <w:rsid w:val="00946855"/>
    <w:rsid w:val="0095652F"/>
    <w:rsid w:val="00957F30"/>
    <w:rsid w:val="00976BFB"/>
    <w:rsid w:val="009859F1"/>
    <w:rsid w:val="0099203B"/>
    <w:rsid w:val="009A0F4F"/>
    <w:rsid w:val="009B4424"/>
    <w:rsid w:val="009D109C"/>
    <w:rsid w:val="009D5A9F"/>
    <w:rsid w:val="009D75A7"/>
    <w:rsid w:val="009E3826"/>
    <w:rsid w:val="00A02E6E"/>
    <w:rsid w:val="00A15C2A"/>
    <w:rsid w:val="00A24B62"/>
    <w:rsid w:val="00A251F3"/>
    <w:rsid w:val="00A25D7F"/>
    <w:rsid w:val="00A27DCE"/>
    <w:rsid w:val="00A328EB"/>
    <w:rsid w:val="00A428C8"/>
    <w:rsid w:val="00A42CF5"/>
    <w:rsid w:val="00A44F86"/>
    <w:rsid w:val="00A45D43"/>
    <w:rsid w:val="00A509E0"/>
    <w:rsid w:val="00A50E6F"/>
    <w:rsid w:val="00A53198"/>
    <w:rsid w:val="00A73275"/>
    <w:rsid w:val="00A774F3"/>
    <w:rsid w:val="00A82B50"/>
    <w:rsid w:val="00A92830"/>
    <w:rsid w:val="00AB6567"/>
    <w:rsid w:val="00AB76D6"/>
    <w:rsid w:val="00AC3930"/>
    <w:rsid w:val="00AC4186"/>
    <w:rsid w:val="00AC4936"/>
    <w:rsid w:val="00AD0571"/>
    <w:rsid w:val="00AD4237"/>
    <w:rsid w:val="00AE1840"/>
    <w:rsid w:val="00AF7C04"/>
    <w:rsid w:val="00B12D4B"/>
    <w:rsid w:val="00B1343C"/>
    <w:rsid w:val="00B30B87"/>
    <w:rsid w:val="00B31EB4"/>
    <w:rsid w:val="00B33F24"/>
    <w:rsid w:val="00B362C9"/>
    <w:rsid w:val="00B45BAF"/>
    <w:rsid w:val="00B512C5"/>
    <w:rsid w:val="00B52F4C"/>
    <w:rsid w:val="00B652D3"/>
    <w:rsid w:val="00B82533"/>
    <w:rsid w:val="00B8745A"/>
    <w:rsid w:val="00B97902"/>
    <w:rsid w:val="00BA38FD"/>
    <w:rsid w:val="00BC04C0"/>
    <w:rsid w:val="00BC5303"/>
    <w:rsid w:val="00BD1F75"/>
    <w:rsid w:val="00BD3420"/>
    <w:rsid w:val="00BE68CD"/>
    <w:rsid w:val="00C126AF"/>
    <w:rsid w:val="00C17BB6"/>
    <w:rsid w:val="00C37441"/>
    <w:rsid w:val="00C573B8"/>
    <w:rsid w:val="00C62701"/>
    <w:rsid w:val="00C67ECD"/>
    <w:rsid w:val="00C96202"/>
    <w:rsid w:val="00CA166A"/>
    <w:rsid w:val="00CC5064"/>
    <w:rsid w:val="00CC64BD"/>
    <w:rsid w:val="00CD4016"/>
    <w:rsid w:val="00CD4C5F"/>
    <w:rsid w:val="00CE12F2"/>
    <w:rsid w:val="00CE1990"/>
    <w:rsid w:val="00CF1503"/>
    <w:rsid w:val="00D0503F"/>
    <w:rsid w:val="00D063B8"/>
    <w:rsid w:val="00D07389"/>
    <w:rsid w:val="00D12812"/>
    <w:rsid w:val="00D33499"/>
    <w:rsid w:val="00D35DDD"/>
    <w:rsid w:val="00D36ACD"/>
    <w:rsid w:val="00D41E4B"/>
    <w:rsid w:val="00D57790"/>
    <w:rsid w:val="00D66CF2"/>
    <w:rsid w:val="00D66EB6"/>
    <w:rsid w:val="00D77737"/>
    <w:rsid w:val="00D904DC"/>
    <w:rsid w:val="00DB5D35"/>
    <w:rsid w:val="00DC6F10"/>
    <w:rsid w:val="00DD0DA9"/>
    <w:rsid w:val="00DE421A"/>
    <w:rsid w:val="00DF7BA8"/>
    <w:rsid w:val="00E0469C"/>
    <w:rsid w:val="00E109E2"/>
    <w:rsid w:val="00E3262C"/>
    <w:rsid w:val="00E407E1"/>
    <w:rsid w:val="00E475A9"/>
    <w:rsid w:val="00E71060"/>
    <w:rsid w:val="00E712A0"/>
    <w:rsid w:val="00E83104"/>
    <w:rsid w:val="00E95C01"/>
    <w:rsid w:val="00EC588E"/>
    <w:rsid w:val="00ED3ABB"/>
    <w:rsid w:val="00EE09E2"/>
    <w:rsid w:val="00EE0C94"/>
    <w:rsid w:val="00EE73DD"/>
    <w:rsid w:val="00EF13F5"/>
    <w:rsid w:val="00F03A77"/>
    <w:rsid w:val="00F0632E"/>
    <w:rsid w:val="00F21BC4"/>
    <w:rsid w:val="00F26AAB"/>
    <w:rsid w:val="00F36462"/>
    <w:rsid w:val="00F40E2F"/>
    <w:rsid w:val="00F61E35"/>
    <w:rsid w:val="00F65830"/>
    <w:rsid w:val="00F660CB"/>
    <w:rsid w:val="00F67B23"/>
    <w:rsid w:val="00F71E0B"/>
    <w:rsid w:val="00F82D9F"/>
    <w:rsid w:val="00F93BBE"/>
    <w:rsid w:val="00FA5C02"/>
    <w:rsid w:val="00FB3262"/>
    <w:rsid w:val="00FD505C"/>
    <w:rsid w:val="00FD5867"/>
    <w:rsid w:val="00FD59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039A"/>
  </w:style>
  <w:style w:type="paragraph" w:styleId="Heading1">
    <w:name w:val="heading 1"/>
    <w:basedOn w:val="Normal"/>
    <w:link w:val="Heading1Char"/>
    <w:uiPriority w:val="9"/>
    <w:qFormat/>
    <w:rsid w:val="002A03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A03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A03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2A03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3A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A03A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A03A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2A03A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msonormal0">
    <w:name w:val="msonormal"/>
    <w:basedOn w:val="Normal"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A03A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03AA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03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3AA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n">
    <w:name w:val="kn"/>
    <w:basedOn w:val="DefaultParagraphFont"/>
    <w:rsid w:val="002A03AA"/>
  </w:style>
  <w:style w:type="character" w:customStyle="1" w:styleId="nn">
    <w:name w:val="nn"/>
    <w:basedOn w:val="DefaultParagraphFont"/>
    <w:rsid w:val="002A03AA"/>
  </w:style>
  <w:style w:type="character" w:customStyle="1" w:styleId="k">
    <w:name w:val="k"/>
    <w:basedOn w:val="DefaultParagraphFont"/>
    <w:rsid w:val="002A03AA"/>
  </w:style>
  <w:style w:type="character" w:customStyle="1" w:styleId="n">
    <w:name w:val="n"/>
    <w:basedOn w:val="DefaultParagraphFont"/>
    <w:rsid w:val="002A03AA"/>
  </w:style>
  <w:style w:type="character" w:customStyle="1" w:styleId="p">
    <w:name w:val="p"/>
    <w:basedOn w:val="DefaultParagraphFont"/>
    <w:rsid w:val="002A03AA"/>
  </w:style>
  <w:style w:type="character" w:customStyle="1" w:styleId="o">
    <w:name w:val="o"/>
    <w:basedOn w:val="DefaultParagraphFont"/>
    <w:rsid w:val="002A03AA"/>
  </w:style>
  <w:style w:type="character" w:customStyle="1" w:styleId="s2">
    <w:name w:val="s2"/>
    <w:basedOn w:val="DefaultParagraphFont"/>
    <w:rsid w:val="002A03AA"/>
  </w:style>
  <w:style w:type="character" w:customStyle="1" w:styleId="mi">
    <w:name w:val="mi"/>
    <w:basedOn w:val="DefaultParagraphFont"/>
    <w:rsid w:val="002A03AA"/>
  </w:style>
  <w:style w:type="character" w:customStyle="1" w:styleId="mf">
    <w:name w:val="mf"/>
    <w:basedOn w:val="DefaultParagraphFont"/>
    <w:rsid w:val="002A03AA"/>
  </w:style>
  <w:style w:type="character" w:customStyle="1" w:styleId="s1">
    <w:name w:val="s1"/>
    <w:basedOn w:val="DefaultParagraphFont"/>
    <w:rsid w:val="002A03AA"/>
  </w:style>
  <w:style w:type="character" w:customStyle="1" w:styleId="nb">
    <w:name w:val="nb"/>
    <w:basedOn w:val="DefaultParagraphFont"/>
    <w:rsid w:val="002A03AA"/>
  </w:style>
  <w:style w:type="character" w:customStyle="1" w:styleId="si">
    <w:name w:val="si"/>
    <w:basedOn w:val="DefaultParagraphFont"/>
    <w:rsid w:val="002A03AA"/>
  </w:style>
  <w:style w:type="character" w:styleId="HTMLCode">
    <w:name w:val="HTML Code"/>
    <w:basedOn w:val="DefaultParagraphFont"/>
    <w:uiPriority w:val="99"/>
    <w:semiHidden/>
    <w:unhideWhenUsed/>
    <w:rsid w:val="002A03AA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2A03AA"/>
  </w:style>
  <w:style w:type="character" w:customStyle="1" w:styleId="ow">
    <w:name w:val="ow"/>
    <w:basedOn w:val="DefaultParagraphFont"/>
    <w:rsid w:val="002A03AA"/>
  </w:style>
  <w:style w:type="character" w:customStyle="1" w:styleId="kc">
    <w:name w:val="kc"/>
    <w:basedOn w:val="DefaultParagraphFont"/>
    <w:rsid w:val="00A50E6F"/>
  </w:style>
  <w:style w:type="character" w:styleId="Emphasis">
    <w:name w:val="Emphasis"/>
    <w:basedOn w:val="DefaultParagraphFont"/>
    <w:uiPriority w:val="20"/>
    <w:qFormat/>
    <w:rsid w:val="00A50E6F"/>
    <w:rPr>
      <w:i/>
      <w:iCs/>
    </w:rPr>
  </w:style>
  <w:style w:type="character" w:styleId="Strong">
    <w:name w:val="Strong"/>
    <w:basedOn w:val="DefaultParagraphFont"/>
    <w:uiPriority w:val="22"/>
    <w:qFormat/>
    <w:rsid w:val="00A50E6F"/>
    <w:rPr>
      <w:b/>
      <w:bCs/>
    </w:rPr>
  </w:style>
  <w:style w:type="character" w:customStyle="1" w:styleId="unicode">
    <w:name w:val="unicode"/>
    <w:basedOn w:val="DefaultParagraphFont"/>
    <w:rsid w:val="00A50E6F"/>
  </w:style>
  <w:style w:type="paragraph" w:customStyle="1" w:styleId="brk">
    <w:name w:val="brk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illotight">
    <w:name w:val="illotight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gebra">
    <w:name w:val="algebra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secondhalf">
    <w:name w:val="secondhalf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f">
    <w:name w:val="nf"/>
    <w:basedOn w:val="DefaultParagraphFont"/>
    <w:rsid w:val="00A50E6F"/>
  </w:style>
  <w:style w:type="character" w:customStyle="1" w:styleId="intmath">
    <w:name w:val="intmath"/>
    <w:basedOn w:val="DefaultParagraphFont"/>
    <w:rsid w:val="00A50E6F"/>
  </w:style>
  <w:style w:type="character" w:customStyle="1" w:styleId="katex-mathml">
    <w:name w:val="katex-mathml"/>
    <w:basedOn w:val="DefaultParagraphFont"/>
    <w:rsid w:val="00A50E6F"/>
  </w:style>
  <w:style w:type="character" w:customStyle="1" w:styleId="mord">
    <w:name w:val="mord"/>
    <w:basedOn w:val="DefaultParagraphFont"/>
    <w:rsid w:val="00A50E6F"/>
  </w:style>
  <w:style w:type="character" w:customStyle="1" w:styleId="mopen">
    <w:name w:val="mopen"/>
    <w:basedOn w:val="DefaultParagraphFont"/>
    <w:rsid w:val="00A50E6F"/>
  </w:style>
  <w:style w:type="character" w:customStyle="1" w:styleId="mclose">
    <w:name w:val="mclose"/>
    <w:basedOn w:val="DefaultParagraphFont"/>
    <w:rsid w:val="00A50E6F"/>
  </w:style>
  <w:style w:type="character" w:customStyle="1" w:styleId="mrel">
    <w:name w:val="mrel"/>
    <w:basedOn w:val="DefaultParagraphFont"/>
    <w:rsid w:val="00A50E6F"/>
  </w:style>
  <w:style w:type="character" w:customStyle="1" w:styleId="vlist-s">
    <w:name w:val="vlist-s"/>
    <w:basedOn w:val="DefaultParagraphFont"/>
    <w:rsid w:val="00A50E6F"/>
  </w:style>
  <w:style w:type="character" w:customStyle="1" w:styleId="mbin">
    <w:name w:val="mbin"/>
    <w:basedOn w:val="DefaultParagraphFont"/>
    <w:rsid w:val="00A50E6F"/>
  </w:style>
  <w:style w:type="character" w:customStyle="1" w:styleId="minner">
    <w:name w:val="minner"/>
    <w:basedOn w:val="DefaultParagraphFont"/>
    <w:rsid w:val="00A50E6F"/>
  </w:style>
  <w:style w:type="character" w:customStyle="1" w:styleId="mpunct">
    <w:name w:val="mpunct"/>
    <w:basedOn w:val="DefaultParagraphFont"/>
    <w:rsid w:val="00A50E6F"/>
  </w:style>
  <w:style w:type="paragraph" w:customStyle="1" w:styleId="probs">
    <w:name w:val="probs"/>
    <w:basedOn w:val="Normal"/>
    <w:rsid w:val="006727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jxassistivemathml">
    <w:name w:val="mjx_assistive_mathml"/>
    <w:basedOn w:val="DefaultParagraphFont"/>
    <w:rsid w:val="0067271C"/>
  </w:style>
  <w:style w:type="paragraph" w:styleId="ListParagraph">
    <w:name w:val="List Paragraph"/>
    <w:basedOn w:val="Normal"/>
    <w:uiPriority w:val="34"/>
    <w:qFormat/>
    <w:rsid w:val="00F21B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05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5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5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5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5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567"/>
  </w:style>
  <w:style w:type="paragraph" w:styleId="Footer">
    <w:name w:val="footer"/>
    <w:basedOn w:val="Normal"/>
    <w:link w:val="Foot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56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35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52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5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24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13514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5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0237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76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25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522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16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2852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50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2379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69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93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993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61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7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79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72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29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45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647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95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84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47154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883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36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4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569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49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1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0730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2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4392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21390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30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85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6281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41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76020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3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72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870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10309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4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805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2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3091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36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8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95460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23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2486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67239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70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6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265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76574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1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9838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9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15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1115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32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0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644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275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5894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78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6274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3494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13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6610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87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0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21650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6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8545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5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4526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17327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0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20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4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008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4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9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7124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11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9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2096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46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9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47590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93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2827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4656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48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88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40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72664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92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64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29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6186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39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68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18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860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81748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78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83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2930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47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17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89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48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256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0506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72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258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8907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17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6365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44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0007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07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8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1729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61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19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146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51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85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05331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87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663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53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9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2564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85207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1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71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3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49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70719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61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48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41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75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81929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0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8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8376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90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86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799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5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2062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1265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96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3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67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298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3178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23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11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7284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49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4501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8044231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6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64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31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28389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94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5262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200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2720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71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0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5472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61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12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3377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14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6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176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661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19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3856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4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8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292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6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00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2229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449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0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2450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91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07376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5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80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18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04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7898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46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40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39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96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1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065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02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2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4050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83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90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1216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792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87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6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33416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32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42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1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213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74637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07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8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3429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3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9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704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1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8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97423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500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2486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44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2194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7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45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289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11036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61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8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436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4006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2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3794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09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74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7061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1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6308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98099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81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986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1237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6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96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28337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4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58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659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77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9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24251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3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9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8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10524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5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7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9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96479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93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5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76547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06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420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082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2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84488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5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3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16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89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610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3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81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299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81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0778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08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26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8664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707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5019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10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6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6598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23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7589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27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6644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49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4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32911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82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80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7431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45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75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4949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94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77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1914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26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9993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04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0554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7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399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82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4824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61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37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80904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145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67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4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45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12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902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798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7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9659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78321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7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5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0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37227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81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8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20088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60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22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82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9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59411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9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6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17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92275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12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15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3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245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198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1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8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70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48674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79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00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69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280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9116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13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8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9026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95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55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1476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51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0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8956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02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84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298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233342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5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1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51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683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78747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60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61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16122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92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43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738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9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57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5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0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3032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008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4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19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7783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61915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36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4564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12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10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9018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6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3217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49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1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39944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85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59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82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7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5930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7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316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26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3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40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3681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9357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9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46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5330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39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1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0253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287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291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8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391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6225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87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55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650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98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06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8636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19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60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58051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6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44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2953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88673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3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933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92248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82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8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662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63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42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36099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9338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0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8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0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02271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1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7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81736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30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77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61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6354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21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5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847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2968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38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29736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53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66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983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3034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4359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0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1213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5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77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2069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16065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8072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9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5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8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7609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3892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20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2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06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2576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285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8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1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54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11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4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040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67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57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8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43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265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29805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65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0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931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487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41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61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43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37069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289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46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2600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61655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05581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41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41019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8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605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93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36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6562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35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30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3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053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98424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6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11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31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84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63188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08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9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0175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9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54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8978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964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7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8905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35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73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0529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73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3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065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778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3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3332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0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1788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8872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08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7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633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9707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41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5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72963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6204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74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38220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0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16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60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1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255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667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99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43172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85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0810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6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8283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75885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19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0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2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73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96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17159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9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5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88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99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5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579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57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4736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423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352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74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4952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45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62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02139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10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6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20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60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4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0463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93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97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1666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63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5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408939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13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75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0300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48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0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77560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3109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242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55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42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752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81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25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0989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01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30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6573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5928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08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8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88097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07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6519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96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82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26527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3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5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4053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80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9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244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8934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5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4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53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0819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2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71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90549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308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128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94697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6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21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52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61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5108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92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944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51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55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2480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07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84947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98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1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93273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67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43409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193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2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7495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592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2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47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45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543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75898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05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18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596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51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28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6300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27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11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40266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95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5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03439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06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5922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3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1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673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3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99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472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66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9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964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54699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23705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5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13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72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267622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268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59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300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3367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08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1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44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55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921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42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3505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04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0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11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05689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1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87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016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17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16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6813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5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6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5668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9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68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55697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43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11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95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75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59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437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779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9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25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0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4630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15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74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128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62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88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355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6314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7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7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17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2185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2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09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3895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1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4120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3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0993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31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83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2202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11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129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93037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815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8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052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16911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71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32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341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40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4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4234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9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7963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39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1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98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92358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74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9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14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84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38052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26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4062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62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53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3062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1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1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89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80461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6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0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52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0541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2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1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6022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02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8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0243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57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30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2152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43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9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61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963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7540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11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62499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23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16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6299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85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95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2912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70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758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8766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8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0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14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690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7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72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942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0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2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9353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21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9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229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37591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56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8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7852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5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84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103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193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2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6104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65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26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555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248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3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83987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06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1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60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44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0341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94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9147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14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65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532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71021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97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3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660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95951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25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261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5896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74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5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50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510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9820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5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64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1177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58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435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0476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53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07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81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17060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0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2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072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9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8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202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0172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71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05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24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800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4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97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35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57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87452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8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9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14552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9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64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5903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50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91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4078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03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056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5863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67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9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9571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0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7718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077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9191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004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2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499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2331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16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00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31955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689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96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7685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6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05628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91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558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9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67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4907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65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91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1427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72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871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9057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67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5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4773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5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9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47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14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23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579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56975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35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48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65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7313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82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93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6840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34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34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55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0745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57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9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5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00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95974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31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4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67261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7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9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4671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782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6159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04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137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8556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83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0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73938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15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639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04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48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204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6666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30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3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32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11867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75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8315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83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2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5651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76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53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45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13994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30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1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4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1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09003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0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4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1348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5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4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74128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8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33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269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749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25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6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87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37774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2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7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862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8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0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618601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73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6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43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46739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365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41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0987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398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2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072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9511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0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04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60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856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6191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8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83430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8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250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7521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63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9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210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165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95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7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0442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81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4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0319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06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13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022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98573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259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5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86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1281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8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4813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31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788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0610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15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94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386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11607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7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456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89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6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6327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14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6059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41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58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47196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4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9501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943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7568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63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10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09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51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38860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16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00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3411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24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67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718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79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74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6786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37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555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74205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8626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43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45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819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360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57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48101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14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30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84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8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7938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5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1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8904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39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308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3030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87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6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98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6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8408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10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0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931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4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22599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69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12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06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5074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03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0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4294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33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44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1234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jpeg"/><Relationship Id="rId50" Type="http://schemas.openxmlformats.org/officeDocument/2006/relationships/image" Target="media/image42.jpe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image" Target="media/image68.png"/><Relationship Id="rId84" Type="http://schemas.openxmlformats.org/officeDocument/2006/relationships/header" Target="header1.xml"/><Relationship Id="rId89" Type="http://schemas.openxmlformats.org/officeDocument/2006/relationships/footer" Target="footer3.xml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gif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jpeg"/><Relationship Id="rId58" Type="http://schemas.openxmlformats.org/officeDocument/2006/relationships/image" Target="media/image50.png"/><Relationship Id="rId66" Type="http://schemas.openxmlformats.org/officeDocument/2006/relationships/image" Target="media/image58.jpe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87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90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jpe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image" Target="media/image1.jpeg"/><Relationship Id="rId51" Type="http://schemas.openxmlformats.org/officeDocument/2006/relationships/image" Target="media/image43.jpe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header" Target="header2.xml"/><Relationship Id="rId93" Type="http://schemas.microsoft.com/office/2011/relationships/commentsExtended" Target="commentsExtended.xml"/><Relationship Id="rId3" Type="http://schemas.openxmlformats.org/officeDocument/2006/relationships/styles" Target="styl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38" Type="http://schemas.openxmlformats.org/officeDocument/2006/relationships/image" Target="media/image30.png"/><Relationship Id="rId46" Type="http://schemas.openxmlformats.org/officeDocument/2006/relationships/image" Target="media/image38.jpeg"/><Relationship Id="rId59" Type="http://schemas.openxmlformats.org/officeDocument/2006/relationships/image" Target="media/image51.jpe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jpe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header" Target="header3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image" Target="media/image49.png"/><Relationship Id="rId10" Type="http://schemas.openxmlformats.org/officeDocument/2006/relationships/comments" Target="comments.xml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jpeg"/><Relationship Id="rId60" Type="http://schemas.openxmlformats.org/officeDocument/2006/relationships/image" Target="media/image52.png"/><Relationship Id="rId65" Type="http://schemas.openxmlformats.org/officeDocument/2006/relationships/image" Target="media/image57.jpe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ECE49-A21F-411C-A1C3-344C7F9A4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8</TotalTime>
  <Pages>46</Pages>
  <Words>6225</Words>
  <Characters>35489</Characters>
  <Application>Microsoft Office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LL</cp:lastModifiedBy>
  <cp:revision>93</cp:revision>
  <dcterms:created xsi:type="dcterms:W3CDTF">2019-11-14T05:15:00Z</dcterms:created>
  <dcterms:modified xsi:type="dcterms:W3CDTF">2020-12-31T05:01:00Z</dcterms:modified>
</cp:coreProperties>
</file>